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246A4" w14:textId="77777777" w:rsidR="009A7525" w:rsidRDefault="009A7525" w:rsidP="00A20424"/>
    <w:p w14:paraId="303CC3E4" w14:textId="77777777" w:rsidR="00BD05B1" w:rsidRPr="00C4607A" w:rsidRDefault="00BD05B1" w:rsidP="00BD05B1">
      <w:pPr>
        <w:jc w:val="center"/>
        <w:rPr>
          <w:rFonts w:ascii="Calibri" w:hAnsi="Calibri"/>
          <w:b/>
          <w:sz w:val="28"/>
          <w:szCs w:val="28"/>
        </w:rPr>
      </w:pPr>
      <w:r w:rsidRPr="00C4607A">
        <w:rPr>
          <w:rFonts w:ascii="Calibri" w:hAnsi="Calibri"/>
          <w:b/>
          <w:sz w:val="36"/>
          <w:szCs w:val="36"/>
        </w:rPr>
        <w:t>A</w:t>
      </w:r>
      <w:r w:rsidRPr="00C4607A">
        <w:rPr>
          <w:rFonts w:ascii="Calibri" w:hAnsi="Calibri"/>
          <w:b/>
          <w:sz w:val="28"/>
          <w:szCs w:val="28"/>
        </w:rPr>
        <w:t xml:space="preserve">TIVIDADE </w:t>
      </w:r>
      <w:r w:rsidRPr="00C4607A">
        <w:rPr>
          <w:rFonts w:ascii="Calibri" w:hAnsi="Calibri"/>
          <w:b/>
          <w:sz w:val="36"/>
          <w:szCs w:val="36"/>
        </w:rPr>
        <w:t>P</w:t>
      </w:r>
      <w:r w:rsidRPr="00C4607A">
        <w:rPr>
          <w:rFonts w:ascii="Calibri" w:hAnsi="Calibri"/>
          <w:b/>
          <w:sz w:val="28"/>
          <w:szCs w:val="28"/>
        </w:rPr>
        <w:t xml:space="preserve">ROGRAMADA </w:t>
      </w:r>
      <w:r w:rsidRPr="00C4607A">
        <w:rPr>
          <w:rFonts w:ascii="Calibri" w:hAnsi="Calibri"/>
          <w:b/>
          <w:sz w:val="36"/>
          <w:szCs w:val="36"/>
        </w:rPr>
        <w:t>O</w:t>
      </w:r>
      <w:r w:rsidRPr="00C4607A">
        <w:rPr>
          <w:rFonts w:ascii="Calibri" w:hAnsi="Calibri"/>
          <w:b/>
          <w:sz w:val="28"/>
          <w:szCs w:val="28"/>
        </w:rPr>
        <w:t xml:space="preserve">BRIGATÓRIA </w:t>
      </w:r>
      <w:r w:rsidRPr="00C4607A">
        <w:rPr>
          <w:rFonts w:ascii="Calibri" w:hAnsi="Calibri"/>
          <w:b/>
          <w:sz w:val="36"/>
          <w:szCs w:val="36"/>
        </w:rPr>
        <w:t>(APO)</w:t>
      </w:r>
    </w:p>
    <w:p w14:paraId="2633D227" w14:textId="77777777" w:rsidR="00BD05B1" w:rsidRPr="00C4607A" w:rsidRDefault="00BD05B1" w:rsidP="00BD05B1">
      <w:pPr>
        <w:jc w:val="center"/>
        <w:rPr>
          <w:rFonts w:ascii="Calibri" w:hAnsi="Calibri"/>
          <w:b/>
          <w:sz w:val="28"/>
          <w:szCs w:val="28"/>
        </w:rPr>
      </w:pPr>
      <w:r w:rsidRPr="00C4607A">
        <w:rPr>
          <w:rFonts w:ascii="Calibri" w:hAnsi="Calibri"/>
          <w:b/>
          <w:sz w:val="36"/>
          <w:szCs w:val="36"/>
        </w:rPr>
        <w:t>P</w:t>
      </w:r>
      <w:r w:rsidRPr="00C4607A">
        <w:rPr>
          <w:rFonts w:ascii="Calibri" w:hAnsi="Calibri"/>
          <w:b/>
          <w:sz w:val="28"/>
          <w:szCs w:val="28"/>
        </w:rPr>
        <w:t xml:space="preserve">RODUÇÃO </w:t>
      </w:r>
      <w:r w:rsidRPr="00C4607A">
        <w:rPr>
          <w:rFonts w:ascii="Calibri" w:hAnsi="Calibri"/>
          <w:b/>
          <w:sz w:val="36"/>
          <w:szCs w:val="36"/>
        </w:rPr>
        <w:t>C</w:t>
      </w:r>
      <w:r w:rsidRPr="00C4607A">
        <w:rPr>
          <w:rFonts w:ascii="Calibri" w:hAnsi="Calibri"/>
          <w:b/>
          <w:sz w:val="28"/>
          <w:szCs w:val="28"/>
        </w:rPr>
        <w:t>IENTÍFICA</w:t>
      </w:r>
    </w:p>
    <w:p w14:paraId="2D11F138" w14:textId="77777777" w:rsidR="00BD05B1" w:rsidRPr="00C4607A" w:rsidRDefault="00EE7DC6" w:rsidP="00BD05B1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MESTRADO E </w:t>
      </w:r>
      <w:r w:rsidR="00D20190">
        <w:rPr>
          <w:rFonts w:ascii="Calibri" w:hAnsi="Calibri"/>
          <w:sz w:val="28"/>
          <w:szCs w:val="28"/>
        </w:rPr>
        <w:t>DOUTORADO</w:t>
      </w:r>
      <w:r w:rsidR="00504B4E">
        <w:rPr>
          <w:rFonts w:ascii="Calibri" w:hAnsi="Calibri"/>
          <w:sz w:val="28"/>
          <w:szCs w:val="28"/>
        </w:rPr>
        <w:t xml:space="preserve"> PROFISSIONAL</w:t>
      </w:r>
    </w:p>
    <w:p w14:paraId="245FBD06" w14:textId="77777777" w:rsidR="00BD05B1" w:rsidRPr="00C4607A" w:rsidRDefault="00BD05B1" w:rsidP="00981249">
      <w:pPr>
        <w:rPr>
          <w:rFonts w:ascii="Calibri" w:hAnsi="Calibri"/>
          <w:sz w:val="20"/>
          <w:szCs w:val="20"/>
        </w:rPr>
      </w:pPr>
    </w:p>
    <w:p w14:paraId="07E35431" w14:textId="77777777" w:rsidR="00BD05B1" w:rsidRPr="00C4607A" w:rsidRDefault="00C57DFE" w:rsidP="00BD05B1">
      <w:pPr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ED4438" wp14:editId="7E5F0F8D">
                <wp:simplePos x="0" y="0"/>
                <wp:positionH relativeFrom="column">
                  <wp:posOffset>-52705</wp:posOffset>
                </wp:positionH>
                <wp:positionV relativeFrom="paragraph">
                  <wp:posOffset>139065</wp:posOffset>
                </wp:positionV>
                <wp:extent cx="6057900" cy="1153795"/>
                <wp:effectExtent l="0" t="0" r="0" b="8255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7900" cy="11537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5B0778A" id="Rectangle 2" o:spid="_x0000_s1026" style="position:absolute;margin-left:-4.15pt;margin-top:10.95pt;width:477pt;height:90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" filled="f"/>
            </w:pict>
          </mc:Fallback>
        </mc:AlternateContent>
      </w:r>
    </w:p>
    <w:p w14:paraId="37219A71" w14:textId="70B8F7C9" w:rsidR="00BD05B1" w:rsidRPr="00C4607A" w:rsidRDefault="00C57DFE" w:rsidP="00BD05B1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1FE4940D" wp14:editId="1F108C11">
                <wp:simplePos x="0" y="0"/>
                <wp:positionH relativeFrom="column">
                  <wp:posOffset>4871720</wp:posOffset>
                </wp:positionH>
                <wp:positionV relativeFrom="paragraph">
                  <wp:posOffset>202564</wp:posOffset>
                </wp:positionV>
                <wp:extent cx="1104900" cy="0"/>
                <wp:effectExtent l="0" t="0" r="0" b="0"/>
                <wp:wrapNone/>
                <wp:docPr id="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04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575B89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383.6pt;margin-top:15.95pt;width:87pt;height:0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"/>
            </w:pict>
          </mc:Fallback>
        </mc:AlternateContent>
      </w:r>
      <w:r w:rsidR="00BD05B1" w:rsidRPr="00C4607A">
        <w:rPr>
          <w:rFonts w:ascii="Calibri" w:hAnsi="Calibri"/>
        </w:rPr>
        <w:t xml:space="preserve">PROGRAMA: </w:t>
      </w:r>
      <w:r w:rsidR="00BD05B1" w:rsidRPr="00C4607A">
        <w:rPr>
          <w:rFonts w:ascii="Calibri" w:hAnsi="Calibri"/>
          <w:b/>
          <w:u w:val="single"/>
        </w:rPr>
        <w:t>Controladoria e Finanças Empresariais</w:t>
      </w:r>
      <w:r w:rsidR="00BD05B1" w:rsidRPr="00C4607A">
        <w:rPr>
          <w:rFonts w:ascii="Calibri" w:hAnsi="Calibri"/>
        </w:rPr>
        <w:t xml:space="preserve"> CÓDIGO DE MATRÍCULA: </w:t>
      </w:r>
      <w:r w:rsidR="00AE4DF7" w:rsidRPr="00C4607A">
        <w:rPr>
          <w:rFonts w:ascii="Calibri" w:hAnsi="Calibri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0" w:name="Texto1"/>
      <w:r w:rsidR="00CA5372" w:rsidRPr="00C4607A">
        <w:rPr>
          <w:rFonts w:ascii="Calibri" w:hAnsi="Calibri"/>
        </w:rPr>
        <w:instrText xml:space="preserve"> FORMTEXT </w:instrText>
      </w:r>
      <w:r w:rsidR="00AE4DF7" w:rsidRPr="00C4607A">
        <w:rPr>
          <w:rFonts w:ascii="Calibri" w:hAnsi="Calibri"/>
        </w:rPr>
      </w:r>
      <w:r w:rsidR="00AE4DF7" w:rsidRPr="00C4607A">
        <w:rPr>
          <w:rFonts w:ascii="Calibri" w:hAnsi="Calibri"/>
        </w:rPr>
        <w:fldChar w:fldCharType="separate"/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AE4DF7" w:rsidRPr="00C4607A">
        <w:rPr>
          <w:rFonts w:ascii="Calibri" w:hAnsi="Calibri"/>
        </w:rPr>
        <w:fldChar w:fldCharType="end"/>
      </w:r>
      <w:bookmarkEnd w:id="0"/>
    </w:p>
    <w:p w14:paraId="1F2EB533" w14:textId="36F78503" w:rsidR="00BD05B1" w:rsidRPr="00C4607A" w:rsidRDefault="00C57DFE" w:rsidP="00BD05B1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4294967294" distB="4294967294" distL="114300" distR="114300" simplePos="0" relativeHeight="251658240" behindDoc="0" locked="0" layoutInCell="1" allowOverlap="1" wp14:anchorId="58DA3DBE" wp14:editId="477F8C7F">
                <wp:simplePos x="0" y="0"/>
                <wp:positionH relativeFrom="column">
                  <wp:posOffset>728345</wp:posOffset>
                </wp:positionH>
                <wp:positionV relativeFrom="paragraph">
                  <wp:posOffset>200024</wp:posOffset>
                </wp:positionV>
                <wp:extent cx="5248275" cy="0"/>
                <wp:effectExtent l="0" t="0" r="9525" b="0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48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EA1823D" id="AutoShape 8" o:spid="_x0000_s1026" type="#_x0000_t32" style="position:absolute;margin-left:57.35pt;margin-top:15.75pt;width:413.25pt;height:0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"/>
            </w:pict>
          </mc:Fallback>
        </mc:AlternateContent>
      </w:r>
      <w:r w:rsidR="00BD05B1" w:rsidRPr="00C4607A">
        <w:rPr>
          <w:rFonts w:ascii="Calibri" w:hAnsi="Calibri"/>
        </w:rPr>
        <w:t xml:space="preserve">ALUNO (A): </w:t>
      </w:r>
      <w:r w:rsidR="00AE4DF7" w:rsidRPr="00C4607A">
        <w:rPr>
          <w:rFonts w:ascii="Calibri" w:hAnsi="Calibri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="00CA5372" w:rsidRPr="002E2A02">
        <w:rPr>
          <w:rFonts w:ascii="Calibri" w:hAnsi="Calibri"/>
        </w:rPr>
        <w:instrText xml:space="preserve"> FORMTEXT </w:instrText>
      </w:r>
      <w:r w:rsidR="00AE4DF7" w:rsidRPr="00C4607A">
        <w:rPr>
          <w:rFonts w:ascii="Calibri" w:hAnsi="Calibri"/>
        </w:rPr>
      </w:r>
      <w:r w:rsidR="00AE4DF7" w:rsidRPr="00C4607A">
        <w:rPr>
          <w:rFonts w:ascii="Calibri" w:hAnsi="Calibri"/>
        </w:rPr>
        <w:fldChar w:fldCharType="separate"/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AE4DF7" w:rsidRPr="00C4607A">
        <w:rPr>
          <w:rFonts w:ascii="Calibri" w:hAnsi="Calibri"/>
        </w:rPr>
        <w:fldChar w:fldCharType="end"/>
      </w:r>
      <w:bookmarkEnd w:id="1"/>
    </w:p>
    <w:p w14:paraId="5DEA1854" w14:textId="079C4A3C" w:rsidR="00BD05B1" w:rsidRPr="00C4607A" w:rsidRDefault="00C57DFE" w:rsidP="00BD05B1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033DC240" wp14:editId="7351CA1E">
                <wp:simplePos x="0" y="0"/>
                <wp:positionH relativeFrom="column">
                  <wp:posOffset>1118870</wp:posOffset>
                </wp:positionH>
                <wp:positionV relativeFrom="paragraph">
                  <wp:posOffset>206374</wp:posOffset>
                </wp:positionV>
                <wp:extent cx="4829175" cy="0"/>
                <wp:effectExtent l="0" t="0" r="9525" b="0"/>
                <wp:wrapNone/>
                <wp:docPr id="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29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A271B78" id="AutoShape 9" o:spid="_x0000_s1026" type="#_x0000_t32" style="position:absolute;margin-left:88.1pt;margin-top:16.25pt;width:380.25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"/>
            </w:pict>
          </mc:Fallback>
        </mc:AlternateContent>
      </w:r>
      <w:r w:rsidR="00BD05B1" w:rsidRPr="00C4607A">
        <w:rPr>
          <w:rFonts w:ascii="Calibri" w:hAnsi="Calibri"/>
        </w:rPr>
        <w:t xml:space="preserve">ORIENTADOR (A): </w:t>
      </w:r>
      <w:r w:rsidR="00AE4DF7" w:rsidRPr="00C4607A">
        <w:rPr>
          <w:rFonts w:ascii="Calibri" w:hAnsi="Calibri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2" w:name="Texto3"/>
      <w:r w:rsidR="00CA5372" w:rsidRPr="00B91B4E">
        <w:rPr>
          <w:rFonts w:ascii="Calibri" w:hAnsi="Calibri"/>
        </w:rPr>
        <w:instrText xml:space="preserve"> FORMTEXT </w:instrText>
      </w:r>
      <w:r w:rsidR="00AE4DF7" w:rsidRPr="00C4607A">
        <w:rPr>
          <w:rFonts w:ascii="Calibri" w:hAnsi="Calibri"/>
        </w:rPr>
      </w:r>
      <w:r w:rsidR="00AE4DF7" w:rsidRPr="00C4607A">
        <w:rPr>
          <w:rFonts w:ascii="Calibri" w:hAnsi="Calibri"/>
        </w:rPr>
        <w:fldChar w:fldCharType="separate"/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916EB4">
        <w:rPr>
          <w:rFonts w:ascii="Calibri" w:hAnsi="Calibri"/>
        </w:rPr>
        <w:t> </w:t>
      </w:r>
      <w:r w:rsidR="00AE4DF7" w:rsidRPr="00C4607A">
        <w:rPr>
          <w:rFonts w:ascii="Calibri" w:hAnsi="Calibri"/>
        </w:rPr>
        <w:fldChar w:fldCharType="end"/>
      </w:r>
      <w:bookmarkEnd w:id="2"/>
    </w:p>
    <w:p w14:paraId="78B42E32" w14:textId="3F3D1795" w:rsidR="00BD05B1" w:rsidRPr="00FB69CB" w:rsidRDefault="00FB69CB" w:rsidP="00FB69CB">
      <w:pPr>
        <w:spacing w:line="360" w:lineRule="auto"/>
        <w:jc w:val="both"/>
        <w:rPr>
          <w:rFonts w:ascii="Calibri" w:hAnsi="Calibri"/>
        </w:rPr>
      </w:pPr>
      <w:r w:rsidRPr="00FB69CB">
        <w:rPr>
          <w:rFonts w:ascii="Calibri" w:hAnsi="Calibri"/>
        </w:rPr>
        <w:t xml:space="preserve">CURSO: </w:t>
      </w:r>
      <w:r>
        <w:rPr>
          <w:rFonts w:ascii="Calibri" w:hAnsi="Calibri"/>
        </w:rPr>
        <w:t xml:space="preserve">     </w:t>
      </w:r>
      <w:r w:rsidR="00AE4DF7" w:rsidRPr="00FB69CB">
        <w:rPr>
          <w:rFonts w:ascii="Calibri" w:hAnsi="Calibri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B69CB">
        <w:rPr>
          <w:rFonts w:ascii="Calibri" w:hAnsi="Calibri"/>
        </w:rPr>
        <w:instrText xml:space="preserve"> FORMCHECKBOX </w:instrText>
      </w:r>
      <w:r w:rsidR="00916EB4">
        <w:rPr>
          <w:rFonts w:ascii="Calibri" w:hAnsi="Calibri"/>
        </w:rPr>
      </w:r>
      <w:r w:rsidR="00916EB4">
        <w:rPr>
          <w:rFonts w:ascii="Calibri" w:hAnsi="Calibri"/>
        </w:rPr>
        <w:fldChar w:fldCharType="separate"/>
      </w:r>
      <w:r w:rsidR="00AE4DF7" w:rsidRPr="00FB69CB">
        <w:rPr>
          <w:rFonts w:ascii="Calibri" w:hAnsi="Calibri"/>
        </w:rPr>
        <w:fldChar w:fldCharType="end"/>
      </w:r>
      <w:r w:rsidRPr="00FB69CB">
        <w:rPr>
          <w:rFonts w:ascii="Calibri" w:hAnsi="Calibri"/>
        </w:rPr>
        <w:t xml:space="preserve"> MESTRADO</w:t>
      </w:r>
      <w:r w:rsidRPr="00FB69CB">
        <w:rPr>
          <w:rFonts w:ascii="Calibri" w:hAnsi="Calibri"/>
        </w:rPr>
        <w:tab/>
      </w:r>
      <w:r w:rsidRPr="00FB69CB">
        <w:rPr>
          <w:rFonts w:ascii="Calibri" w:hAnsi="Calibri"/>
        </w:rPr>
        <w:tab/>
      </w:r>
      <w:r w:rsidR="00AE4DF7" w:rsidRPr="00FB69CB">
        <w:rPr>
          <w:rFonts w:ascii="Calibri" w:hAnsi="Calibri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B69CB">
        <w:rPr>
          <w:rFonts w:ascii="Calibri" w:hAnsi="Calibri"/>
        </w:rPr>
        <w:instrText xml:space="preserve"> FORMCHECKBOX </w:instrText>
      </w:r>
      <w:r w:rsidR="00916EB4" w:rsidRPr="00FB69CB">
        <w:rPr>
          <w:rFonts w:ascii="Calibri" w:hAnsi="Calibri"/>
        </w:rPr>
      </w:r>
      <w:r w:rsidR="00916EB4">
        <w:rPr>
          <w:rFonts w:ascii="Calibri" w:hAnsi="Calibri"/>
        </w:rPr>
        <w:fldChar w:fldCharType="separate"/>
      </w:r>
      <w:r w:rsidR="00AE4DF7" w:rsidRPr="00FB69CB">
        <w:rPr>
          <w:rFonts w:ascii="Calibri" w:hAnsi="Calibri"/>
        </w:rPr>
        <w:fldChar w:fldCharType="end"/>
      </w:r>
      <w:r w:rsidRPr="00FB69CB">
        <w:rPr>
          <w:rFonts w:ascii="Calibri" w:hAnsi="Calibri"/>
        </w:rPr>
        <w:t xml:space="preserve"> DOUTORADO</w:t>
      </w:r>
    </w:p>
    <w:p w14:paraId="335D32A5" w14:textId="77777777" w:rsidR="00FB69CB" w:rsidRPr="00FB69CB" w:rsidRDefault="00FB69CB" w:rsidP="00BD05B1">
      <w:pPr>
        <w:spacing w:line="360" w:lineRule="auto"/>
        <w:jc w:val="both"/>
        <w:rPr>
          <w:rFonts w:ascii="Calibri" w:hAnsi="Calibri"/>
          <w:sz w:val="18"/>
          <w:szCs w:val="18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97"/>
        <w:gridCol w:w="1560"/>
        <w:gridCol w:w="2268"/>
        <w:gridCol w:w="396"/>
        <w:gridCol w:w="992"/>
        <w:gridCol w:w="993"/>
      </w:tblGrid>
      <w:tr w:rsidR="00045F35" w:rsidRPr="00BD0D19" w14:paraId="6D877CC5" w14:textId="77777777" w:rsidTr="00F75D89">
        <w:tc>
          <w:tcPr>
            <w:tcW w:w="9606" w:type="dxa"/>
            <w:gridSpan w:val="6"/>
            <w:shd w:val="clear" w:color="auto" w:fill="auto"/>
            <w:vAlign w:val="center"/>
          </w:tcPr>
          <w:p w14:paraId="196CAECC" w14:textId="77777777" w:rsidR="00045F35" w:rsidRPr="00BD0D19" w:rsidRDefault="00045F35" w:rsidP="00045F35">
            <w:pPr>
              <w:rPr>
                <w:rFonts w:ascii="Calibri" w:hAnsi="Calibri"/>
                <w:sz w:val="22"/>
                <w:szCs w:val="22"/>
              </w:rPr>
            </w:pPr>
          </w:p>
          <w:p w14:paraId="797A8D31" w14:textId="77777777" w:rsidR="00180239" w:rsidRPr="00BD0D19" w:rsidRDefault="00045F35" w:rsidP="00FB69CB">
            <w:pPr>
              <w:rPr>
                <w:rFonts w:ascii="Arial Narrow" w:hAnsi="Arial Narrow"/>
                <w:sz w:val="22"/>
                <w:szCs w:val="22"/>
              </w:rPr>
            </w:pPr>
            <w:r w:rsidRPr="00BD0D19">
              <w:rPr>
                <w:rFonts w:ascii="Calibri" w:hAnsi="Calibri"/>
                <w:sz w:val="22"/>
                <w:szCs w:val="22"/>
              </w:rPr>
              <w:t xml:space="preserve">ATIVIDADES </w:t>
            </w:r>
            <w:proofErr w:type="gramStart"/>
            <w:r w:rsidRPr="00BD0D19">
              <w:rPr>
                <w:rFonts w:ascii="Calibri" w:hAnsi="Calibri"/>
                <w:sz w:val="22"/>
                <w:szCs w:val="22"/>
              </w:rPr>
              <w:t xml:space="preserve">DESENVOLVIDAS </w:t>
            </w:r>
            <w:r w:rsidR="008814AB">
              <w:rPr>
                <w:rFonts w:ascii="Calibri" w:hAnsi="Calibri"/>
                <w:sz w:val="22"/>
                <w:szCs w:val="22"/>
              </w:rPr>
              <w:t xml:space="preserve"> PRESENCIAIS</w:t>
            </w:r>
            <w:proofErr w:type="gramEnd"/>
            <w:r w:rsidR="008814AB">
              <w:rPr>
                <w:rFonts w:ascii="Calibri" w:hAnsi="Calibri"/>
                <w:sz w:val="22"/>
                <w:szCs w:val="22"/>
              </w:rPr>
              <w:t xml:space="preserve">, SÍNCRONAS OU REMOTAS </w:t>
            </w:r>
            <w:r w:rsidRPr="00BD0D19">
              <w:rPr>
                <w:rFonts w:ascii="Arial Narrow" w:hAnsi="Arial Narrow"/>
                <w:sz w:val="22"/>
                <w:szCs w:val="22"/>
              </w:rPr>
              <w:t>(DESCRIÇÃO EM TÓPICOS)</w:t>
            </w:r>
          </w:p>
        </w:tc>
      </w:tr>
      <w:tr w:rsidR="00BD05B1" w:rsidRPr="00BD0D19" w14:paraId="62FB6E59" w14:textId="77777777" w:rsidTr="00B91B4E">
        <w:tc>
          <w:tcPr>
            <w:tcW w:w="3397" w:type="dxa"/>
            <w:shd w:val="clear" w:color="auto" w:fill="auto"/>
            <w:vAlign w:val="center"/>
          </w:tcPr>
          <w:p w14:paraId="01CA8808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ATIVIDADE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1D15520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HORA PARCIAL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6BB8BA2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PARTICIP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3E8C2FB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QUANT.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38CFE0F" w14:textId="77777777" w:rsidR="00BD05B1" w:rsidRPr="00BD0D19" w:rsidRDefault="00BD05B1" w:rsidP="00C4607A">
            <w:pPr>
              <w:spacing w:before="60" w:after="6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D0D19">
              <w:rPr>
                <w:rFonts w:ascii="Calibri" w:hAnsi="Calibri"/>
                <w:b/>
                <w:sz w:val="22"/>
                <w:szCs w:val="22"/>
              </w:rPr>
              <w:t>TOTAL HORAS</w:t>
            </w:r>
          </w:p>
        </w:tc>
      </w:tr>
      <w:tr w:rsidR="00EB131C" w:rsidRPr="00D50900" w14:paraId="0A1C1D75" w14:textId="77777777" w:rsidTr="00B91B4E">
        <w:tc>
          <w:tcPr>
            <w:tcW w:w="3397" w:type="dxa"/>
            <w:vMerge w:val="restart"/>
            <w:shd w:val="clear" w:color="auto" w:fill="auto"/>
            <w:vAlign w:val="center"/>
          </w:tcPr>
          <w:p w14:paraId="775FD0F2" w14:textId="6EC94C6D" w:rsidR="00EB131C" w:rsidRPr="008814AB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8814AB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Encontro Mackenzie de Controladoria e Finança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1DFC7C1" w14:textId="5FD6ECEB" w:rsidR="00EB131C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8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0FF0A0E" w14:textId="542EB5DB" w:rsidR="00EB131C" w:rsidRPr="00D50900" w:rsidRDefault="00EB131C" w:rsidP="00EB131C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Selecionar1"/>
            <w:r w:rsidRPr="008814AB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3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Líderes Organizadores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331BE37" w14:textId="1F0374F1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bookmarkStart w:id="4" w:name="Texto4"/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993" w:type="dxa"/>
            <w:shd w:val="clear" w:color="auto" w:fill="auto"/>
            <w:vAlign w:val="center"/>
          </w:tcPr>
          <w:p w14:paraId="265AF2AA" w14:textId="62AA07FB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bookmarkStart w:id="5" w:name="Texto5"/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5"/>
          </w:p>
        </w:tc>
      </w:tr>
      <w:tr w:rsidR="00EB131C" w:rsidRPr="00D50900" w14:paraId="2ACE5A7C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63C35C59" w14:textId="77777777" w:rsidR="00EB131C" w:rsidRPr="008814AB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8BAA5B0" w14:textId="4805B799" w:rsidR="00EB131C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</w:t>
            </w:r>
            <w:r w:rsidR="00565D7B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B73253C" w14:textId="35FBC0B5" w:rsidR="00EB131C" w:rsidRPr="00D50900" w:rsidRDefault="00EB131C" w:rsidP="00EB131C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814AB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Colaboradores Organizadore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B682F89" w14:textId="161CC00A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6F47236" w14:textId="680002C4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3A0AAE1F" w14:textId="77777777" w:rsidTr="00B91B4E">
        <w:tc>
          <w:tcPr>
            <w:tcW w:w="3397" w:type="dxa"/>
            <w:vMerge w:val="restart"/>
            <w:shd w:val="clear" w:color="auto" w:fill="auto"/>
            <w:vAlign w:val="center"/>
          </w:tcPr>
          <w:p w14:paraId="1EB091BE" w14:textId="13158431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8814AB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Encontro Mackenzie de Controladoria e Finanças (limitado a 2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6D3DDFE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6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38F84D6A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8BEA3F7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4A50702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35BEA84D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46C69F4C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CD9FDC0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8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1E8921A" w14:textId="77777777" w:rsidR="00EB131C" w:rsidRPr="008A6EC3" w:rsidRDefault="00EB131C" w:rsidP="00EB131C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highlight w:val="yellow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Elaboração dos Anai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239EA1B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2D6CE8B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158EC1D7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6E4B6AE9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E515DC9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4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287CCA5" w14:textId="77777777" w:rsidR="00EB131C" w:rsidRPr="008A6EC3" w:rsidRDefault="00EB131C" w:rsidP="00EB131C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highlight w:val="yellow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Moder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C2D3F8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4664F1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34ABF03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2BCBEB1C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20AF1060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7140059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3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555E4F7D" w14:textId="77777777" w:rsidR="00EB131C" w:rsidRPr="008A6EC3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  <w:highlight w:val="yellow"/>
              </w:rPr>
            </w:pPr>
            <w:r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Selecionar2"/>
            <w:r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6"/>
            <w:r w:rsidRPr="00CF412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uvi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E1C63AD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228A197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6DDABEAD" w14:textId="77777777" w:rsidTr="00B91B4E">
        <w:tc>
          <w:tcPr>
            <w:tcW w:w="3397" w:type="dxa"/>
            <w:vMerge w:val="restart"/>
            <w:shd w:val="clear" w:color="auto" w:fill="auto"/>
            <w:vAlign w:val="center"/>
          </w:tcPr>
          <w:p w14:paraId="49074F10" w14:textId="1564736D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Workshops/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Webinars 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Seminários/Oficinas na UPM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870F400" w14:textId="77B04ABF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1</w:t>
            </w: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04D8003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Selecionar3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7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Líderes Organizadore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834CF08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CF71483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725BE8A5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7BD1F1EC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03AED56" w14:textId="795BF877" w:rsidR="00EB131C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8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FAFC6CC" w14:textId="57B366CB" w:rsidR="00EB131C" w:rsidRPr="00D50900" w:rsidRDefault="00EB131C" w:rsidP="00EB131C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814AB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Colaboradores Organizadore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56A4FB0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A7FC2AA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41373B51" w14:textId="77777777" w:rsidTr="00B91B4E">
        <w:tc>
          <w:tcPr>
            <w:tcW w:w="3397" w:type="dxa"/>
            <w:vMerge w:val="restart"/>
            <w:shd w:val="clear" w:color="auto" w:fill="auto"/>
            <w:vAlign w:val="center"/>
          </w:tcPr>
          <w:p w14:paraId="4AF8E991" w14:textId="0CDD62BC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Workshops/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Webinars 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Seminários/Oficinas na UPM (limitado a </w:t>
            </w:r>
            <w:r w:rsidR="00916EB4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20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A25419B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5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1252C0A9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Selecionar4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8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Elaboração dos Anai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BB5D5B6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9D45113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2AD60AD8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7EEB5E1A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685F6D2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5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C5A9500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Selecionar5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9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A13227A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B1E775E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0D55C8B2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706AD50F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D7CA36C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4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4196538E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Selecionar6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0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Moder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F1048F3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4664F1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ECB6E5D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5FD3918F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2F00FF26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4492E45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3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1680E243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Selecionar7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1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uvinte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974EBF8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58D7BCF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46E54E7B" w14:textId="77777777" w:rsidTr="00B91B4E">
        <w:tc>
          <w:tcPr>
            <w:tcW w:w="3397" w:type="dxa"/>
            <w:vMerge w:val="restart"/>
            <w:shd w:val="clear" w:color="auto" w:fill="auto"/>
            <w:vAlign w:val="center"/>
          </w:tcPr>
          <w:p w14:paraId="5284013A" w14:textId="067C4BBD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Eventos de Associações Empresariais ou Profissionais (limitado a </w:t>
            </w:r>
            <w:r w:rsidR="00916EB4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10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D2FE597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4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1878B54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Selecionar8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2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rganiz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7F8D534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01814DD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608BCD36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6600A99C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277B936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2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60929E8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Selecionar9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3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899623A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F5A26B6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0CB151AD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6E4C7A30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6F88105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67A60C8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Selecionar10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4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uvi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FDF8278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C9CF6B4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26E0C9E4" w14:textId="77777777" w:rsidTr="00B91B4E">
        <w:tc>
          <w:tcPr>
            <w:tcW w:w="3397" w:type="dxa"/>
            <w:shd w:val="clear" w:color="auto" w:fill="auto"/>
            <w:vAlign w:val="center"/>
          </w:tcPr>
          <w:p w14:paraId="09971E1C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</w:pP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Atividade de Pesquisa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e 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Extensão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em 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Projetos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I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nternacionais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</w:t>
            </w:r>
            <w:r w:rsidRPr="007969D5">
              <w:rPr>
                <w:rFonts w:ascii="Calibri" w:hAnsi="Calibri" w:cs="Tahoma"/>
                <w:bCs/>
                <w:sz w:val="18"/>
                <w:szCs w:val="18"/>
                <w:shd w:val="clear" w:color="auto" w:fill="FFFFFF"/>
                <w:lang w:eastAsia="en-US"/>
              </w:rPr>
              <w:t>(l</w:t>
            </w:r>
            <w:r w:rsidRPr="007969D5">
              <w:rPr>
                <w:rFonts w:ascii="Calibri" w:eastAsia="MS Mincho" w:hAnsi="Calibri" w:cs="Tahoma"/>
                <w:bCs/>
                <w:sz w:val="18"/>
                <w:szCs w:val="18"/>
                <w:lang w:eastAsia="en-US"/>
              </w:rPr>
              <w:t>imitado a 15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56ADDDC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FCDF18C" w14:textId="77777777" w:rsidR="00EB131C" w:rsidRPr="00D50900" w:rsidRDefault="00EB131C" w:rsidP="00EB131C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com aprovação do orientad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AB883A4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39F071E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3F0CE07D" w14:textId="77777777" w:rsidTr="00B91B4E">
        <w:tc>
          <w:tcPr>
            <w:tcW w:w="3397" w:type="dxa"/>
            <w:shd w:val="clear" w:color="auto" w:fill="auto"/>
            <w:vAlign w:val="center"/>
          </w:tcPr>
          <w:p w14:paraId="18ADE7F4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Palestras e cursos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ministrados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em Empresas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/IES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 xml:space="preserve"> (limitado a </w:t>
            </w:r>
            <w:r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1</w:t>
            </w:r>
            <w:r w:rsidRPr="00D50900">
              <w:rPr>
                <w:rFonts w:ascii="Calibri" w:hAnsi="Calibri" w:cs="Tahoma"/>
                <w:bCs/>
                <w:sz w:val="20"/>
                <w:szCs w:val="20"/>
                <w:shd w:val="clear" w:color="auto" w:fill="FFFFFF"/>
                <w:lang w:eastAsia="en-US"/>
              </w:rPr>
              <w:t>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2A830FD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2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96C4056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8ED08B1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8736C42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368CD9A7" w14:textId="77777777" w:rsidTr="00B91B4E">
        <w:tc>
          <w:tcPr>
            <w:tcW w:w="3397" w:type="dxa"/>
            <w:shd w:val="clear" w:color="auto" w:fill="auto"/>
            <w:vAlign w:val="center"/>
          </w:tcPr>
          <w:p w14:paraId="6C0D044F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Participação como aluno em Cursos de curta duração </w:t>
            </w:r>
            <w:r w:rsidRPr="007969D5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(limitado a 2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A6B2FED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D1A803A" w14:textId="77777777" w:rsidR="00EB131C" w:rsidRPr="00D50900" w:rsidRDefault="00EB131C" w:rsidP="00EB131C">
            <w:pPr>
              <w:spacing w:before="60" w:after="60"/>
              <w:jc w:val="both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Para equivalente cada horas aula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CB5DE7A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824CB01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588CEAD9" w14:textId="77777777" w:rsidTr="00B91B4E">
        <w:tc>
          <w:tcPr>
            <w:tcW w:w="3397" w:type="dxa"/>
            <w:vMerge w:val="restart"/>
            <w:shd w:val="clear" w:color="auto" w:fill="auto"/>
            <w:vAlign w:val="center"/>
          </w:tcPr>
          <w:p w14:paraId="5486B1E9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lastRenderedPageBreak/>
              <w:t xml:space="preserve">Visitas Técnicas Intervencionistas (limitado a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20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E64141B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2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0642F31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Selecionar12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5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rganiz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E734D68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86D6A1F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61EC55E9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311A5A87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5B0FC2C2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6AF84E4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Selecionar18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bookmarkEnd w:id="16"/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Por hora de dedicação na atividade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89CE56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FBD72DD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680C4431" w14:textId="77777777" w:rsidTr="00B91B4E">
        <w:tc>
          <w:tcPr>
            <w:tcW w:w="3397" w:type="dxa"/>
            <w:shd w:val="clear" w:color="auto" w:fill="auto"/>
            <w:vAlign w:val="center"/>
          </w:tcPr>
          <w:p w14:paraId="42A8AC61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90191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valiação de artigo para congresso ou periódico (limitado a 1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2</w:t>
            </w:r>
            <w:r w:rsidRPr="0090191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BE9CBD2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4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333D152D" w14:textId="77777777" w:rsidR="00EB131C" w:rsidRPr="00D50900" w:rsidRDefault="00EB131C" w:rsidP="00EB131C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valiação de Artig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96229AD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5E5B2E1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D50900" w14:paraId="61ECB539" w14:textId="77777777" w:rsidTr="00B91B4E">
        <w:tc>
          <w:tcPr>
            <w:tcW w:w="3397" w:type="dxa"/>
            <w:shd w:val="clear" w:color="auto" w:fill="auto"/>
            <w:vAlign w:val="center"/>
          </w:tcPr>
          <w:p w14:paraId="39A0FF91" w14:textId="77777777" w:rsidR="00EB131C" w:rsidRPr="00901910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90191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presentação do projeto em sessão NECOFIN (obrigatória) uma vez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0792980" w14:textId="77777777" w:rsidR="00EB131C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6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33A0CCE" w14:textId="77777777" w:rsidR="00EB131C" w:rsidRPr="00D50900" w:rsidRDefault="00EB131C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</w:t>
            </w:r>
            <w:r w:rsidRPr="00D50900">
              <w:rPr>
                <w:rFonts w:ascii="Calibri" w:eastAsia="MS Mincho" w:hAnsi="Calibri" w:cs="Tahoma"/>
                <w:b/>
                <w:color w:val="FF0000"/>
                <w:sz w:val="20"/>
                <w:szCs w:val="20"/>
                <w:lang w:eastAsia="en-US"/>
              </w:rPr>
              <w:t>OBRIGATÓRI</w:t>
            </w:r>
            <w:r>
              <w:rPr>
                <w:rFonts w:ascii="Calibri" w:eastAsia="MS Mincho" w:hAnsi="Calibri" w:cs="Tahoma"/>
                <w:b/>
                <w:color w:val="FF0000"/>
                <w:sz w:val="20"/>
                <w:szCs w:val="20"/>
                <w:lang w:eastAsia="en-US"/>
              </w:rPr>
              <w:t>A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50A3E0A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252E19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4FABB35" w14:textId="77777777" w:rsidR="00EB131C" w:rsidRPr="00D50900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252E19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C57DFE" w14:paraId="2BB1B4A9" w14:textId="77777777" w:rsidTr="00B91B4E">
        <w:tc>
          <w:tcPr>
            <w:tcW w:w="3397" w:type="dxa"/>
            <w:shd w:val="clear" w:color="auto" w:fill="auto"/>
            <w:vAlign w:val="center"/>
          </w:tcPr>
          <w:p w14:paraId="50F124CC" w14:textId="77777777" w:rsidR="00EB131C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presentação em congressos Internacionais</w:t>
            </w:r>
            <w:r w:rsidRPr="00C57DFE">
              <w:rPr>
                <w:rFonts w:ascii="Calibri" w:eastAsia="MS Mincho" w:hAnsi="Calibri" w:cs="Tahoma"/>
                <w:b/>
                <w:bCs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- recomendados pelo PPGCFE</w:t>
            </w:r>
            <w:r w:rsidRPr="00C57DF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(acadêmicos/profissionais) </w:t>
            </w:r>
          </w:p>
          <w:p w14:paraId="4E1D7ED3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proofErr w:type="gramStart"/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co-autoria</w:t>
            </w:r>
            <w:proofErr w:type="gramEnd"/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 no máximo 2 discente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C9740E3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Autoria (16) </w:t>
            </w:r>
          </w:p>
          <w:p w14:paraId="31A1354F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Co-autoria (8) 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1086E04F" w14:textId="77777777" w:rsidR="00EB131C" w:rsidRPr="00C57DFE" w:rsidRDefault="00EB131C" w:rsidP="00EB131C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157EA8D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C57DFE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C57DFE">
              <w:rPr>
                <w:rFonts w:ascii="Calibri" w:hAnsi="Calibri"/>
                <w:sz w:val="20"/>
                <w:szCs w:val="20"/>
              </w:rPr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4CDF15F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C57DFE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C57DFE">
              <w:rPr>
                <w:rFonts w:ascii="Calibri" w:hAnsi="Calibri"/>
                <w:sz w:val="20"/>
                <w:szCs w:val="20"/>
              </w:rPr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EB131C" w:rsidRPr="00B016A2" w14:paraId="165CB34E" w14:textId="77777777" w:rsidTr="00B91B4E">
        <w:tc>
          <w:tcPr>
            <w:tcW w:w="3397" w:type="dxa"/>
            <w:shd w:val="clear" w:color="auto" w:fill="auto"/>
            <w:vAlign w:val="center"/>
          </w:tcPr>
          <w:p w14:paraId="5B6C877E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presentação em congressos Nacionais</w:t>
            </w:r>
            <w:r w:rsidRPr="00C57DFE">
              <w:rPr>
                <w:rFonts w:ascii="Calibri" w:eastAsia="MS Mincho" w:hAnsi="Calibri" w:cs="Tahoma"/>
                <w:b/>
                <w:bCs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C57DF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(acadêmicos/profissionais) e ou consórcio doutoral </w:t>
            </w:r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(limitado a 16 horas) </w:t>
            </w:r>
            <w:proofErr w:type="gramStart"/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co-autoria</w:t>
            </w:r>
            <w:proofErr w:type="gramEnd"/>
            <w:r w:rsidRPr="00C57DFE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 xml:space="preserve"> no máximo 2 discente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D96CD47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Autoria (8) </w:t>
            </w:r>
          </w:p>
          <w:p w14:paraId="4D4E1B32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Co-autoria (4) 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4876377D" w14:textId="77777777" w:rsidR="00EB131C" w:rsidRPr="00C57DFE" w:rsidRDefault="00EB131C" w:rsidP="00EB131C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C57DFE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Apresent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A3B8695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C57DFE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C57DFE">
              <w:rPr>
                <w:rFonts w:ascii="Calibri" w:hAnsi="Calibri"/>
                <w:sz w:val="20"/>
                <w:szCs w:val="20"/>
              </w:rPr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8A6E99B" w14:textId="77777777" w:rsidR="00EB131C" w:rsidRPr="00C57DFE" w:rsidRDefault="00EB131C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C57DFE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C57DFE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C57DFE">
              <w:rPr>
                <w:rFonts w:ascii="Calibri" w:hAnsi="Calibri"/>
                <w:sz w:val="20"/>
                <w:szCs w:val="20"/>
              </w:rPr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C57DFE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210789" w:rsidRPr="00D50900" w14:paraId="2D07C130" w14:textId="77777777" w:rsidTr="00210789">
        <w:trPr>
          <w:trHeight w:val="495"/>
        </w:trPr>
        <w:tc>
          <w:tcPr>
            <w:tcW w:w="3397" w:type="dxa"/>
            <w:vMerge w:val="restart"/>
            <w:shd w:val="clear" w:color="auto" w:fill="auto"/>
            <w:vAlign w:val="center"/>
          </w:tcPr>
          <w:p w14:paraId="7D57828F" w14:textId="1199F30C" w:rsidR="00210789" w:rsidRPr="00D50900" w:rsidRDefault="00210789" w:rsidP="00EB131C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243106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articipação em congressos</w:t>
            </w:r>
            <w:r w:rsidRPr="00243106">
              <w:rPr>
                <w:rFonts w:ascii="Calibri" w:eastAsia="MS Mincho" w:hAnsi="Calibri" w:cs="Tahoma"/>
                <w:b/>
                <w:bCs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180239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acadêmicos/profissionais)</w:t>
            </w:r>
            <w:r w:rsidRPr="00243106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e ou consórcio doutoral </w:t>
            </w:r>
            <w:r w:rsidRPr="00180239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(limitado a 1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138B63E" w14:textId="46B160EA" w:rsidR="00210789" w:rsidRDefault="00210789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4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17B4199B" w14:textId="4BA04E01" w:rsidR="00210789" w:rsidRPr="00D50900" w:rsidRDefault="00210789" w:rsidP="00EB131C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>Mediador / Moderad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34701CF" w14:textId="77777777" w:rsidR="00210789" w:rsidRPr="00D50900" w:rsidRDefault="00210789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61D4C60" w14:textId="77777777" w:rsidR="00210789" w:rsidRPr="00D50900" w:rsidRDefault="00210789" w:rsidP="00EB131C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210789" w:rsidRPr="00D50900" w14:paraId="067CB782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004D0371" w14:textId="77777777" w:rsidR="00210789" w:rsidRPr="00243106" w:rsidRDefault="00210789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2589C811" w14:textId="1DDFC348" w:rsidR="00210789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31CCE8A1" w14:textId="545533C6" w:rsidR="00210789" w:rsidRPr="00D50900" w:rsidRDefault="00210789" w:rsidP="00210789">
            <w:pPr>
              <w:spacing w:before="60" w:after="60"/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Tahoma"/>
                <w:bCs/>
                <w:sz w:val="20"/>
                <w:szCs w:val="20"/>
                <w:lang w:eastAsia="en-US"/>
              </w:rPr>
              <w:t xml:space="preserve"> Ouvi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D05300C" w14:textId="63B01CE0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B1101BE" w14:textId="7650B76E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210789" w:rsidRPr="00D50900" w14:paraId="059A5DDD" w14:textId="77777777" w:rsidTr="00B91B4E">
        <w:tc>
          <w:tcPr>
            <w:tcW w:w="3397" w:type="dxa"/>
            <w:vMerge w:val="restart"/>
            <w:shd w:val="clear" w:color="auto" w:fill="auto"/>
            <w:vAlign w:val="center"/>
          </w:tcPr>
          <w:p w14:paraId="1D8B1EC3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Relatos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Tecnológicos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ublicados em revistas técnicas</w:t>
            </w:r>
          </w:p>
          <w:p w14:paraId="7D27EDE3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100%) ou coautoria (50%) 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FDE0F81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4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505B364" w14:textId="77777777" w:rsidR="00210789" w:rsidRPr="00D50900" w:rsidRDefault="00210789" w:rsidP="00210789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Selecionar20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7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 w:rsidRPr="00DA7D99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Com Qualis </w:t>
            </w:r>
            <w:r w:rsidRPr="00DA7D99"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  <w:t>≤</w:t>
            </w:r>
            <w:r w:rsidRPr="00DA7D99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T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6BFA99E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1DAE545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210789" w:rsidRPr="00D50900" w14:paraId="6E9D6F6E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0E0F99F1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7915DF0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ECD7A2E" w14:textId="77777777" w:rsidR="00210789" w:rsidRPr="00D50900" w:rsidRDefault="00210789" w:rsidP="00210789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Selecionar21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8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 w:rsidRPr="00DA7D99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m Qualis</w:t>
            </w:r>
            <w:r w:rsidRPr="00DA7D99">
              <w:rPr>
                <w:rFonts w:ascii="Calibri" w:eastAsia="MS Mincho" w:hAnsi="Calibri" w:cs="Calibri"/>
                <w:b/>
                <w:color w:val="FF0000"/>
                <w:sz w:val="20"/>
                <w:szCs w:val="20"/>
                <w:lang w:eastAsia="en-US"/>
              </w:rPr>
              <w:t xml:space="preserve"> </w:t>
            </w:r>
            <w:r w:rsidRPr="00DA7D99">
              <w:rPr>
                <w:rFonts w:ascii="Calibri" w:eastAsia="MS Mincho" w:hAnsi="Calibri" w:cs="Calibri"/>
                <w:b/>
                <w:sz w:val="20"/>
                <w:szCs w:val="20"/>
                <w:lang w:eastAsia="en-US"/>
              </w:rPr>
              <w:t>≥</w:t>
            </w:r>
            <w:r w:rsidRPr="00DA7D99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T5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BD5272D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B4CDBEA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210789" w:rsidRPr="00D50900" w14:paraId="584DC056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28C8BD7B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819EE87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55E07886" w14:textId="77777777" w:rsidR="00210789" w:rsidRPr="00D50900" w:rsidRDefault="00210789" w:rsidP="00210789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Selecionar22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19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Sem Quali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F7C9176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8E51B1C" w14:textId="77777777" w:rsidR="00210789" w:rsidRPr="00D50900" w:rsidRDefault="00210789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27E5E2CA" w14:textId="77777777" w:rsidTr="00B91B4E">
        <w:tc>
          <w:tcPr>
            <w:tcW w:w="3397" w:type="dxa"/>
            <w:vMerge w:val="restart"/>
            <w:shd w:val="clear" w:color="auto" w:fill="auto"/>
            <w:vAlign w:val="center"/>
          </w:tcPr>
          <w:p w14:paraId="39D881CD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ublicações Acadêmicas (observar regulamento)</w:t>
            </w:r>
          </w:p>
          <w:p w14:paraId="41F87827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Autoria (100%) ou </w:t>
            </w:r>
            <w:proofErr w:type="gramStart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-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</w:t>
            </w:r>
            <w:proofErr w:type="gramEnd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(50%) 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4265279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B50AFB">
              <w:rPr>
                <w:rFonts w:ascii="Calibri" w:hAnsi="Calibri"/>
                <w:sz w:val="20"/>
                <w:szCs w:val="20"/>
              </w:rPr>
              <w:t xml:space="preserve">40 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D36D1C8" w14:textId="77777777" w:rsidR="00302394" w:rsidRPr="00D50900" w:rsidRDefault="00302394" w:rsidP="00210789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Selecionar23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0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Com Qualis A1 e A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B1AE02A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1168480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13D8368C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393A3361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8D1DB78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5DD4C27" w14:textId="77777777" w:rsidR="00302394" w:rsidRPr="00D50900" w:rsidRDefault="00302394" w:rsidP="00210789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Selecionar24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1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Com Qualis B1 e B2</w:t>
            </w:r>
          </w:p>
          <w:p w14:paraId="45BF71E6" w14:textId="77777777" w:rsidR="00302394" w:rsidRPr="00D50900" w:rsidRDefault="00302394" w:rsidP="00210789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>(Limitado a um artigo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C81569A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8E427D0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75B9F2F4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68B1667C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78B583C7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68D563D" w14:textId="77777777" w:rsidR="00302394" w:rsidRPr="00D50900" w:rsidRDefault="00302394" w:rsidP="00210789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Selecionar25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2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Com Qualis B3 a B5</w:t>
            </w:r>
          </w:p>
          <w:p w14:paraId="57324032" w14:textId="77777777" w:rsidR="00302394" w:rsidRPr="00D50900" w:rsidRDefault="00302394" w:rsidP="00210789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>(Limitado a um artigo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DD5966E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5F8D2C0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0B4782E0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79AA675C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94C23D8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1907CCD8" w14:textId="77777777" w:rsidR="00302394" w:rsidRPr="00D50900" w:rsidRDefault="00302394" w:rsidP="00210789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Selecionar26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3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Sem Quali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B4A36DC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9277F32" w14:textId="77777777" w:rsidR="00302394" w:rsidRPr="00D50900" w:rsidRDefault="00302394" w:rsidP="00210789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12982736" w14:textId="77777777" w:rsidTr="00B91B4E">
        <w:tc>
          <w:tcPr>
            <w:tcW w:w="3397" w:type="dxa"/>
            <w:vMerge/>
            <w:shd w:val="clear" w:color="auto" w:fill="auto"/>
            <w:vAlign w:val="center"/>
          </w:tcPr>
          <w:p w14:paraId="74995285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8FFA93C" w14:textId="1F8A7506" w:rsidR="00302394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5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430C3272" w14:textId="48F2FEB3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ceite para publicaçã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5F81C7A" w14:textId="14AAD961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A693EB9" w14:textId="796226C4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770D1573" w14:textId="77777777" w:rsidTr="00B91B4E">
        <w:tc>
          <w:tcPr>
            <w:tcW w:w="3397" w:type="dxa"/>
            <w:shd w:val="clear" w:color="auto" w:fill="auto"/>
            <w:vAlign w:val="center"/>
          </w:tcPr>
          <w:p w14:paraId="51747975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Participação como membro de projeto de pesquisa (com fomento) liderado por Professor do PPGCFE 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C644C2D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2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ECB4FE9" w14:textId="77777777" w:rsidR="00302394" w:rsidRPr="0014227A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8C57755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A7FE1F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39AF6C8E" w14:textId="77777777" w:rsidTr="00B91B4E">
        <w:tc>
          <w:tcPr>
            <w:tcW w:w="3397" w:type="dxa"/>
            <w:shd w:val="clear" w:color="auto" w:fill="auto"/>
            <w:vAlign w:val="center"/>
          </w:tcPr>
          <w:p w14:paraId="4BFCD09E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tividades de Extensão no Mackenzie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(limitado a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1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CDC1058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0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16BDCBA" w14:textId="77777777" w:rsidR="00302394" w:rsidRPr="00D50900" w:rsidRDefault="00302394" w:rsidP="00302394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Selecionar27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4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Por hora de dedicação na atividad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1FFC6D5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C7B8523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73B2DE70" w14:textId="77777777" w:rsidTr="00B91B4E">
        <w:tc>
          <w:tcPr>
            <w:tcW w:w="3397" w:type="dxa"/>
            <w:shd w:val="clear" w:color="auto" w:fill="auto"/>
            <w:vAlign w:val="center"/>
          </w:tcPr>
          <w:p w14:paraId="19E45017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Relato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Técnico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Conclusivo Pesquisa Intervencionista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submetido para periódico</w:t>
            </w:r>
          </w:p>
          <w:p w14:paraId="66E1474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B78BFEA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Autoria (16) </w:t>
            </w:r>
          </w:p>
          <w:p w14:paraId="126772A4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8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5A5B028" w14:textId="77777777" w:rsidR="00302394" w:rsidRPr="0014227A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Selecionar28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5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063B94F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CC8F02D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31EE84B9" w14:textId="77777777" w:rsidTr="00B91B4E">
        <w:tc>
          <w:tcPr>
            <w:tcW w:w="3397" w:type="dxa"/>
            <w:shd w:val="clear" w:color="auto" w:fill="auto"/>
            <w:vAlign w:val="center"/>
          </w:tcPr>
          <w:p w14:paraId="300C64B3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Criação de Empresa dentro do projeto de pesquisa</w:t>
            </w:r>
          </w:p>
          <w:p w14:paraId="66800429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82C90A1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40)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</w:p>
          <w:p w14:paraId="40B5545E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-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2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0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77278DD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nstituição form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D935A2D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8F74A6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2C1A81CB" w14:textId="77777777" w:rsidTr="00B91B4E">
        <w:tc>
          <w:tcPr>
            <w:tcW w:w="3397" w:type="dxa"/>
            <w:shd w:val="clear" w:color="auto" w:fill="auto"/>
            <w:vAlign w:val="center"/>
          </w:tcPr>
          <w:p w14:paraId="26667A3C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rocesso/Tecnologia e Produto/ Material não patenteáveis</w:t>
            </w:r>
          </w:p>
          <w:p w14:paraId="02F3B5FF" w14:textId="2D21FE08" w:rsidR="00302394" w:rsidRP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A99AC29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1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6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) </w:t>
            </w:r>
          </w:p>
          <w:p w14:paraId="546E8766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proofErr w:type="gramStart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-autoria</w:t>
            </w:r>
            <w:proofErr w:type="gramEnd"/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8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F4D311E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0E11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impacto com aceite da empres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F62164D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0FE6FF9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01901C53" w14:textId="77777777" w:rsidTr="00B91B4E">
        <w:tc>
          <w:tcPr>
            <w:tcW w:w="3397" w:type="dxa"/>
            <w:shd w:val="clear" w:color="auto" w:fill="auto"/>
            <w:vAlign w:val="center"/>
          </w:tcPr>
          <w:p w14:paraId="0FF21686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lastRenderedPageBreak/>
              <w:t>Relato Tecnológico Conclusivo individual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556DAFC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2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01BDA41" w14:textId="77777777" w:rsidR="00302394" w:rsidRPr="00D50900" w:rsidRDefault="00302394" w:rsidP="00302394">
            <w:pPr>
              <w:spacing w:before="60" w:after="60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Selecionar30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6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</w:t>
            </w:r>
            <w:r w:rsidRPr="00D50900">
              <w:rPr>
                <w:rFonts w:ascii="Calibri" w:eastAsia="MS Mincho" w:hAnsi="Calibri" w:cs="Tahoma"/>
                <w:b/>
                <w:color w:val="FF0000"/>
                <w:sz w:val="20"/>
                <w:szCs w:val="20"/>
                <w:lang w:eastAsia="en-US"/>
              </w:rPr>
              <w:t>OBRIGATÓRI</w:t>
            </w:r>
            <w:r>
              <w:rPr>
                <w:rFonts w:ascii="Calibri" w:eastAsia="MS Mincho" w:hAnsi="Calibri" w:cs="Tahoma"/>
                <w:b/>
                <w:color w:val="FF0000"/>
                <w:sz w:val="20"/>
                <w:szCs w:val="20"/>
                <w:lang w:eastAsia="en-US"/>
              </w:rPr>
              <w:t>A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790A7E2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38572C1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7B63F0ED" w14:textId="77777777" w:rsidTr="00B91B4E">
        <w:tc>
          <w:tcPr>
            <w:tcW w:w="3397" w:type="dxa"/>
            <w:shd w:val="clear" w:color="auto" w:fill="auto"/>
            <w:vAlign w:val="center"/>
          </w:tcPr>
          <w:p w14:paraId="109B5733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Tecnologia Social publicada e/ou adotada</w:t>
            </w:r>
          </w:p>
          <w:p w14:paraId="326CF81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976C1BF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4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0) </w:t>
            </w:r>
          </w:p>
          <w:p w14:paraId="7BF3725F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autoria (2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0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45778EA0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0E11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ublicação na página do programa ou equivale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A765C5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EF801A5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79529DAB" w14:textId="77777777" w:rsidTr="00B91B4E">
        <w:tc>
          <w:tcPr>
            <w:tcW w:w="3397" w:type="dxa"/>
            <w:shd w:val="clear" w:color="auto" w:fill="auto"/>
            <w:vAlign w:val="center"/>
          </w:tcPr>
          <w:p w14:paraId="441EBA12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Norma ou marco regulatório publicado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(criação e/ou alteração)</w:t>
            </w:r>
          </w:p>
          <w:p w14:paraId="69D515AF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EADCFEA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4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0) </w:t>
            </w:r>
          </w:p>
          <w:p w14:paraId="5D0E08B7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-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20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E7143F8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Entrega da norma vige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A498C16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28FFFBB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37DD5781" w14:textId="77777777" w:rsidTr="00B91B4E">
        <w:tc>
          <w:tcPr>
            <w:tcW w:w="3397" w:type="dxa"/>
            <w:shd w:val="clear" w:color="auto" w:fill="auto"/>
            <w:vAlign w:val="center"/>
          </w:tcPr>
          <w:p w14:paraId="7177A92C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Software/Patente dentro do projeto de pesquisa</w:t>
            </w:r>
          </w:p>
          <w:p w14:paraId="16A1E729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C2DD234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2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0) </w:t>
            </w:r>
          </w:p>
          <w:p w14:paraId="64E60B93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-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1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0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856FBD0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ublicação na página do programa ou equivalen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C074C9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F129B51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20544529" w14:textId="77777777" w:rsidTr="00B91B4E">
        <w:tc>
          <w:tcPr>
            <w:tcW w:w="3397" w:type="dxa"/>
            <w:shd w:val="clear" w:color="auto" w:fill="auto"/>
            <w:vAlign w:val="center"/>
          </w:tcPr>
          <w:p w14:paraId="4172CB0D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rodutos/Processos em sigilo</w:t>
            </w:r>
          </w:p>
          <w:p w14:paraId="6BE48DBB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A1E413C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1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6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) </w:t>
            </w:r>
          </w:p>
          <w:p w14:paraId="35B96FD7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-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8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6046B2A" w14:textId="77777777" w:rsidR="00302394" w:rsidRPr="00D50900" w:rsidRDefault="00302394" w:rsidP="00302394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0E11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impacto com aceite da empres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28FFEDB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930CDCF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4398439B" w14:textId="77777777" w:rsidTr="00B91B4E">
        <w:tc>
          <w:tcPr>
            <w:tcW w:w="3397" w:type="dxa"/>
            <w:shd w:val="clear" w:color="auto" w:fill="auto"/>
            <w:vAlign w:val="center"/>
          </w:tcPr>
          <w:p w14:paraId="5BEDE9E5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Material Didático contratado por terceiros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180239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(regra de máximo 2 discente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132D247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Autoria (10) </w:t>
            </w:r>
          </w:p>
          <w:p w14:paraId="25B9D0B3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autoria (5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48833E0" w14:textId="77777777" w:rsidR="00302394" w:rsidRPr="00D50900" w:rsidRDefault="00302394" w:rsidP="00302394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00E11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impacto com aceite da empres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83AF1D7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85C9A4C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0BCA041A" w14:textId="77777777" w:rsidTr="00B91B4E">
        <w:tc>
          <w:tcPr>
            <w:tcW w:w="3397" w:type="dxa"/>
            <w:shd w:val="clear" w:color="auto" w:fill="auto"/>
            <w:vAlign w:val="center"/>
          </w:tcPr>
          <w:p w14:paraId="43665DA9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Livro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923F9C1" w14:textId="77777777" w:rsidR="00302394" w:rsidRPr="0090191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8F1E0D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Autoria (40)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   </w:t>
            </w:r>
            <w:r w:rsidRPr="008F1E0D">
              <w:rPr>
                <w:rFonts w:ascii="Calibri" w:eastAsia="MS Mincho" w:hAnsi="Calibri" w:cs="Calibri"/>
                <w:bCs/>
                <w:sz w:val="18"/>
                <w:szCs w:val="18"/>
                <w:lang w:eastAsia="en-US"/>
              </w:rPr>
              <w:t>Organização (20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4314765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18C9ED7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AB6A44D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614BE2BF" w14:textId="77777777" w:rsidTr="00CF412E">
        <w:trPr>
          <w:trHeight w:val="649"/>
        </w:trPr>
        <w:tc>
          <w:tcPr>
            <w:tcW w:w="3397" w:type="dxa"/>
            <w:shd w:val="clear" w:color="auto" w:fill="auto"/>
            <w:vAlign w:val="center"/>
          </w:tcPr>
          <w:p w14:paraId="600C2306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Capítulo de Livro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CA88541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30)</w:t>
            </w:r>
          </w:p>
          <w:p w14:paraId="780CF3EA" w14:textId="77777777" w:rsidR="00302394" w:rsidRPr="0090191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proofErr w:type="gramStart"/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-autoria</w:t>
            </w:r>
            <w:proofErr w:type="gramEnd"/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(15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3F64807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A35FD4D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44334C2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5181D627" w14:textId="77777777" w:rsidTr="00B91B4E">
        <w:tc>
          <w:tcPr>
            <w:tcW w:w="3397" w:type="dxa"/>
            <w:shd w:val="clear" w:color="auto" w:fill="auto"/>
            <w:vAlign w:val="center"/>
          </w:tcPr>
          <w:p w14:paraId="3746A549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Entrevistas para mídia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especializada/qualificada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180239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(limitada a 8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C3FAA93" w14:textId="77777777" w:rsidR="00302394" w:rsidRPr="00BD0D19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  <w:highlight w:val="green"/>
              </w:rPr>
            </w:pPr>
            <w:r w:rsidRPr="00901910">
              <w:rPr>
                <w:rFonts w:ascii="Calibri" w:hAnsi="Calibri"/>
                <w:sz w:val="20"/>
                <w:szCs w:val="20"/>
              </w:rPr>
              <w:t>0</w:t>
            </w:r>
            <w:r>
              <w:rPr>
                <w:rFonts w:ascii="Calibri" w:hAnsi="Calibri"/>
                <w:sz w:val="20"/>
                <w:szCs w:val="20"/>
              </w:rPr>
              <w:t>4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17FA711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938EC9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7D996F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569F8BD1" w14:textId="77777777" w:rsidTr="00B91B4E">
        <w:tc>
          <w:tcPr>
            <w:tcW w:w="3397" w:type="dxa"/>
            <w:shd w:val="clear" w:color="auto" w:fill="auto"/>
            <w:vAlign w:val="center"/>
          </w:tcPr>
          <w:p w14:paraId="7D016E21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rtigos em revistas técnicas-profissionais (limitado a 2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AEAF1A2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20</w:t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) </w:t>
            </w:r>
          </w:p>
          <w:p w14:paraId="6244A140" w14:textId="77777777" w:rsidR="00302394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  <w:highlight w:val="green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coautoria (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10)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7DEB0670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C62EFFF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A9DE679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63898169" w14:textId="77777777" w:rsidTr="00B91B4E">
        <w:tc>
          <w:tcPr>
            <w:tcW w:w="3397" w:type="dxa"/>
            <w:shd w:val="clear" w:color="auto" w:fill="auto"/>
            <w:vAlign w:val="center"/>
          </w:tcPr>
          <w:p w14:paraId="41C3C54A" w14:textId="77777777" w:rsidR="00302394" w:rsidRPr="00180239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CF412E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Participação em Conselho/Diretoria de Associações/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Comitês Profissionais/Comissões </w:t>
            </w:r>
            <w:r w:rsidRPr="00180239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(limitado a 1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E748519" w14:textId="77777777" w:rsidR="00302394" w:rsidRPr="00BD0D19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  <w:highlight w:val="green"/>
              </w:rPr>
            </w:pPr>
            <w:r w:rsidRPr="00901910"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2722C210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B7B9934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FB16556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05828026" w14:textId="77777777" w:rsidTr="00B91B4E">
        <w:tc>
          <w:tcPr>
            <w:tcW w:w="3397" w:type="dxa"/>
            <w:shd w:val="clear" w:color="auto" w:fill="auto"/>
            <w:vAlign w:val="center"/>
          </w:tcPr>
          <w:p w14:paraId="2D368BF0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Disciplina Adicional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no PPGCFE e em programas conveniados</w:t>
            </w: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 xml:space="preserve"> </w:t>
            </w:r>
            <w:r w:rsidRPr="00CF412E">
              <w:rPr>
                <w:rFonts w:ascii="Calibri" w:eastAsia="MS Mincho" w:hAnsi="Calibri" w:cs="Calibri"/>
                <w:b/>
                <w:bCs/>
                <w:color w:val="000000" w:themeColor="text1"/>
                <w:sz w:val="20"/>
                <w:szCs w:val="20"/>
                <w:lang w:eastAsia="en-US"/>
              </w:rPr>
              <w:t>(Limitado a uma disciplina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0A33428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  <w:r w:rsidRPr="00D50900"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30149E53" w14:textId="77777777" w:rsidR="00302394" w:rsidRPr="00EC3523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Selecionar31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bookmarkEnd w:id="27"/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Aprovação na Disciplin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20AAE0C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EC3B850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4D1DFC11" w14:textId="77777777" w:rsidTr="00B91B4E">
        <w:tc>
          <w:tcPr>
            <w:tcW w:w="3397" w:type="dxa"/>
            <w:shd w:val="clear" w:color="auto" w:fill="auto"/>
            <w:vAlign w:val="center"/>
          </w:tcPr>
          <w:p w14:paraId="248D26DC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Estágio Docência Graduação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>(</w:t>
            </w:r>
            <w:r w:rsidRPr="00D50900">
              <w:rPr>
                <w:rFonts w:ascii="Calibri" w:eastAsia="MS Mincho" w:hAnsi="Calibri" w:cs="Calibri"/>
                <w:b/>
                <w:bCs/>
                <w:color w:val="FF0000"/>
                <w:sz w:val="20"/>
                <w:szCs w:val="20"/>
                <w:lang w:eastAsia="en-US"/>
              </w:rPr>
              <w:t>Limitado a um</w:t>
            </w:r>
            <w:r>
              <w:rPr>
                <w:rFonts w:ascii="Calibri" w:eastAsia="MS Mincho" w:hAnsi="Calibri" w:cs="Calibri"/>
                <w:b/>
                <w:bCs/>
                <w:color w:val="FF0000"/>
                <w:sz w:val="20"/>
                <w:szCs w:val="20"/>
                <w:lang w:eastAsia="en-US"/>
              </w:rPr>
              <w:t>a disciplina</w:t>
            </w:r>
            <w:r w:rsidRPr="00D50900">
              <w:rPr>
                <w:rFonts w:ascii="Calibri" w:eastAsia="MS Mincho" w:hAnsi="Calibri" w:cs="Calibri"/>
                <w:b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6188C81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5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6D30EC1" w14:textId="77777777" w:rsidR="00302394" w:rsidRPr="00D50900" w:rsidRDefault="00302394" w:rsidP="00302394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Relatório aprovado pelo Professor responsáve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9E9A614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3952E4C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481050FF" w14:textId="77777777" w:rsidTr="00B91B4E">
        <w:tc>
          <w:tcPr>
            <w:tcW w:w="3397" w:type="dxa"/>
            <w:shd w:val="clear" w:color="auto" w:fill="auto"/>
            <w:vAlign w:val="center"/>
          </w:tcPr>
          <w:p w14:paraId="125BE594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AD654C">
              <w:rPr>
                <w:rFonts w:ascii="Calibri" w:eastAsia="MS Mincho" w:hAnsi="Calibri" w:cs="Tahoma"/>
                <w:b/>
                <w:bCs/>
                <w:color w:val="002060"/>
                <w:sz w:val="20"/>
                <w:szCs w:val="20"/>
                <w:lang w:eastAsia="en-US"/>
              </w:rPr>
              <w:t xml:space="preserve"> 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Aulas em Cursos de Curta Duração Ministrados no Mackenzie</w:t>
            </w:r>
          </w:p>
          <w:p w14:paraId="6A832A97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(limitado a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2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505DC2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CDC1406" w14:textId="77777777" w:rsidR="00302394" w:rsidRPr="00D50900" w:rsidRDefault="00302394" w:rsidP="00302394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Para equivalente cada hora aula ministrada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1F8D8B5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29E903C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00E0587D" w14:textId="77777777" w:rsidTr="00B91B4E">
        <w:tc>
          <w:tcPr>
            <w:tcW w:w="3397" w:type="dxa"/>
            <w:shd w:val="clear" w:color="auto" w:fill="auto"/>
            <w:vAlign w:val="center"/>
          </w:tcPr>
          <w:p w14:paraId="35002293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Atividades na Graduação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na </w:t>
            </w:r>
            <w:proofErr w:type="gramStart"/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UPM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  <w:r w:rsidRPr="00CE05B7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</w:t>
            </w:r>
            <w:proofErr w:type="gramEnd"/>
            <w:r w:rsidRPr="00CE05B7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monitoria de projeto, banca de TCC, NAF, IR Solidário, etc.)</w:t>
            </w:r>
            <w:r w:rsidRPr="00D50900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</w:t>
            </w:r>
          </w:p>
          <w:p w14:paraId="613B365F" w14:textId="77777777" w:rsidR="00302394" w:rsidRPr="00180239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18"/>
                <w:szCs w:val="18"/>
                <w:lang w:eastAsia="en-US"/>
              </w:rPr>
            </w:pPr>
            <w:r w:rsidRPr="00CE05B7"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(limitada a 2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7A1B39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5173F3A9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Para equivalente cada hora aula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5776A1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E6EEF54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5098699E" w14:textId="77777777" w:rsidTr="00B91B4E">
        <w:tc>
          <w:tcPr>
            <w:tcW w:w="3397" w:type="dxa"/>
            <w:shd w:val="clear" w:color="auto" w:fill="auto"/>
            <w:vAlign w:val="center"/>
          </w:tcPr>
          <w:p w14:paraId="39AF6756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lastRenderedPageBreak/>
              <w:t xml:space="preserve">Premiação como autor de artigo em congresso e ou revisor </w:t>
            </w:r>
            <w:r w:rsidRPr="00180239">
              <w:rPr>
                <w:rFonts w:ascii="Calibri" w:eastAsia="MS Mincho" w:hAnsi="Calibri" w:cs="Tahoma"/>
                <w:sz w:val="18"/>
                <w:szCs w:val="18"/>
                <w:lang w:eastAsia="en-US"/>
              </w:rPr>
              <w:t>(limitado a 1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91C235D" w14:textId="77777777" w:rsidR="00302394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0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78572E9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5964378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0A6F881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747C69E9" w14:textId="77777777" w:rsidTr="00B91B4E">
        <w:tc>
          <w:tcPr>
            <w:tcW w:w="3397" w:type="dxa"/>
            <w:shd w:val="clear" w:color="auto" w:fill="auto"/>
            <w:vAlign w:val="center"/>
          </w:tcPr>
          <w:p w14:paraId="0218BCE0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Mentoria para mestrandos (limitada a 12 horas) (aplicável somente para doutorandos – autorização pela coordenação do programa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A129520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6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05EFA580" w14:textId="77777777" w:rsidR="00302394" w:rsidRPr="00D50900" w:rsidRDefault="00302394" w:rsidP="00302394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atividades por mestrando com supervisão do orientad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5ACE4CC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4D257BA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1A00BA12" w14:textId="77777777" w:rsidTr="00B91B4E">
        <w:tc>
          <w:tcPr>
            <w:tcW w:w="3397" w:type="dxa"/>
            <w:shd w:val="clear" w:color="auto" w:fill="auto"/>
            <w:vAlign w:val="center"/>
          </w:tcPr>
          <w:p w14:paraId="63F80CB3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Mentoria para graduandos (limitada a 12 horas) (autorização pela coordenação da graduação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E0C0F03" w14:textId="77777777" w:rsidR="00302394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6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6FA8B3B7" w14:textId="77777777" w:rsidR="00302394" w:rsidRDefault="00302394" w:rsidP="00302394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Entrega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de relatório de atividades por graduando com supervisão do orientado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6035437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8C288A3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79964135" w14:textId="77777777" w:rsidTr="00B91B4E">
        <w:tc>
          <w:tcPr>
            <w:tcW w:w="3397" w:type="dxa"/>
            <w:shd w:val="clear" w:color="auto" w:fill="auto"/>
            <w:vAlign w:val="center"/>
          </w:tcPr>
          <w:p w14:paraId="28EF0AC0" w14:textId="77777777" w:rsidR="00302394" w:rsidRDefault="00302394" w:rsidP="00302394">
            <w:pPr>
              <w:spacing w:before="60" w:after="60"/>
              <w:jc w:val="center"/>
              <w:rPr>
                <w:rFonts w:ascii="Calibri" w:eastAsia="MS Mincho" w:hAnsi="Calibri" w:cs="Tahoma"/>
                <w:sz w:val="20"/>
                <w:szCs w:val="20"/>
                <w:lang w:eastAsia="en-US"/>
              </w:rPr>
            </w:pPr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Mentoria para empresários </w:t>
            </w:r>
            <w:proofErr w:type="gramStart"/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>da micro</w:t>
            </w:r>
            <w:proofErr w:type="gramEnd"/>
            <w:r>
              <w:rPr>
                <w:rFonts w:ascii="Calibri" w:eastAsia="MS Mincho" w:hAnsi="Calibri" w:cs="Tahoma"/>
                <w:sz w:val="20"/>
                <w:szCs w:val="20"/>
                <w:lang w:eastAsia="en-US"/>
              </w:rPr>
              <w:t xml:space="preserve"> e pequena empresa (limitada a 20 horas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57C22CA" w14:textId="77777777" w:rsidR="00302394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2664" w:type="dxa"/>
            <w:gridSpan w:val="2"/>
            <w:shd w:val="clear" w:color="auto" w:fill="auto"/>
            <w:vAlign w:val="center"/>
          </w:tcPr>
          <w:p w14:paraId="364FA4AE" w14:textId="77777777" w:rsidR="00302394" w:rsidRDefault="00302394" w:rsidP="00302394">
            <w:pPr>
              <w:spacing w:before="60" w:after="60"/>
              <w:jc w:val="both"/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pP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begin">
                <w:ffData>
                  <w:name w:val="Selecion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instrText xml:space="preserve"> FORMCHECKBOX </w:instrText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</w:r>
            <w:r w:rsidR="00916EB4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separate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fldChar w:fldCharType="end"/>
            </w:r>
            <w:r w:rsidRPr="00D50900"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alibri" w:eastAsia="MS Mincho" w:hAnsi="Calibri" w:cs="Calibri"/>
                <w:bCs/>
                <w:sz w:val="20"/>
                <w:szCs w:val="20"/>
                <w:lang w:eastAsia="en-US"/>
              </w:rPr>
              <w:t>Por hora com entrega de relatório de atividades com supervisão do orientador e aceite do favorecido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86D8672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CCB9816" w14:textId="7777777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 w:rsidRPr="00D50900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D50900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D50900">
              <w:rPr>
                <w:rFonts w:ascii="Calibri" w:hAnsi="Calibri"/>
                <w:sz w:val="20"/>
                <w:szCs w:val="20"/>
              </w:rPr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D50900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302394" w:rsidRPr="00D50900" w14:paraId="161ACB4E" w14:textId="77777777" w:rsidTr="002A6358">
        <w:tc>
          <w:tcPr>
            <w:tcW w:w="7225" w:type="dxa"/>
            <w:gridSpan w:val="3"/>
            <w:vMerge w:val="restart"/>
            <w:shd w:val="clear" w:color="auto" w:fill="auto"/>
            <w:vAlign w:val="center"/>
          </w:tcPr>
          <w:p w14:paraId="06A58AA9" w14:textId="5E5F3B88" w:rsidR="00302394" w:rsidRPr="00D50900" w:rsidRDefault="00302394" w:rsidP="00302394">
            <w:pPr>
              <w:spacing w:before="60" w:after="60"/>
              <w:rPr>
                <w:rFonts w:ascii="Calibri" w:hAnsi="Calibri"/>
                <w:b/>
                <w:sz w:val="20"/>
                <w:szCs w:val="20"/>
              </w:rPr>
            </w:pPr>
            <w:r w:rsidRPr="00D50900">
              <w:rPr>
                <w:rFonts w:ascii="Calibri" w:eastAsia="MS Mincho" w:hAnsi="Calibri" w:cs="Tahoma"/>
                <w:b/>
                <w:sz w:val="20"/>
                <w:szCs w:val="20"/>
                <w:lang w:eastAsia="en-US"/>
              </w:rPr>
              <w:t>TOTAL DE HORAS ATRIBUIDAS</w:t>
            </w:r>
          </w:p>
        </w:tc>
        <w:tc>
          <w:tcPr>
            <w:tcW w:w="1388" w:type="dxa"/>
            <w:gridSpan w:val="2"/>
            <w:shd w:val="clear" w:color="auto" w:fill="auto"/>
            <w:vAlign w:val="center"/>
          </w:tcPr>
          <w:p w14:paraId="14507775" w14:textId="1911F52B" w:rsidR="00302394" w:rsidRPr="00D50900" w:rsidRDefault="00302394" w:rsidP="00302394">
            <w:pPr>
              <w:spacing w:before="60" w:after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Mestrado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E0377E0" w14:textId="73EDE507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96</w:t>
            </w:r>
          </w:p>
        </w:tc>
      </w:tr>
      <w:tr w:rsidR="00302394" w:rsidRPr="00D50900" w14:paraId="6694E954" w14:textId="77777777" w:rsidTr="002A6358">
        <w:tc>
          <w:tcPr>
            <w:tcW w:w="7225" w:type="dxa"/>
            <w:gridSpan w:val="3"/>
            <w:vMerge/>
            <w:shd w:val="clear" w:color="auto" w:fill="auto"/>
            <w:vAlign w:val="center"/>
          </w:tcPr>
          <w:p w14:paraId="65BB5601" w14:textId="77777777" w:rsidR="00302394" w:rsidRPr="00D50900" w:rsidRDefault="00302394" w:rsidP="00302394">
            <w:pPr>
              <w:spacing w:before="60" w:after="60"/>
              <w:rPr>
                <w:rFonts w:ascii="Calibri" w:eastAsia="MS Mincho" w:hAnsi="Calibri" w:cs="Tahom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88" w:type="dxa"/>
            <w:gridSpan w:val="2"/>
            <w:shd w:val="clear" w:color="auto" w:fill="auto"/>
            <w:vAlign w:val="center"/>
          </w:tcPr>
          <w:p w14:paraId="5EDF6217" w14:textId="0460B405" w:rsidR="00302394" w:rsidRDefault="00302394" w:rsidP="00302394">
            <w:pPr>
              <w:spacing w:before="60" w:after="60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Doutorado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AC3049E" w14:textId="1D6B01EE" w:rsidR="00302394" w:rsidRPr="00D50900" w:rsidRDefault="00302394" w:rsidP="00302394">
            <w:pPr>
              <w:spacing w:before="60" w:after="6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68</w:t>
            </w:r>
          </w:p>
        </w:tc>
      </w:tr>
    </w:tbl>
    <w:p w14:paraId="1CF63DCA" w14:textId="77777777" w:rsidR="00BD05B1" w:rsidRPr="00C4607A" w:rsidRDefault="00CF3465" w:rsidP="00822EC6">
      <w:pPr>
        <w:jc w:val="both"/>
        <w:rPr>
          <w:rFonts w:ascii="Calibri" w:hAnsi="Calibri"/>
          <w:b/>
          <w:color w:val="FF0000"/>
          <w:sz w:val="18"/>
          <w:szCs w:val="18"/>
          <w:u w:val="single"/>
        </w:rPr>
      </w:pPr>
      <w:r w:rsidRPr="00C4607A">
        <w:rPr>
          <w:rFonts w:ascii="Calibri" w:hAnsi="Calibri"/>
          <w:b/>
          <w:color w:val="FF0000"/>
          <w:sz w:val="18"/>
          <w:szCs w:val="18"/>
          <w:u w:val="single"/>
        </w:rPr>
        <w:t>Observações:</w:t>
      </w:r>
    </w:p>
    <w:p w14:paraId="2DAD28AE" w14:textId="77777777" w:rsidR="00CF3465" w:rsidRPr="00C4607A" w:rsidRDefault="00CF3465" w:rsidP="00822EC6">
      <w:pPr>
        <w:numPr>
          <w:ilvl w:val="0"/>
          <w:numId w:val="37"/>
        </w:numPr>
        <w:jc w:val="both"/>
        <w:rPr>
          <w:rFonts w:ascii="Calibri" w:hAnsi="Calibri"/>
          <w:color w:val="FF0000"/>
          <w:sz w:val="18"/>
          <w:szCs w:val="18"/>
        </w:rPr>
      </w:pPr>
      <w:r w:rsidRPr="00C4607A">
        <w:rPr>
          <w:rFonts w:ascii="Calibri" w:hAnsi="Calibri"/>
          <w:color w:val="FF0000"/>
          <w:sz w:val="18"/>
          <w:szCs w:val="18"/>
        </w:rPr>
        <w:t>Anexar cópias dos comprovantes</w:t>
      </w:r>
    </w:p>
    <w:p w14:paraId="66FE5AD3" w14:textId="77777777" w:rsidR="00CF3465" w:rsidRPr="00C4607A" w:rsidRDefault="00CF3465" w:rsidP="00822EC6">
      <w:pPr>
        <w:numPr>
          <w:ilvl w:val="0"/>
          <w:numId w:val="37"/>
        </w:numPr>
        <w:jc w:val="both"/>
        <w:rPr>
          <w:rFonts w:ascii="Calibri" w:hAnsi="Calibri"/>
          <w:color w:val="FF0000"/>
          <w:sz w:val="18"/>
          <w:szCs w:val="18"/>
        </w:rPr>
      </w:pPr>
      <w:r w:rsidRPr="00C4607A">
        <w:rPr>
          <w:rFonts w:ascii="Calibri" w:hAnsi="Calibri"/>
          <w:color w:val="FF0000"/>
          <w:sz w:val="18"/>
          <w:szCs w:val="18"/>
        </w:rPr>
        <w:t>Os créditos somente serão validados mediante apresentação de cópia dos documentos comprobatórios e após apreciação do Coordenador do Programa, ratificados com suas respectivas assinaturas.</w:t>
      </w:r>
    </w:p>
    <w:p w14:paraId="46EF32A9" w14:textId="77777777" w:rsidR="00CF3465" w:rsidRDefault="00CF3465" w:rsidP="00822EC6">
      <w:pPr>
        <w:numPr>
          <w:ilvl w:val="0"/>
          <w:numId w:val="37"/>
        </w:numPr>
        <w:jc w:val="both"/>
        <w:rPr>
          <w:rFonts w:ascii="Calibri" w:hAnsi="Calibri"/>
          <w:color w:val="FF0000"/>
          <w:sz w:val="18"/>
          <w:szCs w:val="18"/>
        </w:rPr>
      </w:pPr>
      <w:r w:rsidRPr="00C4607A">
        <w:rPr>
          <w:rFonts w:ascii="Calibri" w:hAnsi="Calibri"/>
          <w:color w:val="FF0000"/>
          <w:sz w:val="18"/>
          <w:szCs w:val="18"/>
        </w:rPr>
        <w:t>Cada 12 horas de atividades corresponderão a 1 (uma) unidade de crédito.</w:t>
      </w:r>
    </w:p>
    <w:p w14:paraId="61774759" w14:textId="77777777" w:rsidR="00FB69CB" w:rsidRPr="00C4607A" w:rsidRDefault="00FB69CB" w:rsidP="00FB69CB">
      <w:pPr>
        <w:numPr>
          <w:ilvl w:val="0"/>
          <w:numId w:val="37"/>
        </w:numPr>
        <w:jc w:val="both"/>
        <w:rPr>
          <w:rFonts w:ascii="Calibri" w:hAnsi="Calibri"/>
          <w:color w:val="FF0000"/>
          <w:sz w:val="18"/>
          <w:szCs w:val="18"/>
        </w:rPr>
      </w:pPr>
      <w:r>
        <w:rPr>
          <w:rFonts w:ascii="Calibri" w:hAnsi="Calibri"/>
          <w:color w:val="FF0000"/>
          <w:sz w:val="18"/>
          <w:szCs w:val="18"/>
        </w:rPr>
        <w:t>Os alunos de Mestrado devem cumprir 96h (8 créditos) e de Doutorado 168h (14 créditos).</w:t>
      </w:r>
    </w:p>
    <w:p w14:paraId="37F905E3" w14:textId="77777777" w:rsidR="00822EC6" w:rsidRPr="00C4607A" w:rsidRDefault="00822EC6" w:rsidP="00CF3465">
      <w:pPr>
        <w:spacing w:line="360" w:lineRule="auto"/>
        <w:jc w:val="both"/>
        <w:rPr>
          <w:rFonts w:ascii="Calibri" w:hAnsi="Calibri"/>
          <w:sz w:val="18"/>
          <w:szCs w:val="18"/>
        </w:rPr>
      </w:pPr>
    </w:p>
    <w:p w14:paraId="6763A629" w14:textId="77777777" w:rsidR="00CF3465" w:rsidRPr="00C4607A" w:rsidRDefault="00CF3465" w:rsidP="00822EC6">
      <w:pPr>
        <w:spacing w:line="360" w:lineRule="auto"/>
        <w:jc w:val="right"/>
        <w:rPr>
          <w:rFonts w:ascii="Calibri" w:hAnsi="Calibri"/>
        </w:rPr>
      </w:pPr>
      <w:r w:rsidRPr="00C4607A">
        <w:rPr>
          <w:rFonts w:ascii="Calibri" w:hAnsi="Calibri"/>
        </w:rPr>
        <w:t>Data:  _____</w:t>
      </w:r>
      <w:r w:rsidR="00822EC6" w:rsidRPr="00C4607A">
        <w:rPr>
          <w:rFonts w:ascii="Calibri" w:hAnsi="Calibri"/>
        </w:rPr>
        <w:t xml:space="preserve"> </w:t>
      </w:r>
      <w:r w:rsidRPr="00C4607A">
        <w:rPr>
          <w:rFonts w:ascii="Calibri" w:hAnsi="Calibri"/>
        </w:rPr>
        <w:t>/ _____ / ____</w:t>
      </w:r>
      <w:r w:rsidR="00822EC6" w:rsidRPr="00C4607A">
        <w:rPr>
          <w:rFonts w:ascii="Calibri" w:hAnsi="Calibri"/>
        </w:rPr>
        <w:t>_</w:t>
      </w:r>
      <w:r w:rsidRPr="00C4607A">
        <w:rPr>
          <w:rFonts w:ascii="Calibri" w:hAnsi="Calibri"/>
        </w:rPr>
        <w:t>__</w:t>
      </w:r>
      <w:r w:rsidRPr="00C4607A">
        <w:rPr>
          <w:rFonts w:ascii="Calibri" w:hAnsi="Calibri"/>
        </w:rPr>
        <w:softHyphen/>
      </w:r>
    </w:p>
    <w:p w14:paraId="74EA64C8" w14:textId="77777777" w:rsidR="00CF3465" w:rsidRPr="007969D5" w:rsidRDefault="00CF3465" w:rsidP="00CF3465">
      <w:pPr>
        <w:spacing w:line="360" w:lineRule="auto"/>
        <w:jc w:val="both"/>
        <w:rPr>
          <w:rFonts w:ascii="Calibri" w:hAnsi="Calibri"/>
          <w:sz w:val="18"/>
          <w:szCs w:val="18"/>
        </w:rPr>
      </w:pPr>
    </w:p>
    <w:p w14:paraId="5F295074" w14:textId="77777777" w:rsidR="00822EC6" w:rsidRPr="00C4607A" w:rsidRDefault="00822EC6" w:rsidP="00CF3465">
      <w:pPr>
        <w:spacing w:line="360" w:lineRule="auto"/>
        <w:jc w:val="both"/>
        <w:rPr>
          <w:rFonts w:ascii="Calibri" w:hAnsi="Calibri"/>
        </w:rPr>
      </w:pPr>
    </w:p>
    <w:p w14:paraId="4F005F76" w14:textId="77777777" w:rsidR="00822EC6" w:rsidRPr="00C4607A" w:rsidRDefault="00822EC6" w:rsidP="00CF3465">
      <w:pPr>
        <w:spacing w:line="360" w:lineRule="auto"/>
        <w:jc w:val="both"/>
        <w:rPr>
          <w:rFonts w:ascii="Calibri" w:hAnsi="Calibri"/>
        </w:rPr>
      </w:pPr>
    </w:p>
    <w:p w14:paraId="5C5B0C3B" w14:textId="77777777" w:rsidR="00822EC6" w:rsidRPr="00C4607A" w:rsidRDefault="00DB060A" w:rsidP="00CF3465">
      <w:pPr>
        <w:spacing w:line="360" w:lineRule="auto"/>
        <w:jc w:val="both"/>
        <w:rPr>
          <w:rFonts w:ascii="Calibri" w:hAnsi="Calibri"/>
        </w:rPr>
      </w:pPr>
      <w:r w:rsidRPr="00C4607A">
        <w:rPr>
          <w:rFonts w:ascii="Calibri" w:hAnsi="Calibri"/>
        </w:rPr>
        <w:t>______________________         ________________________</w:t>
      </w:r>
      <w:r w:rsidRPr="00C4607A">
        <w:rPr>
          <w:rFonts w:ascii="Calibri" w:hAnsi="Calibri"/>
        </w:rPr>
        <w:tab/>
        <w:t xml:space="preserve"> ________________________</w:t>
      </w:r>
    </w:p>
    <w:p w14:paraId="2BF10F86" w14:textId="77777777" w:rsidR="00822EC6" w:rsidRPr="00C4607A" w:rsidRDefault="00DB060A" w:rsidP="00E829E6">
      <w:pPr>
        <w:spacing w:line="360" w:lineRule="auto"/>
        <w:rPr>
          <w:rFonts w:ascii="Calibri" w:hAnsi="Calibri"/>
          <w:b/>
        </w:rPr>
      </w:pPr>
      <w:r w:rsidRPr="00C4607A">
        <w:rPr>
          <w:rFonts w:ascii="Calibri" w:hAnsi="Calibri"/>
          <w:b/>
        </w:rPr>
        <w:t xml:space="preserve">                 </w:t>
      </w:r>
      <w:r w:rsidR="00822EC6" w:rsidRPr="00C4607A">
        <w:rPr>
          <w:rFonts w:ascii="Calibri" w:hAnsi="Calibri"/>
          <w:b/>
        </w:rPr>
        <w:t>Aluno</w:t>
      </w:r>
      <w:r w:rsidR="00822EC6" w:rsidRPr="00C4607A">
        <w:rPr>
          <w:rFonts w:ascii="Calibri" w:hAnsi="Calibri"/>
          <w:b/>
        </w:rPr>
        <w:tab/>
      </w:r>
      <w:r w:rsidR="00822EC6" w:rsidRPr="00C4607A">
        <w:rPr>
          <w:rFonts w:ascii="Calibri" w:hAnsi="Calibri"/>
          <w:b/>
        </w:rPr>
        <w:tab/>
      </w:r>
      <w:r w:rsidR="00822EC6" w:rsidRPr="00C4607A">
        <w:rPr>
          <w:rFonts w:ascii="Calibri" w:hAnsi="Calibri"/>
          <w:b/>
        </w:rPr>
        <w:tab/>
      </w:r>
      <w:r w:rsidRPr="00C4607A">
        <w:rPr>
          <w:rFonts w:ascii="Calibri" w:hAnsi="Calibri"/>
          <w:b/>
        </w:rPr>
        <w:t xml:space="preserve">         </w:t>
      </w:r>
      <w:r w:rsidR="00822EC6" w:rsidRPr="00C4607A">
        <w:rPr>
          <w:rFonts w:ascii="Calibri" w:hAnsi="Calibri"/>
          <w:b/>
        </w:rPr>
        <w:t>Orientador</w:t>
      </w:r>
      <w:r w:rsidR="00822EC6" w:rsidRPr="00C4607A">
        <w:rPr>
          <w:rFonts w:ascii="Calibri" w:hAnsi="Calibri"/>
          <w:b/>
        </w:rPr>
        <w:tab/>
      </w:r>
      <w:r w:rsidR="00822EC6" w:rsidRPr="00C4607A">
        <w:rPr>
          <w:rFonts w:ascii="Calibri" w:hAnsi="Calibri"/>
          <w:b/>
        </w:rPr>
        <w:tab/>
        <w:t xml:space="preserve">            </w:t>
      </w:r>
      <w:r w:rsidRPr="00C4607A">
        <w:rPr>
          <w:rFonts w:ascii="Calibri" w:hAnsi="Calibri"/>
          <w:b/>
        </w:rPr>
        <w:t xml:space="preserve">   </w:t>
      </w:r>
      <w:r w:rsidR="00822EC6" w:rsidRPr="00C4607A">
        <w:rPr>
          <w:rFonts w:ascii="Calibri" w:hAnsi="Calibri"/>
          <w:b/>
        </w:rPr>
        <w:t>Coordenador</w:t>
      </w:r>
    </w:p>
    <w:sectPr w:rsidR="00822EC6" w:rsidRPr="00C4607A" w:rsidSect="00366341">
      <w:headerReference w:type="default" r:id="rId8"/>
      <w:footerReference w:type="default" r:id="rId9"/>
      <w:pgSz w:w="11907" w:h="16840" w:code="9"/>
      <w:pgMar w:top="1843" w:right="1134" w:bottom="1247" w:left="1418" w:header="709" w:footer="9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BE446" w14:textId="77777777" w:rsidR="00EB131C" w:rsidRDefault="00EB131C">
      <w:r>
        <w:separator/>
      </w:r>
    </w:p>
  </w:endnote>
  <w:endnote w:type="continuationSeparator" w:id="0">
    <w:p w14:paraId="2AF8B82A" w14:textId="77777777" w:rsidR="00EB131C" w:rsidRDefault="00EB1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-Black">
    <w:altName w:val="Times New Roman"/>
    <w:charset w:val="00"/>
    <w:family w:val="auto"/>
    <w:pitch w:val="variable"/>
    <w:sig w:usb0="E00002FF" w:usb1="5000785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D804" w14:textId="77777777" w:rsidR="00EB131C" w:rsidRPr="00690B02" w:rsidRDefault="00EB131C" w:rsidP="00BB4BF2">
    <w:pPr>
      <w:pBdr>
        <w:top w:val="single" w:sz="12" w:space="4" w:color="FF0000"/>
      </w:pBdr>
      <w:tabs>
        <w:tab w:val="center" w:pos="4419"/>
        <w:tab w:val="right" w:pos="8838"/>
      </w:tabs>
      <w:spacing w:after="60"/>
      <w:ind w:firstLine="4419"/>
      <w:jc w:val="right"/>
      <w:rPr>
        <w:rFonts w:ascii="Arial" w:hAnsi="Arial" w:cs="Arial"/>
        <w:bCs/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69AA1BE" wp14:editId="153BAC93">
              <wp:simplePos x="0" y="0"/>
              <wp:positionH relativeFrom="column">
                <wp:posOffset>131445</wp:posOffset>
              </wp:positionH>
              <wp:positionV relativeFrom="paragraph">
                <wp:posOffset>45720</wp:posOffset>
              </wp:positionV>
              <wp:extent cx="5772150" cy="22987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2150" cy="2298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/>
                      </a:extLst>
                    </wps:spPr>
                    <wps:txbx>
                      <w:txbxContent>
                        <w:p w14:paraId="2D583FDF" w14:textId="77777777" w:rsidR="00EB131C" w:rsidRDefault="00EB131C" w:rsidP="00BB4BF2">
                          <w:pPr>
                            <w:spacing w:after="20"/>
                            <w:jc w:val="center"/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</w:pPr>
                          <w:r w:rsidRPr="001A17DA">
                            <w:rPr>
                              <w:rFonts w:ascii="Arial" w:hAnsi="Arial" w:cs="Arial"/>
                              <w:b/>
                              <w:bCs/>
                              <w:i/>
                              <w:sz w:val="14"/>
                            </w:rPr>
                            <w:t>Campus</w:t>
                          </w:r>
                          <w:r w:rsidRPr="001A17DA">
                            <w:rPr>
                              <w:rFonts w:ascii="Arial" w:hAnsi="Arial" w:cs="Arial"/>
                              <w:b/>
                              <w:bCs/>
                              <w:sz w:val="14"/>
                            </w:rPr>
                            <w:t xml:space="preserve"> Higienópolis: </w:t>
                          </w:r>
                          <w:r w:rsidRPr="001A17DA">
                            <w:rPr>
                              <w:rFonts w:ascii="Arial" w:hAnsi="Arial" w:cs="Arial"/>
                              <w:sz w:val="14"/>
                            </w:rPr>
                            <w:t xml:space="preserve"> </w:t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Rua da Consolação, </w:t>
                          </w:r>
                          <w:r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>896 – Edifício João Calvino</w:t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  </w:t>
                          </w:r>
                          <w:r w:rsidRPr="001A17DA">
                            <w:rPr>
                              <w:rFonts w:ascii="Arial" w:hAnsi="Arial" w:cs="Arial"/>
                              <w:sz w:val="14"/>
                            </w:rPr>
                            <w:sym w:font="Wingdings" w:char="F06C"/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  Consolação  </w:t>
                          </w:r>
                          <w:r w:rsidRPr="001A17DA">
                            <w:rPr>
                              <w:rFonts w:ascii="Arial" w:hAnsi="Arial" w:cs="Arial"/>
                              <w:sz w:val="14"/>
                            </w:rPr>
                            <w:sym w:font="Wingdings" w:char="F06C"/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  São Paulo - SP   </w:t>
                          </w:r>
                          <w:r w:rsidRPr="001A17DA">
                            <w:rPr>
                              <w:rFonts w:ascii="Arial" w:hAnsi="Arial" w:cs="Arial"/>
                              <w:sz w:val="14"/>
                            </w:rPr>
                            <w:sym w:font="Wingdings" w:char="F06C"/>
                          </w:r>
                          <w:r w:rsidRPr="001A17DA">
                            <w:rPr>
                              <w:rFonts w:ascii="Arial" w:hAnsi="Arial" w:cs="Arial"/>
                              <w:i/>
                              <w:iCs/>
                              <w:sz w:val="14"/>
                            </w:rPr>
                            <w:t xml:space="preserve"> CEP 01302-907</w:t>
                          </w:r>
                        </w:p>
                        <w:p w14:paraId="2D9717E4" w14:textId="77777777" w:rsidR="00EB131C" w:rsidRPr="00D52E3B" w:rsidRDefault="00916EB4" w:rsidP="00BB4BF2">
                          <w:pPr>
                            <w:spacing w:after="20"/>
                            <w:jc w:val="center"/>
                          </w:pPr>
                          <w:hyperlink r:id="rId1" w:history="1">
                            <w:r w:rsidR="00EB131C" w:rsidRPr="00CE3A94">
                              <w:rPr>
                                <w:rStyle w:val="Hyperlink"/>
                                <w:rFonts w:ascii="Arial" w:hAnsi="Arial" w:cs="Arial"/>
                                <w:iCs/>
                                <w:sz w:val="14"/>
                              </w:rPr>
                              <w:t>http://portal.mackenzie.br</w:t>
                            </w:r>
                          </w:hyperlink>
                          <w:r w:rsidR="00EB131C">
                            <w:rPr>
                              <w:rFonts w:ascii="Arial" w:hAnsi="Arial" w:cs="Arial"/>
                              <w:iCs/>
                              <w:sz w:val="1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9AA1B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10.35pt;margin-top:3.6pt;width:454.5pt;height:18.1pt;z-index:2516561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" stroked="f">
              <v:textbox style="mso-fit-shape-to-text:t" inset="0,0,0,0">
                <w:txbxContent>
                  <w:p w14:paraId="2D583FDF" w14:textId="77777777" w:rsidR="00EB131C" w:rsidRDefault="00EB131C" w:rsidP="00BB4BF2">
                    <w:pPr>
                      <w:spacing w:after="20"/>
                      <w:jc w:val="center"/>
                      <w:rPr>
                        <w:rFonts w:ascii="Arial" w:hAnsi="Arial" w:cs="Arial"/>
                        <w:i/>
                        <w:iCs/>
                        <w:sz w:val="14"/>
                      </w:rPr>
                    </w:pPr>
                    <w:r w:rsidRPr="001A17DA">
                      <w:rPr>
                        <w:rFonts w:ascii="Arial" w:hAnsi="Arial" w:cs="Arial"/>
                        <w:b/>
                        <w:bCs/>
                        <w:i/>
                        <w:sz w:val="14"/>
                      </w:rPr>
                      <w:t>Campus</w:t>
                    </w:r>
                    <w:r w:rsidRPr="001A17DA">
                      <w:rPr>
                        <w:rFonts w:ascii="Arial" w:hAnsi="Arial" w:cs="Arial"/>
                        <w:b/>
                        <w:bCs/>
                        <w:sz w:val="14"/>
                      </w:rPr>
                      <w:t xml:space="preserve"> Higienópolis: </w:t>
                    </w:r>
                    <w:r w:rsidRPr="001A17DA">
                      <w:rPr>
                        <w:rFonts w:ascii="Arial" w:hAnsi="Arial" w:cs="Arial"/>
                        <w:sz w:val="14"/>
                      </w:rPr>
                      <w:t xml:space="preserve"> </w:t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Rua da Consolação, </w:t>
                    </w:r>
                    <w:r>
                      <w:rPr>
                        <w:rFonts w:ascii="Arial" w:hAnsi="Arial" w:cs="Arial"/>
                        <w:i/>
                        <w:iCs/>
                        <w:sz w:val="14"/>
                      </w:rPr>
                      <w:t>896 – Edifício João Calvino</w:t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  </w:t>
                    </w:r>
                    <w:r w:rsidRPr="001A17DA">
                      <w:rPr>
                        <w:rFonts w:ascii="Arial" w:hAnsi="Arial" w:cs="Arial"/>
                        <w:sz w:val="14"/>
                      </w:rPr>
                      <w:sym w:font="Wingdings" w:char="F06C"/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  Consolação  </w:t>
                    </w:r>
                    <w:r w:rsidRPr="001A17DA">
                      <w:rPr>
                        <w:rFonts w:ascii="Arial" w:hAnsi="Arial" w:cs="Arial"/>
                        <w:sz w:val="14"/>
                      </w:rPr>
                      <w:sym w:font="Wingdings" w:char="F06C"/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  São Paulo - SP   </w:t>
                    </w:r>
                    <w:r w:rsidRPr="001A17DA">
                      <w:rPr>
                        <w:rFonts w:ascii="Arial" w:hAnsi="Arial" w:cs="Arial"/>
                        <w:sz w:val="14"/>
                      </w:rPr>
                      <w:sym w:font="Wingdings" w:char="F06C"/>
                    </w:r>
                    <w:r w:rsidRPr="001A17DA">
                      <w:rPr>
                        <w:rFonts w:ascii="Arial" w:hAnsi="Arial" w:cs="Arial"/>
                        <w:i/>
                        <w:iCs/>
                        <w:sz w:val="14"/>
                      </w:rPr>
                      <w:t xml:space="preserve"> CEP 01302-907</w:t>
                    </w:r>
                  </w:p>
                  <w:p w14:paraId="2D9717E4" w14:textId="77777777" w:rsidR="00EB131C" w:rsidRPr="00D52E3B" w:rsidRDefault="00916EB4" w:rsidP="00BB4BF2">
                    <w:pPr>
                      <w:spacing w:after="20"/>
                      <w:jc w:val="center"/>
                    </w:pPr>
                    <w:hyperlink r:id="rId2" w:history="1">
                      <w:r w:rsidR="00EB131C" w:rsidRPr="00CE3A94">
                        <w:rPr>
                          <w:rStyle w:val="Hyperlink"/>
                          <w:rFonts w:ascii="Arial" w:hAnsi="Arial" w:cs="Arial"/>
                          <w:iCs/>
                          <w:sz w:val="14"/>
                        </w:rPr>
                        <w:t>http://portal.mackenzie.br</w:t>
                      </w:r>
                    </w:hyperlink>
                    <w:r w:rsidR="00EB131C">
                      <w:rPr>
                        <w:rFonts w:ascii="Arial" w:hAnsi="Arial" w:cs="Arial"/>
                        <w:iCs/>
                        <w:sz w:val="14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D8456" w14:textId="77777777" w:rsidR="00EB131C" w:rsidRDefault="00EB131C">
      <w:r>
        <w:separator/>
      </w:r>
    </w:p>
  </w:footnote>
  <w:footnote w:type="continuationSeparator" w:id="0">
    <w:p w14:paraId="1039D025" w14:textId="77777777" w:rsidR="00EB131C" w:rsidRDefault="00EB13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BCBEF" w14:textId="77777777" w:rsidR="00EB131C" w:rsidRDefault="00EB131C" w:rsidP="002A294D">
    <w:pPr>
      <w:pStyle w:val="Cabealho"/>
      <w:spacing w:before="440"/>
      <w:ind w:firstLine="1134"/>
      <w:rPr>
        <w:rFonts w:ascii="Arial" w:hAnsi="Arial" w:cs="Arial"/>
        <w:b/>
        <w:bCs/>
        <w:sz w:val="22"/>
        <w:szCs w:val="22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6223A11" wp14:editId="4A1A9CA8">
          <wp:simplePos x="0" y="0"/>
          <wp:positionH relativeFrom="column">
            <wp:posOffset>4858385</wp:posOffset>
          </wp:positionH>
          <wp:positionV relativeFrom="paragraph">
            <wp:posOffset>-335915</wp:posOffset>
          </wp:positionV>
          <wp:extent cx="1105535" cy="668655"/>
          <wp:effectExtent l="19050" t="0" r="0" b="0"/>
          <wp:wrapNone/>
          <wp:docPr id="11" name="Imagem 4" descr="Uma imagem contendo obje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" descr="Uma imagem contendo obje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62201"/>
                  <a:stretch>
                    <a:fillRect/>
                  </a:stretch>
                </pic:blipFill>
                <pic:spPr bwMode="auto">
                  <a:xfrm>
                    <a:off x="0" y="0"/>
                    <a:ext cx="1105535" cy="668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79F8A3E2" wp14:editId="52B4008C">
          <wp:simplePos x="0" y="0"/>
          <wp:positionH relativeFrom="column">
            <wp:posOffset>635</wp:posOffset>
          </wp:positionH>
          <wp:positionV relativeFrom="paragraph">
            <wp:posOffset>-125730</wp:posOffset>
          </wp:positionV>
          <wp:extent cx="2030095" cy="579755"/>
          <wp:effectExtent l="19050" t="0" r="8255" b="0"/>
          <wp:wrapNone/>
          <wp:docPr id="10" name="Imagem 6" descr="Marca_Universidade1_Vermelh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6" descr="Marca_Universidade1_Vermelha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0095" cy="579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sz w:val="22"/>
        <w:szCs w:val="22"/>
      </w:rPr>
      <w:t>PRÓ-REITORIA DE PESQUISA E PÓS-GRADUAÇÃO</w:t>
    </w:r>
  </w:p>
  <w:p w14:paraId="64DB5B80" w14:textId="77777777" w:rsidR="00EB131C" w:rsidRPr="002A294D" w:rsidRDefault="00EB131C" w:rsidP="002A294D">
    <w:pPr>
      <w:pStyle w:val="Cabealho"/>
      <w:ind w:firstLine="1134"/>
      <w:rPr>
        <w:rFonts w:ascii="Arial" w:hAnsi="Arial" w:cs="Arial"/>
        <w:b/>
        <w:bCs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E85E6FB" wp14:editId="51FB0925">
              <wp:simplePos x="0" y="0"/>
              <wp:positionH relativeFrom="column">
                <wp:posOffset>21590</wp:posOffset>
              </wp:positionH>
              <wp:positionV relativeFrom="paragraph">
                <wp:posOffset>189865</wp:posOffset>
              </wp:positionV>
              <wp:extent cx="5919470" cy="635"/>
              <wp:effectExtent l="0" t="0" r="5080" b="18415"/>
              <wp:wrapNone/>
              <wp:docPr id="5" name="Conector de seta reta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19470" cy="63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DBB25FE" id="_x0000_t32" coordsize="21600,21600" o:spt="32" o:oned="t" path="m,l21600,21600e" filled="f">
              <v:path arrowok="t" fillok="f" o:connecttype="none"/>
              <o:lock v:ext="edit" shapetype="t"/>
            </v:shapetype>
            <v:shape id="Conector de seta reta 5" o:spid="_x0000_s1026" type="#_x0000_t32" style="position:absolute;margin-left:1.7pt;margin-top:14.95pt;width:466.1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" strokecolor="red" strokeweight="1pt"/>
          </w:pict>
        </mc:Fallback>
      </mc:AlternateContent>
    </w:r>
    <w:r>
      <w:rPr>
        <w:rFonts w:ascii="Arial" w:hAnsi="Arial" w:cs="Arial"/>
        <w:b/>
        <w:bCs/>
        <w:sz w:val="22"/>
        <w:szCs w:val="22"/>
      </w:rPr>
      <w:t xml:space="preserve">Coordenadoria Geral da Pós-Graduação </w:t>
    </w:r>
    <w:r w:rsidRPr="00BD05B1">
      <w:rPr>
        <w:rFonts w:ascii="Arial" w:hAnsi="Arial" w:cs="Arial"/>
        <w:b/>
        <w:bCs/>
        <w:i/>
        <w:sz w:val="22"/>
        <w:szCs w:val="22"/>
      </w:rPr>
      <w:t>Stricto Sens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C58C1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D43F4"/>
    <w:multiLevelType w:val="multilevel"/>
    <w:tmpl w:val="2E526D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191767"/>
    <w:multiLevelType w:val="hybridMultilevel"/>
    <w:tmpl w:val="BE9E6A8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1779B"/>
    <w:multiLevelType w:val="hybridMultilevel"/>
    <w:tmpl w:val="A8487B40"/>
    <w:lvl w:ilvl="0" w:tplc="E5DE2D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7F1E39"/>
    <w:multiLevelType w:val="hybridMultilevel"/>
    <w:tmpl w:val="1424FE3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FE329B"/>
    <w:multiLevelType w:val="hybridMultilevel"/>
    <w:tmpl w:val="5BEE2B7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5050D1"/>
    <w:multiLevelType w:val="hybridMultilevel"/>
    <w:tmpl w:val="620E269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C97569"/>
    <w:multiLevelType w:val="hybridMultilevel"/>
    <w:tmpl w:val="31807A40"/>
    <w:lvl w:ilvl="0" w:tplc="0416000F">
      <w:start w:val="1"/>
      <w:numFmt w:val="decimal"/>
      <w:lvlText w:val="%1."/>
      <w:lvlJc w:val="left"/>
      <w:pPr>
        <w:tabs>
          <w:tab w:val="num" w:pos="8220"/>
        </w:tabs>
        <w:ind w:left="82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8940"/>
        </w:tabs>
        <w:ind w:left="89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9660"/>
        </w:tabs>
        <w:ind w:left="96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10380"/>
        </w:tabs>
        <w:ind w:left="103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11100"/>
        </w:tabs>
        <w:ind w:left="111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11820"/>
        </w:tabs>
        <w:ind w:left="118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12540"/>
        </w:tabs>
        <w:ind w:left="125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13260"/>
        </w:tabs>
        <w:ind w:left="132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13980"/>
        </w:tabs>
        <w:ind w:left="13980" w:hanging="180"/>
      </w:pPr>
    </w:lvl>
  </w:abstractNum>
  <w:abstractNum w:abstractNumId="8" w15:restartNumberingAfterBreak="0">
    <w:nsid w:val="296833F7"/>
    <w:multiLevelType w:val="hybridMultilevel"/>
    <w:tmpl w:val="82C8B05A"/>
    <w:lvl w:ilvl="0" w:tplc="D10C4BB8">
      <w:start w:val="1"/>
      <w:numFmt w:val="upperRoman"/>
      <w:lvlText w:val="%1 -"/>
      <w:lvlJc w:val="right"/>
      <w:pPr>
        <w:ind w:left="720" w:hanging="360"/>
      </w:pPr>
      <w:rPr>
        <w:rFonts w:hint="default"/>
        <w:b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B06FA6"/>
    <w:multiLevelType w:val="hybridMultilevel"/>
    <w:tmpl w:val="01009A2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F11610"/>
    <w:multiLevelType w:val="multilevel"/>
    <w:tmpl w:val="3C0892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70" w:hanging="810"/>
      </w:pPr>
      <w:rPr>
        <w:rFonts w:cs="Arial" w:hint="default"/>
      </w:rPr>
    </w:lvl>
    <w:lvl w:ilvl="2">
      <w:start w:val="2"/>
      <w:numFmt w:val="decimal"/>
      <w:isLgl/>
      <w:lvlText w:val="%1.%2.%3"/>
      <w:lvlJc w:val="left"/>
      <w:pPr>
        <w:ind w:left="1170" w:hanging="81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810" w:hanging="81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Arial" w:hint="default"/>
      </w:rPr>
    </w:lvl>
  </w:abstractNum>
  <w:abstractNum w:abstractNumId="11" w15:restartNumberingAfterBreak="0">
    <w:nsid w:val="2B29774B"/>
    <w:multiLevelType w:val="hybridMultilevel"/>
    <w:tmpl w:val="11D6BA9E"/>
    <w:lvl w:ilvl="0" w:tplc="1E90BAA2">
      <w:start w:val="1"/>
      <w:numFmt w:val="lowerLetter"/>
      <w:lvlText w:val="%1)"/>
      <w:lvlJc w:val="left"/>
      <w:pPr>
        <w:ind w:left="1429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2C34105E"/>
    <w:multiLevelType w:val="hybridMultilevel"/>
    <w:tmpl w:val="19EA690E"/>
    <w:lvl w:ilvl="0" w:tplc="9BE29C66">
      <w:start w:val="1"/>
      <w:numFmt w:val="bullet"/>
      <w:pStyle w:val="BUL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2D0D0C0B"/>
    <w:multiLevelType w:val="multilevel"/>
    <w:tmpl w:val="7E3C62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4" w15:restartNumberingAfterBreak="0">
    <w:nsid w:val="2D61119B"/>
    <w:multiLevelType w:val="hybridMultilevel"/>
    <w:tmpl w:val="7F32447C"/>
    <w:lvl w:ilvl="0" w:tplc="DC02CE72">
      <w:start w:val="1"/>
      <w:numFmt w:val="decimal"/>
      <w:lvlText w:val="%1-"/>
      <w:lvlJc w:val="left"/>
      <w:pPr>
        <w:ind w:left="16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54" w:hanging="360"/>
      </w:pPr>
    </w:lvl>
    <w:lvl w:ilvl="2" w:tplc="0416001B" w:tentative="1">
      <w:start w:val="1"/>
      <w:numFmt w:val="lowerRoman"/>
      <w:lvlText w:val="%3."/>
      <w:lvlJc w:val="right"/>
      <w:pPr>
        <w:ind w:left="3074" w:hanging="180"/>
      </w:pPr>
    </w:lvl>
    <w:lvl w:ilvl="3" w:tplc="0416000F" w:tentative="1">
      <w:start w:val="1"/>
      <w:numFmt w:val="decimal"/>
      <w:lvlText w:val="%4."/>
      <w:lvlJc w:val="left"/>
      <w:pPr>
        <w:ind w:left="3794" w:hanging="360"/>
      </w:pPr>
    </w:lvl>
    <w:lvl w:ilvl="4" w:tplc="04160019" w:tentative="1">
      <w:start w:val="1"/>
      <w:numFmt w:val="lowerLetter"/>
      <w:lvlText w:val="%5."/>
      <w:lvlJc w:val="left"/>
      <w:pPr>
        <w:ind w:left="4514" w:hanging="360"/>
      </w:pPr>
    </w:lvl>
    <w:lvl w:ilvl="5" w:tplc="0416001B" w:tentative="1">
      <w:start w:val="1"/>
      <w:numFmt w:val="lowerRoman"/>
      <w:lvlText w:val="%6."/>
      <w:lvlJc w:val="right"/>
      <w:pPr>
        <w:ind w:left="5234" w:hanging="180"/>
      </w:pPr>
    </w:lvl>
    <w:lvl w:ilvl="6" w:tplc="0416000F" w:tentative="1">
      <w:start w:val="1"/>
      <w:numFmt w:val="decimal"/>
      <w:lvlText w:val="%7."/>
      <w:lvlJc w:val="left"/>
      <w:pPr>
        <w:ind w:left="5954" w:hanging="360"/>
      </w:pPr>
    </w:lvl>
    <w:lvl w:ilvl="7" w:tplc="04160019" w:tentative="1">
      <w:start w:val="1"/>
      <w:numFmt w:val="lowerLetter"/>
      <w:lvlText w:val="%8."/>
      <w:lvlJc w:val="left"/>
      <w:pPr>
        <w:ind w:left="6674" w:hanging="360"/>
      </w:pPr>
    </w:lvl>
    <w:lvl w:ilvl="8" w:tplc="0416001B" w:tentative="1">
      <w:start w:val="1"/>
      <w:numFmt w:val="lowerRoman"/>
      <w:lvlText w:val="%9."/>
      <w:lvlJc w:val="right"/>
      <w:pPr>
        <w:ind w:left="7394" w:hanging="180"/>
      </w:pPr>
    </w:lvl>
  </w:abstractNum>
  <w:abstractNum w:abstractNumId="15" w15:restartNumberingAfterBreak="0">
    <w:nsid w:val="335B742D"/>
    <w:multiLevelType w:val="hybridMultilevel"/>
    <w:tmpl w:val="516890D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9984B37"/>
    <w:multiLevelType w:val="hybridMultilevel"/>
    <w:tmpl w:val="AC4EE27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550B0E"/>
    <w:multiLevelType w:val="hybridMultilevel"/>
    <w:tmpl w:val="E01AC9CE"/>
    <w:lvl w:ilvl="0" w:tplc="5426CAF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3500C"/>
    <w:multiLevelType w:val="hybridMultilevel"/>
    <w:tmpl w:val="66F640AA"/>
    <w:lvl w:ilvl="0" w:tplc="905455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3E664F"/>
    <w:multiLevelType w:val="hybridMultilevel"/>
    <w:tmpl w:val="EFE83792"/>
    <w:lvl w:ilvl="0" w:tplc="E8163DD8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4A52218"/>
    <w:multiLevelType w:val="multilevel"/>
    <w:tmpl w:val="44501340"/>
    <w:lvl w:ilvl="0">
      <w:start w:val="1"/>
      <w:numFmt w:val="decimal"/>
      <w:lvlText w:val="%1"/>
      <w:lvlJc w:val="left"/>
      <w:pPr>
        <w:ind w:left="380" w:hanging="38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80" w:hanging="38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1" w15:restartNumberingAfterBreak="0">
    <w:nsid w:val="4A124FA7"/>
    <w:multiLevelType w:val="hybridMultilevel"/>
    <w:tmpl w:val="FC62DD48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DA61B8F"/>
    <w:multiLevelType w:val="hybridMultilevel"/>
    <w:tmpl w:val="E6E21F0E"/>
    <w:lvl w:ilvl="0" w:tplc="04160001">
      <w:start w:val="1"/>
      <w:numFmt w:val="bullet"/>
      <w:lvlText w:val=""/>
      <w:lvlJc w:val="left"/>
      <w:pPr>
        <w:ind w:left="234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F31C59"/>
    <w:multiLevelType w:val="hybridMultilevel"/>
    <w:tmpl w:val="6F547854"/>
    <w:lvl w:ilvl="0" w:tplc="373431CA">
      <w:start w:val="2"/>
      <w:numFmt w:val="lowerLetter"/>
      <w:lvlText w:val="%1)"/>
      <w:lvlJc w:val="left"/>
      <w:pPr>
        <w:ind w:left="16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935955"/>
    <w:multiLevelType w:val="hybridMultilevel"/>
    <w:tmpl w:val="67D49EDC"/>
    <w:lvl w:ilvl="0" w:tplc="B83C50B4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540A4D4A"/>
    <w:multiLevelType w:val="hybridMultilevel"/>
    <w:tmpl w:val="372630D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495A6D"/>
    <w:multiLevelType w:val="hybridMultilevel"/>
    <w:tmpl w:val="3244C530"/>
    <w:lvl w:ilvl="0" w:tplc="3C6456AA">
      <w:start w:val="2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7" w15:restartNumberingAfterBreak="0">
    <w:nsid w:val="5D5B3D44"/>
    <w:multiLevelType w:val="hybridMultilevel"/>
    <w:tmpl w:val="BA06FC06"/>
    <w:lvl w:ilvl="0" w:tplc="EC66C87C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5E343609"/>
    <w:multiLevelType w:val="multilevel"/>
    <w:tmpl w:val="DA162F66"/>
    <w:lvl w:ilvl="0">
      <w:start w:val="4"/>
      <w:numFmt w:val="decimal"/>
      <w:lvlText w:val="%1"/>
      <w:lvlJc w:val="left"/>
      <w:pPr>
        <w:ind w:left="660" w:hanging="660"/>
      </w:pPr>
      <w:rPr>
        <w:rFonts w:ascii="Calibri" w:hAnsi="Calibri" w:cs="Arial" w:hint="default"/>
      </w:rPr>
    </w:lvl>
    <w:lvl w:ilvl="1">
      <w:start w:val="2"/>
      <w:numFmt w:val="decimal"/>
      <w:lvlText w:val="%1.%2"/>
      <w:lvlJc w:val="left"/>
      <w:pPr>
        <w:ind w:left="780" w:hanging="660"/>
      </w:pPr>
      <w:rPr>
        <w:rFonts w:ascii="Calibri" w:hAnsi="Calibri" w:cs="Arial" w:hint="default"/>
      </w:rPr>
    </w:lvl>
    <w:lvl w:ilvl="2">
      <w:start w:val="2"/>
      <w:numFmt w:val="decimal"/>
      <w:lvlText w:val="%1.%2.%3"/>
      <w:lvlJc w:val="left"/>
      <w:pPr>
        <w:ind w:left="960" w:hanging="720"/>
      </w:pPr>
      <w:rPr>
        <w:rFonts w:ascii="Calibri" w:hAnsi="Calibri" w:cs="Arial" w:hint="default"/>
      </w:rPr>
    </w:lvl>
    <w:lvl w:ilvl="3">
      <w:start w:val="4"/>
      <w:numFmt w:val="decimal"/>
      <w:lvlText w:val="%1.%2.%3.%4"/>
      <w:lvlJc w:val="left"/>
      <w:pPr>
        <w:ind w:left="1080" w:hanging="720"/>
      </w:pPr>
      <w:rPr>
        <w:rFonts w:ascii="Calibri" w:hAnsi="Calibri" w:cs="Arial"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ascii="Calibri" w:hAnsi="Calibri" w:cs="Arial"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ascii="Calibri" w:hAnsi="Calibri" w:cs="Arial" w:hint="default"/>
      </w:rPr>
    </w:lvl>
  </w:abstractNum>
  <w:abstractNum w:abstractNumId="29" w15:restartNumberingAfterBreak="0">
    <w:nsid w:val="5E7E52D2"/>
    <w:multiLevelType w:val="multilevel"/>
    <w:tmpl w:val="08089806"/>
    <w:lvl w:ilvl="0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13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012" w:hanging="1800"/>
      </w:pPr>
      <w:rPr>
        <w:rFonts w:hint="default"/>
      </w:rPr>
    </w:lvl>
  </w:abstractNum>
  <w:abstractNum w:abstractNumId="30" w15:restartNumberingAfterBreak="0">
    <w:nsid w:val="607B1A85"/>
    <w:multiLevelType w:val="multilevel"/>
    <w:tmpl w:val="25768478"/>
    <w:lvl w:ilvl="0">
      <w:start w:val="5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5D268E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779D2534"/>
    <w:multiLevelType w:val="hybridMultilevel"/>
    <w:tmpl w:val="3230CBAE"/>
    <w:lvl w:ilvl="0" w:tplc="4C84F2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8B0082"/>
    <w:multiLevelType w:val="hybridMultilevel"/>
    <w:tmpl w:val="2AAC82B2"/>
    <w:lvl w:ilvl="0" w:tplc="0416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4" w15:restartNumberingAfterBreak="0">
    <w:nsid w:val="7B58307F"/>
    <w:multiLevelType w:val="hybridMultilevel"/>
    <w:tmpl w:val="72E8A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9"/>
  </w:num>
  <w:num w:numId="3">
    <w:abstractNumId w:val="7"/>
  </w:num>
  <w:num w:numId="4">
    <w:abstractNumId w:val="15"/>
  </w:num>
  <w:num w:numId="5">
    <w:abstractNumId w:val="3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7"/>
  </w:num>
  <w:num w:numId="8">
    <w:abstractNumId w:val="21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8"/>
  </w:num>
  <w:num w:numId="11">
    <w:abstractNumId w:val="25"/>
  </w:num>
  <w:num w:numId="12">
    <w:abstractNumId w:val="14"/>
  </w:num>
  <w:num w:numId="13">
    <w:abstractNumId w:val="24"/>
  </w:num>
  <w:num w:numId="14">
    <w:abstractNumId w:val="27"/>
  </w:num>
  <w:num w:numId="15">
    <w:abstractNumId w:val="19"/>
  </w:num>
  <w:num w:numId="16">
    <w:abstractNumId w:val="23"/>
  </w:num>
  <w:num w:numId="17">
    <w:abstractNumId w:val="6"/>
  </w:num>
  <w:num w:numId="18">
    <w:abstractNumId w:val="4"/>
  </w:num>
  <w:num w:numId="19">
    <w:abstractNumId w:val="33"/>
  </w:num>
  <w:num w:numId="20">
    <w:abstractNumId w:val="5"/>
  </w:num>
  <w:num w:numId="21">
    <w:abstractNumId w:val="34"/>
  </w:num>
  <w:num w:numId="22">
    <w:abstractNumId w:val="10"/>
  </w:num>
  <w:num w:numId="23">
    <w:abstractNumId w:val="32"/>
  </w:num>
  <w:num w:numId="24">
    <w:abstractNumId w:val="0"/>
  </w:num>
  <w:num w:numId="25">
    <w:abstractNumId w:val="20"/>
  </w:num>
  <w:num w:numId="26">
    <w:abstractNumId w:val="30"/>
  </w:num>
  <w:num w:numId="27">
    <w:abstractNumId w:val="28"/>
  </w:num>
  <w:num w:numId="28">
    <w:abstractNumId w:val="1"/>
  </w:num>
  <w:num w:numId="29">
    <w:abstractNumId w:val="12"/>
  </w:num>
  <w:num w:numId="30">
    <w:abstractNumId w:val="13"/>
  </w:num>
  <w:num w:numId="31">
    <w:abstractNumId w:val="16"/>
  </w:num>
  <w:num w:numId="32">
    <w:abstractNumId w:val="22"/>
  </w:num>
  <w:num w:numId="33">
    <w:abstractNumId w:val="29"/>
  </w:num>
  <w:num w:numId="34">
    <w:abstractNumId w:val="8"/>
  </w:num>
  <w:num w:numId="35">
    <w:abstractNumId w:val="26"/>
  </w:num>
  <w:num w:numId="36">
    <w:abstractNumId w:val="11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0go0uOueXFlUVd24kQg8W8ww6Z91MRUiABhSe4BvR9Y8i2mHjrEKlECJIJ8B0hgcxb3L24EWx7VwS4R/XESbvw==" w:salt="SHW4R3kfbTA2v8hy4osgjA=="/>
  <w:defaultTabStop w:val="708"/>
  <w:hyphenationZone w:val="425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De0MDAzsDQ1MTRT0lEKTi0uzszPAykwrwUANPcZ9CwAAAA="/>
  </w:docVars>
  <w:rsids>
    <w:rsidRoot w:val="005B1C55"/>
    <w:rsid w:val="0000273C"/>
    <w:rsid w:val="0000317D"/>
    <w:rsid w:val="0000376C"/>
    <w:rsid w:val="00004B09"/>
    <w:rsid w:val="0001030E"/>
    <w:rsid w:val="00010730"/>
    <w:rsid w:val="00011A3E"/>
    <w:rsid w:val="000129A0"/>
    <w:rsid w:val="0001658D"/>
    <w:rsid w:val="0001724E"/>
    <w:rsid w:val="000177E2"/>
    <w:rsid w:val="00021101"/>
    <w:rsid w:val="00024B1A"/>
    <w:rsid w:val="00025F24"/>
    <w:rsid w:val="00026892"/>
    <w:rsid w:val="00034303"/>
    <w:rsid w:val="00034831"/>
    <w:rsid w:val="00036328"/>
    <w:rsid w:val="00040F08"/>
    <w:rsid w:val="00041437"/>
    <w:rsid w:val="00043A13"/>
    <w:rsid w:val="00045028"/>
    <w:rsid w:val="00045F35"/>
    <w:rsid w:val="0005095A"/>
    <w:rsid w:val="00050D7B"/>
    <w:rsid w:val="0005639B"/>
    <w:rsid w:val="00056F49"/>
    <w:rsid w:val="000571CA"/>
    <w:rsid w:val="0005750B"/>
    <w:rsid w:val="00057FB0"/>
    <w:rsid w:val="00061362"/>
    <w:rsid w:val="00061A4A"/>
    <w:rsid w:val="000623CA"/>
    <w:rsid w:val="00066D65"/>
    <w:rsid w:val="00071A5A"/>
    <w:rsid w:val="00071D2E"/>
    <w:rsid w:val="000736C5"/>
    <w:rsid w:val="00077913"/>
    <w:rsid w:val="0008116E"/>
    <w:rsid w:val="00083C60"/>
    <w:rsid w:val="000851C1"/>
    <w:rsid w:val="000935E7"/>
    <w:rsid w:val="000A0EE3"/>
    <w:rsid w:val="000A1E19"/>
    <w:rsid w:val="000A2AD3"/>
    <w:rsid w:val="000A7243"/>
    <w:rsid w:val="000B0678"/>
    <w:rsid w:val="000B2716"/>
    <w:rsid w:val="000B2E56"/>
    <w:rsid w:val="000C1526"/>
    <w:rsid w:val="000C24A3"/>
    <w:rsid w:val="000C26DE"/>
    <w:rsid w:val="000C4AAC"/>
    <w:rsid w:val="000C4C21"/>
    <w:rsid w:val="000C53E5"/>
    <w:rsid w:val="000C690A"/>
    <w:rsid w:val="000C7C0E"/>
    <w:rsid w:val="000D198E"/>
    <w:rsid w:val="000D2CB8"/>
    <w:rsid w:val="000D3C55"/>
    <w:rsid w:val="000D3FA5"/>
    <w:rsid w:val="000D5046"/>
    <w:rsid w:val="000E0A9B"/>
    <w:rsid w:val="000F0310"/>
    <w:rsid w:val="000F0586"/>
    <w:rsid w:val="000F0B75"/>
    <w:rsid w:val="000F0E72"/>
    <w:rsid w:val="000F0E78"/>
    <w:rsid w:val="000F1241"/>
    <w:rsid w:val="000F1BA1"/>
    <w:rsid w:val="000F1D8D"/>
    <w:rsid w:val="000F285F"/>
    <w:rsid w:val="000F29A2"/>
    <w:rsid w:val="000F2B2C"/>
    <w:rsid w:val="000F4467"/>
    <w:rsid w:val="000F6246"/>
    <w:rsid w:val="000F69A7"/>
    <w:rsid w:val="000F6B3E"/>
    <w:rsid w:val="000F72C6"/>
    <w:rsid w:val="00101364"/>
    <w:rsid w:val="001032F2"/>
    <w:rsid w:val="00105074"/>
    <w:rsid w:val="00105DF7"/>
    <w:rsid w:val="00105FB9"/>
    <w:rsid w:val="00106E73"/>
    <w:rsid w:val="00114090"/>
    <w:rsid w:val="0011431A"/>
    <w:rsid w:val="001145EE"/>
    <w:rsid w:val="00114759"/>
    <w:rsid w:val="00115A18"/>
    <w:rsid w:val="00116866"/>
    <w:rsid w:val="0012024B"/>
    <w:rsid w:val="00120F54"/>
    <w:rsid w:val="00121028"/>
    <w:rsid w:val="00122059"/>
    <w:rsid w:val="00126048"/>
    <w:rsid w:val="00132129"/>
    <w:rsid w:val="0013535C"/>
    <w:rsid w:val="00141850"/>
    <w:rsid w:val="0014227A"/>
    <w:rsid w:val="00143EFD"/>
    <w:rsid w:val="001440F1"/>
    <w:rsid w:val="001444DC"/>
    <w:rsid w:val="00145B62"/>
    <w:rsid w:val="001515BF"/>
    <w:rsid w:val="00153409"/>
    <w:rsid w:val="001644D5"/>
    <w:rsid w:val="001766F5"/>
    <w:rsid w:val="00177C95"/>
    <w:rsid w:val="00180239"/>
    <w:rsid w:val="00182931"/>
    <w:rsid w:val="00183753"/>
    <w:rsid w:val="00183812"/>
    <w:rsid w:val="001846E1"/>
    <w:rsid w:val="00191B52"/>
    <w:rsid w:val="00191F80"/>
    <w:rsid w:val="0019242F"/>
    <w:rsid w:val="001943CE"/>
    <w:rsid w:val="00195690"/>
    <w:rsid w:val="001A17DA"/>
    <w:rsid w:val="001A2147"/>
    <w:rsid w:val="001A2798"/>
    <w:rsid w:val="001A3A65"/>
    <w:rsid w:val="001A4305"/>
    <w:rsid w:val="001B46FA"/>
    <w:rsid w:val="001B5713"/>
    <w:rsid w:val="001B5FD1"/>
    <w:rsid w:val="001B63D0"/>
    <w:rsid w:val="001C2A2F"/>
    <w:rsid w:val="001C37DE"/>
    <w:rsid w:val="001C64B4"/>
    <w:rsid w:val="001C730B"/>
    <w:rsid w:val="001D0D3E"/>
    <w:rsid w:val="001D14B5"/>
    <w:rsid w:val="001D16F6"/>
    <w:rsid w:val="001D36E1"/>
    <w:rsid w:val="001D3A2A"/>
    <w:rsid w:val="001D5091"/>
    <w:rsid w:val="001D54BF"/>
    <w:rsid w:val="001D787A"/>
    <w:rsid w:val="001E0176"/>
    <w:rsid w:val="001E1F5D"/>
    <w:rsid w:val="001E2348"/>
    <w:rsid w:val="001E3170"/>
    <w:rsid w:val="001F0C49"/>
    <w:rsid w:val="001F0E4D"/>
    <w:rsid w:val="001F1888"/>
    <w:rsid w:val="001F3410"/>
    <w:rsid w:val="001F3509"/>
    <w:rsid w:val="001F3595"/>
    <w:rsid w:val="00200391"/>
    <w:rsid w:val="0020161D"/>
    <w:rsid w:val="00203226"/>
    <w:rsid w:val="00203836"/>
    <w:rsid w:val="00206707"/>
    <w:rsid w:val="00207E8C"/>
    <w:rsid w:val="00210789"/>
    <w:rsid w:val="00210ED6"/>
    <w:rsid w:val="002127FE"/>
    <w:rsid w:val="00213332"/>
    <w:rsid w:val="00214AA1"/>
    <w:rsid w:val="00217BC0"/>
    <w:rsid w:val="0022098C"/>
    <w:rsid w:val="00221112"/>
    <w:rsid w:val="00223B0F"/>
    <w:rsid w:val="00224949"/>
    <w:rsid w:val="00226838"/>
    <w:rsid w:val="00227B2F"/>
    <w:rsid w:val="00232386"/>
    <w:rsid w:val="0023278A"/>
    <w:rsid w:val="00232AF2"/>
    <w:rsid w:val="002351F4"/>
    <w:rsid w:val="0023562B"/>
    <w:rsid w:val="00242CB0"/>
    <w:rsid w:val="00243106"/>
    <w:rsid w:val="00245760"/>
    <w:rsid w:val="00245BDA"/>
    <w:rsid w:val="002461D5"/>
    <w:rsid w:val="00246B0D"/>
    <w:rsid w:val="0025222F"/>
    <w:rsid w:val="00252E19"/>
    <w:rsid w:val="00260349"/>
    <w:rsid w:val="00261784"/>
    <w:rsid w:val="00262D1B"/>
    <w:rsid w:val="00262E77"/>
    <w:rsid w:val="00264BB6"/>
    <w:rsid w:val="00265BF5"/>
    <w:rsid w:val="0026676A"/>
    <w:rsid w:val="00267B6A"/>
    <w:rsid w:val="002700C8"/>
    <w:rsid w:val="002731AF"/>
    <w:rsid w:val="00275016"/>
    <w:rsid w:val="002801FA"/>
    <w:rsid w:val="002824DD"/>
    <w:rsid w:val="00286DF1"/>
    <w:rsid w:val="002915AB"/>
    <w:rsid w:val="00293580"/>
    <w:rsid w:val="002941CB"/>
    <w:rsid w:val="002A0250"/>
    <w:rsid w:val="002A0890"/>
    <w:rsid w:val="002A119F"/>
    <w:rsid w:val="002A27DF"/>
    <w:rsid w:val="002A294D"/>
    <w:rsid w:val="002A302C"/>
    <w:rsid w:val="002A3B48"/>
    <w:rsid w:val="002A3CE7"/>
    <w:rsid w:val="002A5509"/>
    <w:rsid w:val="002A6358"/>
    <w:rsid w:val="002B054B"/>
    <w:rsid w:val="002B1C8F"/>
    <w:rsid w:val="002B37E6"/>
    <w:rsid w:val="002C162B"/>
    <w:rsid w:val="002C591A"/>
    <w:rsid w:val="002C64BC"/>
    <w:rsid w:val="002D5111"/>
    <w:rsid w:val="002D5147"/>
    <w:rsid w:val="002D70C9"/>
    <w:rsid w:val="002E0C89"/>
    <w:rsid w:val="002E1293"/>
    <w:rsid w:val="002E2A02"/>
    <w:rsid w:val="002E3AC5"/>
    <w:rsid w:val="002F1642"/>
    <w:rsid w:val="002F710D"/>
    <w:rsid w:val="00302394"/>
    <w:rsid w:val="003034A1"/>
    <w:rsid w:val="00304B36"/>
    <w:rsid w:val="003064A5"/>
    <w:rsid w:val="00306F54"/>
    <w:rsid w:val="0031027D"/>
    <w:rsid w:val="0031038D"/>
    <w:rsid w:val="00311F16"/>
    <w:rsid w:val="00313848"/>
    <w:rsid w:val="003147DD"/>
    <w:rsid w:val="00316FEE"/>
    <w:rsid w:val="003213A8"/>
    <w:rsid w:val="0032253F"/>
    <w:rsid w:val="00323472"/>
    <w:rsid w:val="0032656F"/>
    <w:rsid w:val="00330CAB"/>
    <w:rsid w:val="003322DE"/>
    <w:rsid w:val="00332822"/>
    <w:rsid w:val="0033309E"/>
    <w:rsid w:val="0033442A"/>
    <w:rsid w:val="00334F40"/>
    <w:rsid w:val="00335246"/>
    <w:rsid w:val="0033536A"/>
    <w:rsid w:val="003368FF"/>
    <w:rsid w:val="00342C3A"/>
    <w:rsid w:val="003442C0"/>
    <w:rsid w:val="00344DC4"/>
    <w:rsid w:val="00346974"/>
    <w:rsid w:val="0035006D"/>
    <w:rsid w:val="00356C95"/>
    <w:rsid w:val="003625FD"/>
    <w:rsid w:val="0036617A"/>
    <w:rsid w:val="00366341"/>
    <w:rsid w:val="003664B6"/>
    <w:rsid w:val="003704C7"/>
    <w:rsid w:val="00370D3D"/>
    <w:rsid w:val="003740FD"/>
    <w:rsid w:val="003748E3"/>
    <w:rsid w:val="0037581F"/>
    <w:rsid w:val="00377607"/>
    <w:rsid w:val="00381144"/>
    <w:rsid w:val="00381CF7"/>
    <w:rsid w:val="003822C3"/>
    <w:rsid w:val="00382D4D"/>
    <w:rsid w:val="00384CBC"/>
    <w:rsid w:val="0038521A"/>
    <w:rsid w:val="00386C87"/>
    <w:rsid w:val="003903AC"/>
    <w:rsid w:val="00390EF8"/>
    <w:rsid w:val="00391E0A"/>
    <w:rsid w:val="00392AA0"/>
    <w:rsid w:val="00393E02"/>
    <w:rsid w:val="00397E82"/>
    <w:rsid w:val="003A0C5B"/>
    <w:rsid w:val="003A1117"/>
    <w:rsid w:val="003A1846"/>
    <w:rsid w:val="003A69B4"/>
    <w:rsid w:val="003B0565"/>
    <w:rsid w:val="003B3575"/>
    <w:rsid w:val="003B3926"/>
    <w:rsid w:val="003B6054"/>
    <w:rsid w:val="003B6BDF"/>
    <w:rsid w:val="003B77CC"/>
    <w:rsid w:val="003C2329"/>
    <w:rsid w:val="003C50A1"/>
    <w:rsid w:val="003C5747"/>
    <w:rsid w:val="003C78CF"/>
    <w:rsid w:val="003D0942"/>
    <w:rsid w:val="003D145A"/>
    <w:rsid w:val="003D1B43"/>
    <w:rsid w:val="003D1C39"/>
    <w:rsid w:val="003D51FD"/>
    <w:rsid w:val="003E0A2B"/>
    <w:rsid w:val="003E0B39"/>
    <w:rsid w:val="003E33E9"/>
    <w:rsid w:val="003E42E1"/>
    <w:rsid w:val="003E463A"/>
    <w:rsid w:val="003E54CD"/>
    <w:rsid w:val="003E5846"/>
    <w:rsid w:val="003F08EA"/>
    <w:rsid w:val="003F0A98"/>
    <w:rsid w:val="003F111E"/>
    <w:rsid w:val="003F488E"/>
    <w:rsid w:val="003F69F4"/>
    <w:rsid w:val="003F6FB4"/>
    <w:rsid w:val="00400866"/>
    <w:rsid w:val="00402181"/>
    <w:rsid w:val="00405866"/>
    <w:rsid w:val="00405AA5"/>
    <w:rsid w:val="00407826"/>
    <w:rsid w:val="00410BFB"/>
    <w:rsid w:val="004117FA"/>
    <w:rsid w:val="004163E7"/>
    <w:rsid w:val="00417175"/>
    <w:rsid w:val="004206BE"/>
    <w:rsid w:val="004209FD"/>
    <w:rsid w:val="00423B3C"/>
    <w:rsid w:val="00423BB3"/>
    <w:rsid w:val="0042571A"/>
    <w:rsid w:val="00431D5D"/>
    <w:rsid w:val="0043270D"/>
    <w:rsid w:val="0043566A"/>
    <w:rsid w:val="00440DD4"/>
    <w:rsid w:val="00442E34"/>
    <w:rsid w:val="004430F9"/>
    <w:rsid w:val="00443F57"/>
    <w:rsid w:val="00446FCB"/>
    <w:rsid w:val="00454C21"/>
    <w:rsid w:val="00460A5B"/>
    <w:rsid w:val="00460D7E"/>
    <w:rsid w:val="00462967"/>
    <w:rsid w:val="00462B30"/>
    <w:rsid w:val="00462B7B"/>
    <w:rsid w:val="00463638"/>
    <w:rsid w:val="00463AEA"/>
    <w:rsid w:val="00464A4F"/>
    <w:rsid w:val="004664F1"/>
    <w:rsid w:val="00467838"/>
    <w:rsid w:val="00473EAC"/>
    <w:rsid w:val="00474184"/>
    <w:rsid w:val="00476300"/>
    <w:rsid w:val="00477428"/>
    <w:rsid w:val="004837AF"/>
    <w:rsid w:val="00483DFB"/>
    <w:rsid w:val="004862EB"/>
    <w:rsid w:val="00491452"/>
    <w:rsid w:val="00491586"/>
    <w:rsid w:val="004930BE"/>
    <w:rsid w:val="004A083A"/>
    <w:rsid w:val="004A0E06"/>
    <w:rsid w:val="004A787F"/>
    <w:rsid w:val="004A7BE9"/>
    <w:rsid w:val="004A7E60"/>
    <w:rsid w:val="004B22E5"/>
    <w:rsid w:val="004B5611"/>
    <w:rsid w:val="004B6E9D"/>
    <w:rsid w:val="004C5806"/>
    <w:rsid w:val="004C796D"/>
    <w:rsid w:val="004D23B0"/>
    <w:rsid w:val="004D395C"/>
    <w:rsid w:val="004D4E77"/>
    <w:rsid w:val="004D63AB"/>
    <w:rsid w:val="004E01E6"/>
    <w:rsid w:val="004E2A16"/>
    <w:rsid w:val="004E4706"/>
    <w:rsid w:val="004E67F7"/>
    <w:rsid w:val="004E79A0"/>
    <w:rsid w:val="004F0FF3"/>
    <w:rsid w:val="004F31DC"/>
    <w:rsid w:val="004F522D"/>
    <w:rsid w:val="004F541F"/>
    <w:rsid w:val="004F63A4"/>
    <w:rsid w:val="004F676F"/>
    <w:rsid w:val="004F7AC0"/>
    <w:rsid w:val="00500889"/>
    <w:rsid w:val="00504B4E"/>
    <w:rsid w:val="0050692D"/>
    <w:rsid w:val="00511AE5"/>
    <w:rsid w:val="00512532"/>
    <w:rsid w:val="00514020"/>
    <w:rsid w:val="005151CB"/>
    <w:rsid w:val="0051644D"/>
    <w:rsid w:val="0052008F"/>
    <w:rsid w:val="00523407"/>
    <w:rsid w:val="0052393E"/>
    <w:rsid w:val="0053425B"/>
    <w:rsid w:val="0053502A"/>
    <w:rsid w:val="005372A6"/>
    <w:rsid w:val="00545870"/>
    <w:rsid w:val="00545B3B"/>
    <w:rsid w:val="00550835"/>
    <w:rsid w:val="00550FBC"/>
    <w:rsid w:val="0055143B"/>
    <w:rsid w:val="00552BAA"/>
    <w:rsid w:val="00553E38"/>
    <w:rsid w:val="00556E33"/>
    <w:rsid w:val="00560826"/>
    <w:rsid w:val="005613B4"/>
    <w:rsid w:val="00561E11"/>
    <w:rsid w:val="00563D4C"/>
    <w:rsid w:val="00565D7B"/>
    <w:rsid w:val="00566643"/>
    <w:rsid w:val="00570B13"/>
    <w:rsid w:val="00570E91"/>
    <w:rsid w:val="005718B3"/>
    <w:rsid w:val="00572301"/>
    <w:rsid w:val="00572736"/>
    <w:rsid w:val="00574AAB"/>
    <w:rsid w:val="0058035D"/>
    <w:rsid w:val="00582121"/>
    <w:rsid w:val="00582C27"/>
    <w:rsid w:val="00582EFD"/>
    <w:rsid w:val="0058303D"/>
    <w:rsid w:val="0058366D"/>
    <w:rsid w:val="00583E6A"/>
    <w:rsid w:val="00586274"/>
    <w:rsid w:val="005872AE"/>
    <w:rsid w:val="00591360"/>
    <w:rsid w:val="00595669"/>
    <w:rsid w:val="00595C6C"/>
    <w:rsid w:val="0059661D"/>
    <w:rsid w:val="00596F84"/>
    <w:rsid w:val="00597AAD"/>
    <w:rsid w:val="005A1573"/>
    <w:rsid w:val="005A37F5"/>
    <w:rsid w:val="005A568B"/>
    <w:rsid w:val="005B0309"/>
    <w:rsid w:val="005B1C55"/>
    <w:rsid w:val="005B29B6"/>
    <w:rsid w:val="005B2FBA"/>
    <w:rsid w:val="005B36C7"/>
    <w:rsid w:val="005B6C71"/>
    <w:rsid w:val="005C15F3"/>
    <w:rsid w:val="005C3416"/>
    <w:rsid w:val="005C3BBD"/>
    <w:rsid w:val="005D1DF8"/>
    <w:rsid w:val="005D469B"/>
    <w:rsid w:val="005D7166"/>
    <w:rsid w:val="005E1333"/>
    <w:rsid w:val="005E447A"/>
    <w:rsid w:val="005E4632"/>
    <w:rsid w:val="005F4547"/>
    <w:rsid w:val="005F4ABA"/>
    <w:rsid w:val="005F5B61"/>
    <w:rsid w:val="0060282A"/>
    <w:rsid w:val="00603ADB"/>
    <w:rsid w:val="0060400A"/>
    <w:rsid w:val="00604382"/>
    <w:rsid w:val="00607F66"/>
    <w:rsid w:val="006102DA"/>
    <w:rsid w:val="00612F98"/>
    <w:rsid w:val="00614264"/>
    <w:rsid w:val="00617336"/>
    <w:rsid w:val="006221EC"/>
    <w:rsid w:val="00623026"/>
    <w:rsid w:val="00623D88"/>
    <w:rsid w:val="0062409A"/>
    <w:rsid w:val="00625F57"/>
    <w:rsid w:val="00626496"/>
    <w:rsid w:val="00627F42"/>
    <w:rsid w:val="00635316"/>
    <w:rsid w:val="006353DC"/>
    <w:rsid w:val="006363C4"/>
    <w:rsid w:val="00636A0D"/>
    <w:rsid w:val="00637114"/>
    <w:rsid w:val="00637903"/>
    <w:rsid w:val="00640BC3"/>
    <w:rsid w:val="00642C47"/>
    <w:rsid w:val="006437FA"/>
    <w:rsid w:val="00643BCC"/>
    <w:rsid w:val="00646903"/>
    <w:rsid w:val="00650200"/>
    <w:rsid w:val="00651376"/>
    <w:rsid w:val="00651AEF"/>
    <w:rsid w:val="00652132"/>
    <w:rsid w:val="00653082"/>
    <w:rsid w:val="00653E82"/>
    <w:rsid w:val="00653F1C"/>
    <w:rsid w:val="00654DB4"/>
    <w:rsid w:val="00657A92"/>
    <w:rsid w:val="00662CAA"/>
    <w:rsid w:val="00663EF3"/>
    <w:rsid w:val="00670A1A"/>
    <w:rsid w:val="006719B7"/>
    <w:rsid w:val="006770C3"/>
    <w:rsid w:val="00677811"/>
    <w:rsid w:val="00677C6A"/>
    <w:rsid w:val="006828FF"/>
    <w:rsid w:val="00682B4F"/>
    <w:rsid w:val="0069039E"/>
    <w:rsid w:val="00690B02"/>
    <w:rsid w:val="00691157"/>
    <w:rsid w:val="00691EE8"/>
    <w:rsid w:val="00693198"/>
    <w:rsid w:val="0069374B"/>
    <w:rsid w:val="00695D3A"/>
    <w:rsid w:val="00695F51"/>
    <w:rsid w:val="00696C53"/>
    <w:rsid w:val="006A25F1"/>
    <w:rsid w:val="006A2FE6"/>
    <w:rsid w:val="006A3A0B"/>
    <w:rsid w:val="006A4515"/>
    <w:rsid w:val="006A5796"/>
    <w:rsid w:val="006A590D"/>
    <w:rsid w:val="006A7F60"/>
    <w:rsid w:val="006B0A06"/>
    <w:rsid w:val="006B154B"/>
    <w:rsid w:val="006B1568"/>
    <w:rsid w:val="006B1682"/>
    <w:rsid w:val="006B3C07"/>
    <w:rsid w:val="006B5723"/>
    <w:rsid w:val="006B6DC3"/>
    <w:rsid w:val="006B7BAE"/>
    <w:rsid w:val="006C6348"/>
    <w:rsid w:val="006C6F51"/>
    <w:rsid w:val="006D14F0"/>
    <w:rsid w:val="006D2917"/>
    <w:rsid w:val="006D34E3"/>
    <w:rsid w:val="006E444F"/>
    <w:rsid w:val="006E5092"/>
    <w:rsid w:val="006F1311"/>
    <w:rsid w:val="006F43D9"/>
    <w:rsid w:val="006F5A88"/>
    <w:rsid w:val="0070415A"/>
    <w:rsid w:val="00706652"/>
    <w:rsid w:val="0071057F"/>
    <w:rsid w:val="00710662"/>
    <w:rsid w:val="00711BC3"/>
    <w:rsid w:val="00717E50"/>
    <w:rsid w:val="007200B3"/>
    <w:rsid w:val="007206AC"/>
    <w:rsid w:val="0072271F"/>
    <w:rsid w:val="0072348B"/>
    <w:rsid w:val="007251AC"/>
    <w:rsid w:val="007256E6"/>
    <w:rsid w:val="0072689D"/>
    <w:rsid w:val="00727A21"/>
    <w:rsid w:val="00733A7C"/>
    <w:rsid w:val="0073474E"/>
    <w:rsid w:val="007356C3"/>
    <w:rsid w:val="00736452"/>
    <w:rsid w:val="0073785C"/>
    <w:rsid w:val="00743280"/>
    <w:rsid w:val="00743306"/>
    <w:rsid w:val="00744617"/>
    <w:rsid w:val="007446CD"/>
    <w:rsid w:val="007455A8"/>
    <w:rsid w:val="00745D76"/>
    <w:rsid w:val="00751270"/>
    <w:rsid w:val="007512AC"/>
    <w:rsid w:val="00751ABA"/>
    <w:rsid w:val="0075238C"/>
    <w:rsid w:val="0075240D"/>
    <w:rsid w:val="007537E5"/>
    <w:rsid w:val="00756F04"/>
    <w:rsid w:val="00757610"/>
    <w:rsid w:val="00763583"/>
    <w:rsid w:val="00764AA5"/>
    <w:rsid w:val="00764B7B"/>
    <w:rsid w:val="00764C95"/>
    <w:rsid w:val="00764CD1"/>
    <w:rsid w:val="00767815"/>
    <w:rsid w:val="0077435F"/>
    <w:rsid w:val="0077718A"/>
    <w:rsid w:val="00777AD2"/>
    <w:rsid w:val="00781590"/>
    <w:rsid w:val="00781BC6"/>
    <w:rsid w:val="00781FE0"/>
    <w:rsid w:val="007829E8"/>
    <w:rsid w:val="00784CDD"/>
    <w:rsid w:val="00786105"/>
    <w:rsid w:val="00787604"/>
    <w:rsid w:val="00787E67"/>
    <w:rsid w:val="00792B16"/>
    <w:rsid w:val="00793C69"/>
    <w:rsid w:val="007967A7"/>
    <w:rsid w:val="007969D5"/>
    <w:rsid w:val="007A18A3"/>
    <w:rsid w:val="007A3CAE"/>
    <w:rsid w:val="007A4634"/>
    <w:rsid w:val="007A4A88"/>
    <w:rsid w:val="007A51B5"/>
    <w:rsid w:val="007A535B"/>
    <w:rsid w:val="007B17D6"/>
    <w:rsid w:val="007B4422"/>
    <w:rsid w:val="007B453E"/>
    <w:rsid w:val="007B7884"/>
    <w:rsid w:val="007C5357"/>
    <w:rsid w:val="007D1979"/>
    <w:rsid w:val="007D315B"/>
    <w:rsid w:val="007D477B"/>
    <w:rsid w:val="007D4888"/>
    <w:rsid w:val="007D593D"/>
    <w:rsid w:val="007D6B21"/>
    <w:rsid w:val="007D74E6"/>
    <w:rsid w:val="007E18C6"/>
    <w:rsid w:val="007E37A4"/>
    <w:rsid w:val="007E6D40"/>
    <w:rsid w:val="007E7AB8"/>
    <w:rsid w:val="007E7D2A"/>
    <w:rsid w:val="007F3540"/>
    <w:rsid w:val="007F3D91"/>
    <w:rsid w:val="007F3E79"/>
    <w:rsid w:val="007F4EED"/>
    <w:rsid w:val="007F718C"/>
    <w:rsid w:val="007F7BE4"/>
    <w:rsid w:val="00800AC0"/>
    <w:rsid w:val="00801FE7"/>
    <w:rsid w:val="00807485"/>
    <w:rsid w:val="0081262F"/>
    <w:rsid w:val="00814C72"/>
    <w:rsid w:val="008152B8"/>
    <w:rsid w:val="0081775D"/>
    <w:rsid w:val="00822EC6"/>
    <w:rsid w:val="008235A7"/>
    <w:rsid w:val="00823627"/>
    <w:rsid w:val="00826417"/>
    <w:rsid w:val="00826D47"/>
    <w:rsid w:val="00830D40"/>
    <w:rsid w:val="0083369C"/>
    <w:rsid w:val="00834384"/>
    <w:rsid w:val="00840D71"/>
    <w:rsid w:val="00841DE2"/>
    <w:rsid w:val="00842726"/>
    <w:rsid w:val="00843DDD"/>
    <w:rsid w:val="00846760"/>
    <w:rsid w:val="008513A3"/>
    <w:rsid w:val="00853F64"/>
    <w:rsid w:val="0085413F"/>
    <w:rsid w:val="008553EC"/>
    <w:rsid w:val="00857B06"/>
    <w:rsid w:val="00861605"/>
    <w:rsid w:val="00862B8B"/>
    <w:rsid w:val="008650E8"/>
    <w:rsid w:val="00865D2C"/>
    <w:rsid w:val="0086751D"/>
    <w:rsid w:val="008705FB"/>
    <w:rsid w:val="00871753"/>
    <w:rsid w:val="00873E93"/>
    <w:rsid w:val="008747AA"/>
    <w:rsid w:val="008751B5"/>
    <w:rsid w:val="0087573E"/>
    <w:rsid w:val="008775BC"/>
    <w:rsid w:val="00881113"/>
    <w:rsid w:val="008814AB"/>
    <w:rsid w:val="00881ADA"/>
    <w:rsid w:val="00881E94"/>
    <w:rsid w:val="008925EB"/>
    <w:rsid w:val="00893575"/>
    <w:rsid w:val="008937EF"/>
    <w:rsid w:val="00897005"/>
    <w:rsid w:val="00897F15"/>
    <w:rsid w:val="008A0048"/>
    <w:rsid w:val="008A30F5"/>
    <w:rsid w:val="008A3C38"/>
    <w:rsid w:val="008A6EC3"/>
    <w:rsid w:val="008A6ED7"/>
    <w:rsid w:val="008A732C"/>
    <w:rsid w:val="008B7BF1"/>
    <w:rsid w:val="008C1265"/>
    <w:rsid w:val="008C209F"/>
    <w:rsid w:val="008C32B0"/>
    <w:rsid w:val="008C5EB9"/>
    <w:rsid w:val="008D1C41"/>
    <w:rsid w:val="008D2B74"/>
    <w:rsid w:val="008D3C5B"/>
    <w:rsid w:val="008D44C9"/>
    <w:rsid w:val="008D4972"/>
    <w:rsid w:val="008E589F"/>
    <w:rsid w:val="008E6E71"/>
    <w:rsid w:val="008E7A8B"/>
    <w:rsid w:val="008F1E0D"/>
    <w:rsid w:val="008F4EF7"/>
    <w:rsid w:val="008F5801"/>
    <w:rsid w:val="008F5840"/>
    <w:rsid w:val="008F5DEA"/>
    <w:rsid w:val="00901910"/>
    <w:rsid w:val="00901ED4"/>
    <w:rsid w:val="009111CD"/>
    <w:rsid w:val="0091224A"/>
    <w:rsid w:val="0091498D"/>
    <w:rsid w:val="00916EB4"/>
    <w:rsid w:val="00920B6B"/>
    <w:rsid w:val="00921A7B"/>
    <w:rsid w:val="00922BA3"/>
    <w:rsid w:val="00922EC0"/>
    <w:rsid w:val="00925FE3"/>
    <w:rsid w:val="00926449"/>
    <w:rsid w:val="009265DA"/>
    <w:rsid w:val="00926D55"/>
    <w:rsid w:val="009271B9"/>
    <w:rsid w:val="00930E9F"/>
    <w:rsid w:val="00930FA0"/>
    <w:rsid w:val="00932649"/>
    <w:rsid w:val="009328C8"/>
    <w:rsid w:val="009329B3"/>
    <w:rsid w:val="009336A2"/>
    <w:rsid w:val="00940DC3"/>
    <w:rsid w:val="00941638"/>
    <w:rsid w:val="009433A4"/>
    <w:rsid w:val="00946955"/>
    <w:rsid w:val="009510BC"/>
    <w:rsid w:val="0095135E"/>
    <w:rsid w:val="00952D66"/>
    <w:rsid w:val="00953722"/>
    <w:rsid w:val="009540AB"/>
    <w:rsid w:val="00954405"/>
    <w:rsid w:val="00955AE1"/>
    <w:rsid w:val="009560CA"/>
    <w:rsid w:val="009562F2"/>
    <w:rsid w:val="0096108B"/>
    <w:rsid w:val="00962781"/>
    <w:rsid w:val="00963AF7"/>
    <w:rsid w:val="009649B4"/>
    <w:rsid w:val="0097086A"/>
    <w:rsid w:val="00975B8C"/>
    <w:rsid w:val="00977599"/>
    <w:rsid w:val="00980166"/>
    <w:rsid w:val="00981249"/>
    <w:rsid w:val="00981AAD"/>
    <w:rsid w:val="00985473"/>
    <w:rsid w:val="0098560D"/>
    <w:rsid w:val="009858F2"/>
    <w:rsid w:val="00987915"/>
    <w:rsid w:val="00987B71"/>
    <w:rsid w:val="009931A1"/>
    <w:rsid w:val="00995102"/>
    <w:rsid w:val="009955B0"/>
    <w:rsid w:val="009A0784"/>
    <w:rsid w:val="009A4FF1"/>
    <w:rsid w:val="009A7525"/>
    <w:rsid w:val="009B17A5"/>
    <w:rsid w:val="009B3E97"/>
    <w:rsid w:val="009B47C9"/>
    <w:rsid w:val="009B582D"/>
    <w:rsid w:val="009C387B"/>
    <w:rsid w:val="009C6F9D"/>
    <w:rsid w:val="009C7A50"/>
    <w:rsid w:val="009C7BFB"/>
    <w:rsid w:val="009D11A7"/>
    <w:rsid w:val="009D29FF"/>
    <w:rsid w:val="009D3D27"/>
    <w:rsid w:val="009D40C5"/>
    <w:rsid w:val="009D477E"/>
    <w:rsid w:val="009D7B45"/>
    <w:rsid w:val="009D7BDE"/>
    <w:rsid w:val="009E1D11"/>
    <w:rsid w:val="009E4903"/>
    <w:rsid w:val="009E75DE"/>
    <w:rsid w:val="009E7A29"/>
    <w:rsid w:val="009F02E8"/>
    <w:rsid w:val="009F316F"/>
    <w:rsid w:val="009F3E05"/>
    <w:rsid w:val="009F5A46"/>
    <w:rsid w:val="009F5FB3"/>
    <w:rsid w:val="00A01D36"/>
    <w:rsid w:val="00A070A9"/>
    <w:rsid w:val="00A07B3C"/>
    <w:rsid w:val="00A1241B"/>
    <w:rsid w:val="00A14AD2"/>
    <w:rsid w:val="00A158D4"/>
    <w:rsid w:val="00A20424"/>
    <w:rsid w:val="00A2064B"/>
    <w:rsid w:val="00A21DFA"/>
    <w:rsid w:val="00A22676"/>
    <w:rsid w:val="00A26C71"/>
    <w:rsid w:val="00A2797A"/>
    <w:rsid w:val="00A321F3"/>
    <w:rsid w:val="00A331E7"/>
    <w:rsid w:val="00A370F5"/>
    <w:rsid w:val="00A4194D"/>
    <w:rsid w:val="00A420C9"/>
    <w:rsid w:val="00A50CBC"/>
    <w:rsid w:val="00A51FB6"/>
    <w:rsid w:val="00A5238B"/>
    <w:rsid w:val="00A54441"/>
    <w:rsid w:val="00A54D1E"/>
    <w:rsid w:val="00A54E2A"/>
    <w:rsid w:val="00A5786A"/>
    <w:rsid w:val="00A60007"/>
    <w:rsid w:val="00A63AA6"/>
    <w:rsid w:val="00A64389"/>
    <w:rsid w:val="00A64B46"/>
    <w:rsid w:val="00A65EA1"/>
    <w:rsid w:val="00A70888"/>
    <w:rsid w:val="00A72129"/>
    <w:rsid w:val="00A7325A"/>
    <w:rsid w:val="00A820A5"/>
    <w:rsid w:val="00A84105"/>
    <w:rsid w:val="00A846BF"/>
    <w:rsid w:val="00A87E01"/>
    <w:rsid w:val="00A90D75"/>
    <w:rsid w:val="00A92296"/>
    <w:rsid w:val="00A93A94"/>
    <w:rsid w:val="00A941BB"/>
    <w:rsid w:val="00A94311"/>
    <w:rsid w:val="00A96B86"/>
    <w:rsid w:val="00AA08DD"/>
    <w:rsid w:val="00AA2930"/>
    <w:rsid w:val="00AA403D"/>
    <w:rsid w:val="00AB223E"/>
    <w:rsid w:val="00AB25F0"/>
    <w:rsid w:val="00AB3F7E"/>
    <w:rsid w:val="00AB4C49"/>
    <w:rsid w:val="00AC2AED"/>
    <w:rsid w:val="00AC372D"/>
    <w:rsid w:val="00AC5D51"/>
    <w:rsid w:val="00AD0E8A"/>
    <w:rsid w:val="00AD0FBA"/>
    <w:rsid w:val="00AD19B9"/>
    <w:rsid w:val="00AD31F1"/>
    <w:rsid w:val="00AD41F2"/>
    <w:rsid w:val="00AD4F61"/>
    <w:rsid w:val="00AD5F0A"/>
    <w:rsid w:val="00AD654C"/>
    <w:rsid w:val="00AD7527"/>
    <w:rsid w:val="00AE1A5B"/>
    <w:rsid w:val="00AE4840"/>
    <w:rsid w:val="00AE4B71"/>
    <w:rsid w:val="00AE4DF7"/>
    <w:rsid w:val="00AE6D5B"/>
    <w:rsid w:val="00AE7247"/>
    <w:rsid w:val="00AF0408"/>
    <w:rsid w:val="00AF0D55"/>
    <w:rsid w:val="00AF1C77"/>
    <w:rsid w:val="00AF25C7"/>
    <w:rsid w:val="00AF359C"/>
    <w:rsid w:val="00AF3611"/>
    <w:rsid w:val="00AF3FE7"/>
    <w:rsid w:val="00AF41C2"/>
    <w:rsid w:val="00AF4FA1"/>
    <w:rsid w:val="00AF513B"/>
    <w:rsid w:val="00AF5A73"/>
    <w:rsid w:val="00AF64C5"/>
    <w:rsid w:val="00AF7352"/>
    <w:rsid w:val="00AF78E3"/>
    <w:rsid w:val="00B00A0F"/>
    <w:rsid w:val="00B016A2"/>
    <w:rsid w:val="00B01E64"/>
    <w:rsid w:val="00B01FF2"/>
    <w:rsid w:val="00B02C79"/>
    <w:rsid w:val="00B038F4"/>
    <w:rsid w:val="00B10651"/>
    <w:rsid w:val="00B108E5"/>
    <w:rsid w:val="00B11DDA"/>
    <w:rsid w:val="00B12E10"/>
    <w:rsid w:val="00B16147"/>
    <w:rsid w:val="00B21EC4"/>
    <w:rsid w:val="00B23215"/>
    <w:rsid w:val="00B2639C"/>
    <w:rsid w:val="00B31441"/>
    <w:rsid w:val="00B33967"/>
    <w:rsid w:val="00B3721D"/>
    <w:rsid w:val="00B40555"/>
    <w:rsid w:val="00B429EF"/>
    <w:rsid w:val="00B43E68"/>
    <w:rsid w:val="00B44A15"/>
    <w:rsid w:val="00B47853"/>
    <w:rsid w:val="00B47AE5"/>
    <w:rsid w:val="00B50AFB"/>
    <w:rsid w:val="00B50DB6"/>
    <w:rsid w:val="00B541C9"/>
    <w:rsid w:val="00B54BF3"/>
    <w:rsid w:val="00B55A87"/>
    <w:rsid w:val="00B56475"/>
    <w:rsid w:val="00B56678"/>
    <w:rsid w:val="00B60D65"/>
    <w:rsid w:val="00B61331"/>
    <w:rsid w:val="00B63773"/>
    <w:rsid w:val="00B73017"/>
    <w:rsid w:val="00B7681A"/>
    <w:rsid w:val="00B77DCE"/>
    <w:rsid w:val="00B8156A"/>
    <w:rsid w:val="00B81C14"/>
    <w:rsid w:val="00B82476"/>
    <w:rsid w:val="00B8343B"/>
    <w:rsid w:val="00B83D3C"/>
    <w:rsid w:val="00B83F3E"/>
    <w:rsid w:val="00B8690B"/>
    <w:rsid w:val="00B90F37"/>
    <w:rsid w:val="00B91B4E"/>
    <w:rsid w:val="00B91C1B"/>
    <w:rsid w:val="00B92319"/>
    <w:rsid w:val="00BA2952"/>
    <w:rsid w:val="00BA3B98"/>
    <w:rsid w:val="00BB0805"/>
    <w:rsid w:val="00BB2F7B"/>
    <w:rsid w:val="00BB38A1"/>
    <w:rsid w:val="00BB4BF2"/>
    <w:rsid w:val="00BB6282"/>
    <w:rsid w:val="00BB64B2"/>
    <w:rsid w:val="00BB69AD"/>
    <w:rsid w:val="00BC1D42"/>
    <w:rsid w:val="00BC4C99"/>
    <w:rsid w:val="00BC77CA"/>
    <w:rsid w:val="00BD05B1"/>
    <w:rsid w:val="00BD0D19"/>
    <w:rsid w:val="00BD3BCD"/>
    <w:rsid w:val="00BD48DA"/>
    <w:rsid w:val="00BE295E"/>
    <w:rsid w:val="00BE2FED"/>
    <w:rsid w:val="00BE43DE"/>
    <w:rsid w:val="00BE7692"/>
    <w:rsid w:val="00BE7C34"/>
    <w:rsid w:val="00BF02A8"/>
    <w:rsid w:val="00BF093A"/>
    <w:rsid w:val="00BF294F"/>
    <w:rsid w:val="00BF4387"/>
    <w:rsid w:val="00BF5117"/>
    <w:rsid w:val="00BF5A13"/>
    <w:rsid w:val="00C03DEE"/>
    <w:rsid w:val="00C07B9E"/>
    <w:rsid w:val="00C10FAA"/>
    <w:rsid w:val="00C123B0"/>
    <w:rsid w:val="00C143CB"/>
    <w:rsid w:val="00C15BFF"/>
    <w:rsid w:val="00C16F50"/>
    <w:rsid w:val="00C172B0"/>
    <w:rsid w:val="00C2077E"/>
    <w:rsid w:val="00C207A5"/>
    <w:rsid w:val="00C2107A"/>
    <w:rsid w:val="00C2272F"/>
    <w:rsid w:val="00C23041"/>
    <w:rsid w:val="00C23A28"/>
    <w:rsid w:val="00C25D28"/>
    <w:rsid w:val="00C30433"/>
    <w:rsid w:val="00C32177"/>
    <w:rsid w:val="00C352BD"/>
    <w:rsid w:val="00C378C1"/>
    <w:rsid w:val="00C379E1"/>
    <w:rsid w:val="00C40C69"/>
    <w:rsid w:val="00C41BC8"/>
    <w:rsid w:val="00C43A52"/>
    <w:rsid w:val="00C43CC9"/>
    <w:rsid w:val="00C44BFB"/>
    <w:rsid w:val="00C4607A"/>
    <w:rsid w:val="00C5793E"/>
    <w:rsid w:val="00C57DFE"/>
    <w:rsid w:val="00C60782"/>
    <w:rsid w:val="00C61B01"/>
    <w:rsid w:val="00C62EC4"/>
    <w:rsid w:val="00C666A6"/>
    <w:rsid w:val="00C6696B"/>
    <w:rsid w:val="00C670CF"/>
    <w:rsid w:val="00C7015C"/>
    <w:rsid w:val="00C70703"/>
    <w:rsid w:val="00C708F5"/>
    <w:rsid w:val="00C715FF"/>
    <w:rsid w:val="00C743BE"/>
    <w:rsid w:val="00C759AB"/>
    <w:rsid w:val="00C82CD8"/>
    <w:rsid w:val="00C9284E"/>
    <w:rsid w:val="00C93FD3"/>
    <w:rsid w:val="00C94C40"/>
    <w:rsid w:val="00C9578D"/>
    <w:rsid w:val="00CA0EBE"/>
    <w:rsid w:val="00CA52FA"/>
    <w:rsid w:val="00CA5372"/>
    <w:rsid w:val="00CB0CC9"/>
    <w:rsid w:val="00CB5FFC"/>
    <w:rsid w:val="00CB6459"/>
    <w:rsid w:val="00CC1310"/>
    <w:rsid w:val="00CC4A06"/>
    <w:rsid w:val="00CC5D95"/>
    <w:rsid w:val="00CC7F1E"/>
    <w:rsid w:val="00CD108A"/>
    <w:rsid w:val="00CD149B"/>
    <w:rsid w:val="00CD4E1A"/>
    <w:rsid w:val="00CD76BE"/>
    <w:rsid w:val="00CE05B7"/>
    <w:rsid w:val="00CE344F"/>
    <w:rsid w:val="00CF22E7"/>
    <w:rsid w:val="00CF26B9"/>
    <w:rsid w:val="00CF3465"/>
    <w:rsid w:val="00CF3A18"/>
    <w:rsid w:val="00CF412E"/>
    <w:rsid w:val="00CF4E55"/>
    <w:rsid w:val="00CF5554"/>
    <w:rsid w:val="00D001AC"/>
    <w:rsid w:val="00D00C6B"/>
    <w:rsid w:val="00D020C5"/>
    <w:rsid w:val="00D04CB7"/>
    <w:rsid w:val="00D05735"/>
    <w:rsid w:val="00D05974"/>
    <w:rsid w:val="00D0603C"/>
    <w:rsid w:val="00D069A2"/>
    <w:rsid w:val="00D06B91"/>
    <w:rsid w:val="00D06C1A"/>
    <w:rsid w:val="00D07095"/>
    <w:rsid w:val="00D07956"/>
    <w:rsid w:val="00D1625C"/>
    <w:rsid w:val="00D20190"/>
    <w:rsid w:val="00D262DF"/>
    <w:rsid w:val="00D268FC"/>
    <w:rsid w:val="00D2716C"/>
    <w:rsid w:val="00D32B57"/>
    <w:rsid w:val="00D37926"/>
    <w:rsid w:val="00D46C54"/>
    <w:rsid w:val="00D4784A"/>
    <w:rsid w:val="00D5040D"/>
    <w:rsid w:val="00D50900"/>
    <w:rsid w:val="00D509EF"/>
    <w:rsid w:val="00D50A31"/>
    <w:rsid w:val="00D51DD8"/>
    <w:rsid w:val="00D52E3B"/>
    <w:rsid w:val="00D541D5"/>
    <w:rsid w:val="00D5477B"/>
    <w:rsid w:val="00D54CB0"/>
    <w:rsid w:val="00D55F74"/>
    <w:rsid w:val="00D56B77"/>
    <w:rsid w:val="00D56D42"/>
    <w:rsid w:val="00D56D9F"/>
    <w:rsid w:val="00D579F3"/>
    <w:rsid w:val="00D60AF5"/>
    <w:rsid w:val="00D62066"/>
    <w:rsid w:val="00D622E9"/>
    <w:rsid w:val="00D63FB8"/>
    <w:rsid w:val="00D654DE"/>
    <w:rsid w:val="00D665F6"/>
    <w:rsid w:val="00D74016"/>
    <w:rsid w:val="00D839B5"/>
    <w:rsid w:val="00D84667"/>
    <w:rsid w:val="00D86D79"/>
    <w:rsid w:val="00D91D60"/>
    <w:rsid w:val="00D93691"/>
    <w:rsid w:val="00DA0206"/>
    <w:rsid w:val="00DA2FF0"/>
    <w:rsid w:val="00DA343C"/>
    <w:rsid w:val="00DA3624"/>
    <w:rsid w:val="00DA3D2B"/>
    <w:rsid w:val="00DA5F90"/>
    <w:rsid w:val="00DA7D99"/>
    <w:rsid w:val="00DA7DFD"/>
    <w:rsid w:val="00DB060A"/>
    <w:rsid w:val="00DB1146"/>
    <w:rsid w:val="00DB2BA6"/>
    <w:rsid w:val="00DB36FF"/>
    <w:rsid w:val="00DB40E5"/>
    <w:rsid w:val="00DB46D7"/>
    <w:rsid w:val="00DB4EA6"/>
    <w:rsid w:val="00DC1EE7"/>
    <w:rsid w:val="00DC264E"/>
    <w:rsid w:val="00DC4536"/>
    <w:rsid w:val="00DC4DF8"/>
    <w:rsid w:val="00DC6891"/>
    <w:rsid w:val="00DD065C"/>
    <w:rsid w:val="00DD2F30"/>
    <w:rsid w:val="00DE0AB4"/>
    <w:rsid w:val="00DE2366"/>
    <w:rsid w:val="00DE2A86"/>
    <w:rsid w:val="00DE3D3D"/>
    <w:rsid w:val="00DE54A3"/>
    <w:rsid w:val="00DE7F5D"/>
    <w:rsid w:val="00DF1A6D"/>
    <w:rsid w:val="00DF3365"/>
    <w:rsid w:val="00DF4946"/>
    <w:rsid w:val="00DF5C63"/>
    <w:rsid w:val="00DF6761"/>
    <w:rsid w:val="00DF6E57"/>
    <w:rsid w:val="00E00E11"/>
    <w:rsid w:val="00E02640"/>
    <w:rsid w:val="00E05A64"/>
    <w:rsid w:val="00E06E72"/>
    <w:rsid w:val="00E07182"/>
    <w:rsid w:val="00E0761B"/>
    <w:rsid w:val="00E1297D"/>
    <w:rsid w:val="00E13903"/>
    <w:rsid w:val="00E17EB4"/>
    <w:rsid w:val="00E20454"/>
    <w:rsid w:val="00E2157A"/>
    <w:rsid w:val="00E255E6"/>
    <w:rsid w:val="00E26619"/>
    <w:rsid w:val="00E30A42"/>
    <w:rsid w:val="00E31611"/>
    <w:rsid w:val="00E36B58"/>
    <w:rsid w:val="00E42227"/>
    <w:rsid w:val="00E457A1"/>
    <w:rsid w:val="00E52750"/>
    <w:rsid w:val="00E54538"/>
    <w:rsid w:val="00E6074E"/>
    <w:rsid w:val="00E60943"/>
    <w:rsid w:val="00E62C19"/>
    <w:rsid w:val="00E62F30"/>
    <w:rsid w:val="00E63980"/>
    <w:rsid w:val="00E667EB"/>
    <w:rsid w:val="00E70048"/>
    <w:rsid w:val="00E70DD4"/>
    <w:rsid w:val="00E733DE"/>
    <w:rsid w:val="00E75F49"/>
    <w:rsid w:val="00E80FA1"/>
    <w:rsid w:val="00E829E6"/>
    <w:rsid w:val="00E84E37"/>
    <w:rsid w:val="00E86FF0"/>
    <w:rsid w:val="00E872A0"/>
    <w:rsid w:val="00E90509"/>
    <w:rsid w:val="00E90CD1"/>
    <w:rsid w:val="00E9234F"/>
    <w:rsid w:val="00E938FA"/>
    <w:rsid w:val="00E93C42"/>
    <w:rsid w:val="00E968F5"/>
    <w:rsid w:val="00E96911"/>
    <w:rsid w:val="00E97227"/>
    <w:rsid w:val="00EA177F"/>
    <w:rsid w:val="00EA1C96"/>
    <w:rsid w:val="00EA4BBB"/>
    <w:rsid w:val="00EB07E2"/>
    <w:rsid w:val="00EB131C"/>
    <w:rsid w:val="00EB1911"/>
    <w:rsid w:val="00EB3194"/>
    <w:rsid w:val="00EB3703"/>
    <w:rsid w:val="00EB440B"/>
    <w:rsid w:val="00EB5051"/>
    <w:rsid w:val="00EB77D1"/>
    <w:rsid w:val="00EC011C"/>
    <w:rsid w:val="00EC0869"/>
    <w:rsid w:val="00EC1EB5"/>
    <w:rsid w:val="00EC33F6"/>
    <w:rsid w:val="00EC3523"/>
    <w:rsid w:val="00ED1FD4"/>
    <w:rsid w:val="00ED2658"/>
    <w:rsid w:val="00ED5A12"/>
    <w:rsid w:val="00ED6141"/>
    <w:rsid w:val="00EE06B2"/>
    <w:rsid w:val="00EE21F0"/>
    <w:rsid w:val="00EE2682"/>
    <w:rsid w:val="00EE673F"/>
    <w:rsid w:val="00EE6F89"/>
    <w:rsid w:val="00EE7DC6"/>
    <w:rsid w:val="00EF05AC"/>
    <w:rsid w:val="00EF1BF0"/>
    <w:rsid w:val="00EF1F58"/>
    <w:rsid w:val="00EF2767"/>
    <w:rsid w:val="00EF5C84"/>
    <w:rsid w:val="00F01086"/>
    <w:rsid w:val="00F011EA"/>
    <w:rsid w:val="00F03F5A"/>
    <w:rsid w:val="00F07180"/>
    <w:rsid w:val="00F07D27"/>
    <w:rsid w:val="00F13B4B"/>
    <w:rsid w:val="00F171F5"/>
    <w:rsid w:val="00F22019"/>
    <w:rsid w:val="00F27E77"/>
    <w:rsid w:val="00F27EA8"/>
    <w:rsid w:val="00F31B8F"/>
    <w:rsid w:val="00F326C3"/>
    <w:rsid w:val="00F3281D"/>
    <w:rsid w:val="00F32D0E"/>
    <w:rsid w:val="00F33141"/>
    <w:rsid w:val="00F3393B"/>
    <w:rsid w:val="00F36551"/>
    <w:rsid w:val="00F37EC9"/>
    <w:rsid w:val="00F411FE"/>
    <w:rsid w:val="00F413B9"/>
    <w:rsid w:val="00F415C7"/>
    <w:rsid w:val="00F43B6E"/>
    <w:rsid w:val="00F4572E"/>
    <w:rsid w:val="00F45BDA"/>
    <w:rsid w:val="00F469F8"/>
    <w:rsid w:val="00F46DB6"/>
    <w:rsid w:val="00F52D63"/>
    <w:rsid w:val="00F548DC"/>
    <w:rsid w:val="00F575BF"/>
    <w:rsid w:val="00F57919"/>
    <w:rsid w:val="00F614EB"/>
    <w:rsid w:val="00F667F7"/>
    <w:rsid w:val="00F728CB"/>
    <w:rsid w:val="00F7301A"/>
    <w:rsid w:val="00F75835"/>
    <w:rsid w:val="00F75D89"/>
    <w:rsid w:val="00F76826"/>
    <w:rsid w:val="00F77FC7"/>
    <w:rsid w:val="00F80E35"/>
    <w:rsid w:val="00F84B2B"/>
    <w:rsid w:val="00F90772"/>
    <w:rsid w:val="00F94AC1"/>
    <w:rsid w:val="00F9743F"/>
    <w:rsid w:val="00F977CE"/>
    <w:rsid w:val="00FA0F07"/>
    <w:rsid w:val="00FA12F4"/>
    <w:rsid w:val="00FA1754"/>
    <w:rsid w:val="00FA1DF4"/>
    <w:rsid w:val="00FA5B58"/>
    <w:rsid w:val="00FA7574"/>
    <w:rsid w:val="00FB29A9"/>
    <w:rsid w:val="00FB3B42"/>
    <w:rsid w:val="00FB3E46"/>
    <w:rsid w:val="00FB5847"/>
    <w:rsid w:val="00FB69CB"/>
    <w:rsid w:val="00FB6E0C"/>
    <w:rsid w:val="00FC0140"/>
    <w:rsid w:val="00FC025C"/>
    <w:rsid w:val="00FC1A1E"/>
    <w:rsid w:val="00FC5E5F"/>
    <w:rsid w:val="00FD1624"/>
    <w:rsid w:val="00FD17C8"/>
    <w:rsid w:val="00FD29E8"/>
    <w:rsid w:val="00FD4655"/>
    <w:rsid w:val="00FD4FA0"/>
    <w:rsid w:val="00FD6814"/>
    <w:rsid w:val="00FE3917"/>
    <w:rsid w:val="00FE5208"/>
    <w:rsid w:val="00FE58AA"/>
    <w:rsid w:val="00FF0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7E315C26"/>
  <w15:docId w15:val="{4C6D4518-6F1D-41A2-8A2D-808C4A792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931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5613B4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en-US"/>
    </w:rPr>
  </w:style>
  <w:style w:type="paragraph" w:styleId="Ttulo2">
    <w:name w:val="heading 2"/>
    <w:basedOn w:val="Normal"/>
    <w:next w:val="Normal"/>
    <w:link w:val="Ttulo2Char"/>
    <w:qFormat/>
    <w:rsid w:val="00873E93"/>
    <w:pPr>
      <w:keepNext/>
      <w:jc w:val="both"/>
      <w:outlineLvl w:val="1"/>
    </w:pPr>
    <w:rPr>
      <w:rFonts w:ascii="Arial" w:hAnsi="Arial"/>
      <w:b/>
      <w:sz w:val="28"/>
      <w:szCs w:val="20"/>
    </w:rPr>
  </w:style>
  <w:style w:type="paragraph" w:styleId="Ttulo3">
    <w:name w:val="heading 3"/>
    <w:basedOn w:val="Normal"/>
    <w:next w:val="Normal"/>
    <w:link w:val="Ttulo3Char"/>
    <w:uiPriority w:val="9"/>
    <w:qFormat/>
    <w:rsid w:val="007200B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Ttulo5">
    <w:name w:val="heading 5"/>
    <w:basedOn w:val="Normal"/>
    <w:next w:val="Normal"/>
    <w:link w:val="Ttulo5Char"/>
    <w:uiPriority w:val="9"/>
    <w:qFormat/>
    <w:rsid w:val="0051253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182931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rsid w:val="00182931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rsid w:val="00182931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link w:val="RecuodecorpodetextoChar"/>
    <w:rsid w:val="00227B2F"/>
    <w:pPr>
      <w:ind w:firstLine="720"/>
      <w:jc w:val="both"/>
    </w:pPr>
    <w:rPr>
      <w:rFonts w:ascii="Arial" w:hAnsi="Arial"/>
      <w:b/>
      <w:sz w:val="28"/>
      <w:szCs w:val="20"/>
    </w:rPr>
  </w:style>
  <w:style w:type="character" w:customStyle="1" w:styleId="Ttulo2Char">
    <w:name w:val="Título 2 Char"/>
    <w:link w:val="Ttulo2"/>
    <w:rsid w:val="00873E93"/>
    <w:rPr>
      <w:rFonts w:ascii="Arial" w:hAnsi="Arial"/>
      <w:b/>
      <w:sz w:val="28"/>
      <w:lang w:val="pt-BR" w:eastAsia="pt-BR"/>
    </w:rPr>
  </w:style>
  <w:style w:type="paragraph" w:styleId="Corpodetexto">
    <w:name w:val="Body Text"/>
    <w:basedOn w:val="Normal"/>
    <w:link w:val="CorpodetextoChar"/>
    <w:rsid w:val="00873E93"/>
    <w:pPr>
      <w:spacing w:after="120"/>
    </w:pPr>
  </w:style>
  <w:style w:type="character" w:customStyle="1" w:styleId="CorpodetextoChar">
    <w:name w:val="Corpo de texto Char"/>
    <w:link w:val="Corpodetexto"/>
    <w:rsid w:val="00873E93"/>
    <w:rPr>
      <w:sz w:val="24"/>
      <w:szCs w:val="24"/>
      <w:lang w:val="pt-BR" w:eastAsia="pt-BR"/>
    </w:rPr>
  </w:style>
  <w:style w:type="character" w:styleId="Hyperlink">
    <w:name w:val="Hyperlink"/>
    <w:uiPriority w:val="99"/>
    <w:rsid w:val="00873E93"/>
    <w:rPr>
      <w:color w:val="0000FF"/>
      <w:u w:val="single"/>
    </w:rPr>
  </w:style>
  <w:style w:type="character" w:customStyle="1" w:styleId="RodapChar">
    <w:name w:val="Rodapé Char"/>
    <w:link w:val="Rodap"/>
    <w:rsid w:val="00B73017"/>
    <w:rPr>
      <w:sz w:val="24"/>
      <w:szCs w:val="24"/>
    </w:rPr>
  </w:style>
  <w:style w:type="paragraph" w:styleId="TextosemFormatao">
    <w:name w:val="Plain Text"/>
    <w:basedOn w:val="Normal"/>
    <w:link w:val="TextosemFormataoChar"/>
    <w:uiPriority w:val="99"/>
    <w:unhideWhenUsed/>
    <w:rsid w:val="00F94AC1"/>
    <w:rPr>
      <w:rFonts w:ascii="Calibri" w:eastAsia="Calibri" w:hAnsi="Calibri"/>
      <w:sz w:val="22"/>
      <w:szCs w:val="21"/>
      <w:lang w:eastAsia="en-US"/>
    </w:rPr>
  </w:style>
  <w:style w:type="character" w:customStyle="1" w:styleId="TextosemFormataoChar">
    <w:name w:val="Texto sem Formatação Char"/>
    <w:link w:val="TextosemFormatao"/>
    <w:uiPriority w:val="99"/>
    <w:rsid w:val="00F94AC1"/>
    <w:rPr>
      <w:rFonts w:ascii="Calibri" w:eastAsia="Calibri" w:hAnsi="Calibri"/>
      <w:sz w:val="22"/>
      <w:szCs w:val="21"/>
      <w:lang w:eastAsia="en-US"/>
    </w:rPr>
  </w:style>
  <w:style w:type="character" w:customStyle="1" w:styleId="RecuodecorpodetextoChar">
    <w:name w:val="Recuo de corpo de texto Char"/>
    <w:link w:val="Recuodecorpodetexto"/>
    <w:rsid w:val="007200B3"/>
    <w:rPr>
      <w:rFonts w:ascii="Arial" w:hAnsi="Arial"/>
      <w:b/>
      <w:sz w:val="28"/>
    </w:rPr>
  </w:style>
  <w:style w:type="character" w:customStyle="1" w:styleId="Ttulo3Char">
    <w:name w:val="Título 3 Char"/>
    <w:link w:val="Ttulo3"/>
    <w:uiPriority w:val="9"/>
    <w:semiHidden/>
    <w:rsid w:val="007200B3"/>
    <w:rPr>
      <w:rFonts w:ascii="Cambria" w:eastAsia="Times New Roman" w:hAnsi="Cambria" w:cs="Times New Roman"/>
      <w:b/>
      <w:bCs/>
      <w:sz w:val="26"/>
      <w:szCs w:val="26"/>
    </w:rPr>
  </w:style>
  <w:style w:type="paragraph" w:styleId="Ttulo">
    <w:name w:val="Title"/>
    <w:basedOn w:val="Normal"/>
    <w:link w:val="TtuloChar"/>
    <w:qFormat/>
    <w:rsid w:val="005B2FBA"/>
    <w:pPr>
      <w:jc w:val="center"/>
    </w:pPr>
    <w:rPr>
      <w:rFonts w:ascii="Arial" w:hAnsi="Arial"/>
      <w:sz w:val="28"/>
      <w:szCs w:val="20"/>
    </w:rPr>
  </w:style>
  <w:style w:type="character" w:customStyle="1" w:styleId="TtuloChar">
    <w:name w:val="Título Char"/>
    <w:link w:val="Ttulo"/>
    <w:rsid w:val="005B2FBA"/>
    <w:rPr>
      <w:rFonts w:ascii="Arial" w:hAnsi="Arial"/>
      <w:sz w:val="28"/>
    </w:rPr>
  </w:style>
  <w:style w:type="character" w:customStyle="1" w:styleId="CabealhoChar">
    <w:name w:val="Cabeçalho Char"/>
    <w:link w:val="Cabealho"/>
    <w:rsid w:val="00A5238B"/>
    <w:rPr>
      <w:sz w:val="24"/>
      <w:szCs w:val="24"/>
    </w:rPr>
  </w:style>
  <w:style w:type="character" w:customStyle="1" w:styleId="Ttulo1Char">
    <w:name w:val="Título 1 Char"/>
    <w:link w:val="Ttulo1"/>
    <w:uiPriority w:val="9"/>
    <w:rsid w:val="005613B4"/>
    <w:rPr>
      <w:rFonts w:ascii="Cambria" w:hAnsi="Cambria"/>
      <w:b/>
      <w:bCs/>
      <w:kern w:val="32"/>
      <w:sz w:val="32"/>
      <w:szCs w:val="32"/>
      <w:lang w:eastAsia="en-US"/>
    </w:rPr>
  </w:style>
  <w:style w:type="character" w:customStyle="1" w:styleId="Ttulo5Char">
    <w:name w:val="Título 5 Char"/>
    <w:link w:val="Ttulo5"/>
    <w:uiPriority w:val="9"/>
    <w:semiHidden/>
    <w:rsid w:val="00512532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Recuodecorpodetexto2">
    <w:name w:val="Body Text Indent 2"/>
    <w:basedOn w:val="Normal"/>
    <w:link w:val="Recuodecorpodetexto2Char"/>
    <w:unhideWhenUsed/>
    <w:rsid w:val="00512532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link w:val="Recuodecorpodetexto2"/>
    <w:rsid w:val="00512532"/>
    <w:rPr>
      <w:sz w:val="24"/>
      <w:szCs w:val="24"/>
    </w:rPr>
  </w:style>
  <w:style w:type="paragraph" w:customStyle="1" w:styleId="texto">
    <w:name w:val="texto"/>
    <w:rsid w:val="00617336"/>
    <w:pPr>
      <w:autoSpaceDE w:val="0"/>
      <w:autoSpaceDN w:val="0"/>
      <w:adjustRightInd w:val="0"/>
      <w:spacing w:line="360" w:lineRule="atLeast"/>
      <w:ind w:firstLine="567"/>
      <w:jc w:val="both"/>
    </w:pPr>
    <w:rPr>
      <w:rFonts w:ascii="Helvetica" w:hAnsi="Helvetica" w:cs="Helvetica"/>
      <w:color w:val="000000"/>
      <w:sz w:val="18"/>
      <w:szCs w:val="18"/>
    </w:rPr>
  </w:style>
  <w:style w:type="character" w:styleId="Forte">
    <w:name w:val="Strong"/>
    <w:uiPriority w:val="22"/>
    <w:qFormat/>
    <w:rsid w:val="00617336"/>
    <w:rPr>
      <w:b/>
      <w:bCs/>
    </w:rPr>
  </w:style>
  <w:style w:type="paragraph" w:customStyle="1" w:styleId="Facuttulo">
    <w:name w:val="Facu_título"/>
    <w:basedOn w:val="Normal"/>
    <w:rsid w:val="00617336"/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  <w:tab w:val="left" w:pos="16284"/>
        <w:tab w:val="left" w:pos="16992"/>
        <w:tab w:val="left" w:pos="17700"/>
        <w:tab w:val="left" w:pos="18408"/>
        <w:tab w:val="left" w:pos="19116"/>
        <w:tab w:val="left" w:pos="19824"/>
        <w:tab w:val="left" w:pos="20532"/>
        <w:tab w:val="left" w:pos="21240"/>
        <w:tab w:val="left" w:pos="21948"/>
        <w:tab w:val="left" w:pos="22656"/>
        <w:tab w:val="left" w:pos="23364"/>
        <w:tab w:val="left" w:pos="24072"/>
        <w:tab w:val="left" w:pos="24780"/>
        <w:tab w:val="left" w:pos="25488"/>
        <w:tab w:val="left" w:pos="26196"/>
        <w:tab w:val="left" w:pos="26904"/>
        <w:tab w:val="left" w:pos="27612"/>
        <w:tab w:val="left" w:pos="28320"/>
      </w:tabs>
      <w:autoSpaceDE w:val="0"/>
      <w:autoSpaceDN w:val="0"/>
      <w:adjustRightInd w:val="0"/>
      <w:spacing w:before="240" w:after="60"/>
      <w:jc w:val="both"/>
    </w:pPr>
    <w:rPr>
      <w:rFonts w:ascii="Helvetica-Black" w:hAnsi="Helvetica-Black" w:cs="Helvetica-Black"/>
      <w:caps/>
      <w:color w:val="FF0000"/>
      <w:sz w:val="20"/>
      <w:szCs w:val="20"/>
    </w:rPr>
  </w:style>
  <w:style w:type="paragraph" w:customStyle="1" w:styleId="Faculdade1">
    <w:name w:val="Faculdade 1"/>
    <w:basedOn w:val="Normal"/>
    <w:rsid w:val="00617336"/>
    <w:pPr>
      <w:pageBreakBefore/>
      <w:tabs>
        <w:tab w:val="center" w:pos="2324"/>
        <w:tab w:val="center" w:pos="3175"/>
        <w:tab w:val="center" w:pos="3912"/>
      </w:tabs>
      <w:autoSpaceDE w:val="0"/>
      <w:autoSpaceDN w:val="0"/>
      <w:adjustRightInd w:val="0"/>
      <w:spacing w:after="240"/>
    </w:pPr>
    <w:rPr>
      <w:rFonts w:ascii="Helvetica" w:hAnsi="Helvetica" w:cs="Helvetica"/>
      <w:b/>
      <w:color w:val="FF0000"/>
      <w:sz w:val="28"/>
      <w:szCs w:val="28"/>
    </w:rPr>
  </w:style>
  <w:style w:type="paragraph" w:customStyle="1" w:styleId="Faculdade2">
    <w:name w:val="Faculdade 2"/>
    <w:basedOn w:val="Facuttulo"/>
    <w:rsid w:val="00617336"/>
    <w:pPr>
      <w:spacing w:after="120"/>
    </w:pPr>
    <w:rPr>
      <w:sz w:val="22"/>
      <w:szCs w:val="22"/>
    </w:rPr>
  </w:style>
  <w:style w:type="paragraph" w:customStyle="1" w:styleId="Cronograma">
    <w:name w:val="Cronograma"/>
    <w:basedOn w:val="Normal"/>
    <w:rsid w:val="00617336"/>
    <w:pPr>
      <w:tabs>
        <w:tab w:val="left" w:pos="900"/>
      </w:tabs>
      <w:spacing w:before="60" w:line="260" w:lineRule="atLeast"/>
      <w:jc w:val="both"/>
    </w:pPr>
    <w:rPr>
      <w:rFonts w:ascii="Helvetica" w:hAnsi="Helvetica" w:cs="Helvetica"/>
      <w:sz w:val="18"/>
      <w:szCs w:val="18"/>
    </w:rPr>
  </w:style>
  <w:style w:type="paragraph" w:customStyle="1" w:styleId="Edital">
    <w:name w:val="Edital"/>
    <w:link w:val="EditalChar"/>
    <w:rsid w:val="00617336"/>
    <w:pPr>
      <w:spacing w:after="120"/>
      <w:jc w:val="both"/>
    </w:pPr>
    <w:rPr>
      <w:rFonts w:ascii="Arial" w:hAnsi="Arial"/>
      <w:szCs w:val="24"/>
    </w:rPr>
  </w:style>
  <w:style w:type="character" w:customStyle="1" w:styleId="EditalChar">
    <w:name w:val="Edital Char"/>
    <w:link w:val="Edital"/>
    <w:rsid w:val="00617336"/>
    <w:rPr>
      <w:rFonts w:ascii="Arial" w:hAnsi="Arial"/>
      <w:szCs w:val="24"/>
    </w:rPr>
  </w:style>
  <w:style w:type="paragraph" w:customStyle="1" w:styleId="Edital111">
    <w:name w:val="Edital 1.1.1"/>
    <w:basedOn w:val="Edital"/>
    <w:rsid w:val="00617336"/>
    <w:pPr>
      <w:spacing w:after="60"/>
      <w:ind w:left="357"/>
    </w:pPr>
  </w:style>
  <w:style w:type="paragraph" w:customStyle="1" w:styleId="GradeMdia1-nfase21">
    <w:name w:val="Grade Média 1 - Ênfase 21"/>
    <w:basedOn w:val="Normal"/>
    <w:uiPriority w:val="34"/>
    <w:qFormat/>
    <w:rsid w:val="008A0048"/>
    <w:pPr>
      <w:ind w:left="720"/>
      <w:contextualSpacing/>
    </w:pPr>
  </w:style>
  <w:style w:type="numbering" w:customStyle="1" w:styleId="Semlista1">
    <w:name w:val="Sem lista1"/>
    <w:next w:val="Semlista"/>
    <w:uiPriority w:val="99"/>
    <w:semiHidden/>
    <w:unhideWhenUsed/>
    <w:rsid w:val="00E30A42"/>
  </w:style>
  <w:style w:type="character" w:styleId="HiperlinkVisitado">
    <w:name w:val="FollowedHyperlink"/>
    <w:rsid w:val="00E30A42"/>
    <w:rPr>
      <w:color w:val="800080"/>
      <w:u w:val="single"/>
    </w:rPr>
  </w:style>
  <w:style w:type="table" w:styleId="Tabelacomgrade">
    <w:name w:val="Table Grid"/>
    <w:basedOn w:val="Tabelanormal"/>
    <w:rsid w:val="00E30A42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30A42"/>
    <w:pPr>
      <w:spacing w:before="120" w:after="120"/>
      <w:jc w:val="both"/>
    </w:pPr>
    <w:rPr>
      <w:rFonts w:ascii="Arial" w:hAnsi="Arial"/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E30A42"/>
    <w:rPr>
      <w:rFonts w:ascii="Arial" w:hAnsi="Arial"/>
    </w:rPr>
  </w:style>
  <w:style w:type="character" w:styleId="Refdenotaderodap">
    <w:name w:val="footnote reference"/>
    <w:uiPriority w:val="99"/>
    <w:semiHidden/>
    <w:unhideWhenUsed/>
    <w:rsid w:val="00E30A42"/>
    <w:rPr>
      <w:vertAlign w:val="superscript"/>
    </w:rPr>
  </w:style>
  <w:style w:type="paragraph" w:styleId="Legenda">
    <w:name w:val="caption"/>
    <w:basedOn w:val="Normal"/>
    <w:next w:val="Normal"/>
    <w:uiPriority w:val="35"/>
    <w:qFormat/>
    <w:rsid w:val="00E30A42"/>
    <w:pPr>
      <w:spacing w:before="120" w:after="120"/>
      <w:jc w:val="both"/>
    </w:pPr>
    <w:rPr>
      <w:rFonts w:ascii="Arial" w:hAnsi="Arial"/>
      <w:b/>
      <w:bCs/>
      <w:sz w:val="20"/>
      <w:szCs w:val="20"/>
    </w:rPr>
  </w:style>
  <w:style w:type="paragraph" w:customStyle="1" w:styleId="SombreamentoMdio1-nfase11">
    <w:name w:val="Sombreamento Médio 1 - Ênfase 11"/>
    <w:uiPriority w:val="1"/>
    <w:qFormat/>
    <w:rsid w:val="00E30A42"/>
    <w:pPr>
      <w:jc w:val="both"/>
    </w:pPr>
    <w:rPr>
      <w:rFonts w:ascii="Arial" w:hAnsi="Arial"/>
      <w:sz w:val="24"/>
      <w:szCs w:val="28"/>
    </w:rPr>
  </w:style>
  <w:style w:type="paragraph" w:customStyle="1" w:styleId="ListaColorida-nfase11">
    <w:name w:val="Lista Colorida - Ênfase 11"/>
    <w:basedOn w:val="Normal"/>
    <w:uiPriority w:val="34"/>
    <w:qFormat/>
    <w:rsid w:val="00582C27"/>
    <w:pPr>
      <w:spacing w:before="120" w:after="120"/>
      <w:ind w:left="720"/>
      <w:contextualSpacing/>
      <w:jc w:val="both"/>
    </w:pPr>
    <w:rPr>
      <w:rFonts w:eastAsia="Calibri"/>
    </w:rPr>
  </w:style>
  <w:style w:type="paragraph" w:customStyle="1" w:styleId="GradeMdia21">
    <w:name w:val="Grade Média 21"/>
    <w:uiPriority w:val="1"/>
    <w:qFormat/>
    <w:rsid w:val="00582C27"/>
    <w:pPr>
      <w:jc w:val="both"/>
    </w:pPr>
    <w:rPr>
      <w:rFonts w:ascii="Arial" w:hAnsi="Arial"/>
      <w:sz w:val="24"/>
      <w:szCs w:val="28"/>
    </w:rPr>
  </w:style>
  <w:style w:type="character" w:customStyle="1" w:styleId="apple-converted-space">
    <w:name w:val="apple-converted-space"/>
    <w:rsid w:val="00582C27"/>
  </w:style>
  <w:style w:type="paragraph" w:styleId="PargrafodaLista">
    <w:name w:val="List Paragraph"/>
    <w:basedOn w:val="Normal"/>
    <w:uiPriority w:val="34"/>
    <w:qFormat/>
    <w:rsid w:val="00F52D63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1032F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032F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032F2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032F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1032F2"/>
    <w:rPr>
      <w:b/>
      <w:bCs/>
    </w:rPr>
  </w:style>
  <w:style w:type="paragraph" w:customStyle="1" w:styleId="SemEspaamento1">
    <w:name w:val="Sem Espaçamento1"/>
    <w:rsid w:val="004F7AC0"/>
    <w:rPr>
      <w:rFonts w:ascii="Calibri" w:hAnsi="Calibri"/>
      <w:sz w:val="22"/>
      <w:szCs w:val="22"/>
      <w:lang w:eastAsia="en-US"/>
    </w:rPr>
  </w:style>
  <w:style w:type="paragraph" w:customStyle="1" w:styleId="PargrafodaLista1">
    <w:name w:val="Parágrafo da Lista1"/>
    <w:basedOn w:val="Normal"/>
    <w:rsid w:val="004F7AC0"/>
    <w:pPr>
      <w:spacing w:after="120"/>
      <w:ind w:left="720"/>
      <w:contextualSpacing/>
    </w:pPr>
    <w:rPr>
      <w:rFonts w:ascii="Arial" w:eastAsia="Calibri" w:hAnsi="Arial"/>
      <w:szCs w:val="20"/>
    </w:rPr>
  </w:style>
  <w:style w:type="character" w:styleId="nfase">
    <w:name w:val="Emphasis"/>
    <w:qFormat/>
    <w:rsid w:val="004F7AC0"/>
    <w:rPr>
      <w:rFonts w:cs="Times New Roman"/>
      <w:i/>
      <w:iCs/>
    </w:rPr>
  </w:style>
  <w:style w:type="character" w:customStyle="1" w:styleId="TextodebaloChar">
    <w:name w:val="Texto de balão Char"/>
    <w:link w:val="Textodebalo"/>
    <w:rsid w:val="004F7AC0"/>
    <w:rPr>
      <w:rFonts w:ascii="Tahoma" w:hAnsi="Tahoma" w:cs="Tahoma"/>
      <w:sz w:val="16"/>
      <w:szCs w:val="16"/>
    </w:rPr>
  </w:style>
  <w:style w:type="character" w:styleId="Nmerodepgina">
    <w:name w:val="page number"/>
    <w:rsid w:val="004F7AC0"/>
  </w:style>
  <w:style w:type="table" w:customStyle="1" w:styleId="SombreamentoClaro1">
    <w:name w:val="Sombreamento Claro1"/>
    <w:basedOn w:val="Tabelanormal"/>
    <w:uiPriority w:val="60"/>
    <w:rsid w:val="004F7AC0"/>
    <w:rPr>
      <w:rFonts w:ascii="Calibri" w:eastAsia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rmalWeb">
    <w:name w:val="Normal (Web)"/>
    <w:basedOn w:val="Normal"/>
    <w:uiPriority w:val="99"/>
    <w:unhideWhenUsed/>
    <w:rsid w:val="004F7AC0"/>
    <w:pPr>
      <w:spacing w:before="100" w:beforeAutospacing="1" w:after="100" w:afterAutospacing="1"/>
    </w:pPr>
  </w:style>
  <w:style w:type="paragraph" w:customStyle="1" w:styleId="yiv1098222021msonormal">
    <w:name w:val="yiv1098222021msonormal"/>
    <w:basedOn w:val="Normal"/>
    <w:rsid w:val="004F7AC0"/>
    <w:pPr>
      <w:spacing w:before="100" w:beforeAutospacing="1" w:after="100" w:afterAutospacing="1"/>
    </w:pPr>
  </w:style>
  <w:style w:type="table" w:styleId="Tabelacontempornea">
    <w:name w:val="Table Contemporary"/>
    <w:basedOn w:val="Tabelanormal"/>
    <w:rsid w:val="004F7AC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Corpo">
    <w:name w:val="Corpo"/>
    <w:basedOn w:val="NormalWeb"/>
    <w:rsid w:val="004F7AC0"/>
    <w:pPr>
      <w:spacing w:line="320" w:lineRule="exact"/>
      <w:jc w:val="both"/>
    </w:pPr>
    <w:rPr>
      <w:rFonts w:ascii="Arial Narrow" w:hAnsi="Arial Narrow" w:cs="Arial"/>
      <w:bCs/>
    </w:rPr>
  </w:style>
  <w:style w:type="paragraph" w:customStyle="1" w:styleId="BUL">
    <w:name w:val="BUL"/>
    <w:basedOn w:val="Normal"/>
    <w:rsid w:val="004F7AC0"/>
    <w:pPr>
      <w:numPr>
        <w:numId w:val="29"/>
      </w:numPr>
      <w:spacing w:before="100" w:beforeAutospacing="1" w:after="100" w:afterAutospacing="1" w:line="320" w:lineRule="exact"/>
      <w:jc w:val="both"/>
    </w:pPr>
    <w:rPr>
      <w:rFonts w:ascii="Arial Narrow" w:hAnsi="Arial Narrow" w:cs="Arial"/>
      <w:color w:val="000000"/>
    </w:rPr>
  </w:style>
  <w:style w:type="paragraph" w:customStyle="1" w:styleId="Ttulo-boletim">
    <w:name w:val="Título-boletim"/>
    <w:basedOn w:val="Normal"/>
    <w:rsid w:val="004F7AC0"/>
    <w:pPr>
      <w:spacing w:before="120" w:after="120"/>
      <w:jc w:val="center"/>
    </w:pPr>
    <w:rPr>
      <w:b/>
      <w:color w:val="FF0000"/>
      <w:szCs w:val="28"/>
    </w:rPr>
  </w:style>
  <w:style w:type="paragraph" w:customStyle="1" w:styleId="Ttulo-titulo">
    <w:name w:val="Título-titulo"/>
    <w:basedOn w:val="Normal"/>
    <w:rsid w:val="004F7AC0"/>
    <w:pPr>
      <w:jc w:val="center"/>
    </w:pPr>
    <w:rPr>
      <w:b/>
      <w:szCs w:val="28"/>
    </w:rPr>
  </w:style>
  <w:style w:type="paragraph" w:customStyle="1" w:styleId="EstiloTtulo-titulo16pt">
    <w:name w:val="Estilo Título-titulo + 16 pt"/>
    <w:basedOn w:val="Ttulo-titulo"/>
    <w:rsid w:val="004F7AC0"/>
    <w:rPr>
      <w:bCs/>
    </w:rPr>
  </w:style>
  <w:style w:type="paragraph" w:customStyle="1" w:styleId="Estilocorpo-boletim16ptNegritoCentralizado">
    <w:name w:val="Estilo corpo-boletim + 16 pt Negrito Centralizado"/>
    <w:basedOn w:val="Normal"/>
    <w:rsid w:val="004F7AC0"/>
    <w:pPr>
      <w:spacing w:line="480" w:lineRule="auto"/>
      <w:jc w:val="center"/>
    </w:pPr>
    <w:rPr>
      <w:b/>
      <w:bCs/>
      <w:szCs w:val="20"/>
    </w:rPr>
  </w:style>
  <w:style w:type="paragraph" w:customStyle="1" w:styleId="subtitulo">
    <w:name w:val="sub titulo"/>
    <w:basedOn w:val="texto"/>
    <w:rsid w:val="004F7AC0"/>
    <w:pPr>
      <w:spacing w:line="280" w:lineRule="atLeast"/>
      <w:ind w:firstLine="0"/>
    </w:pPr>
    <w:rPr>
      <w:rFonts w:ascii="Helvetica-Black" w:hAnsi="Helvetica-Black" w:cs="Helvetica-Black"/>
      <w:caps/>
      <w:color w:val="FF0000"/>
      <w:sz w:val="20"/>
      <w:szCs w:val="20"/>
    </w:rPr>
  </w:style>
  <w:style w:type="paragraph" w:customStyle="1" w:styleId="textoedital">
    <w:name w:val="texto edital"/>
    <w:rsid w:val="004F7AC0"/>
    <w:pPr>
      <w:jc w:val="both"/>
    </w:pPr>
    <w:rPr>
      <w:rFonts w:ascii="Helvetica" w:hAnsi="Helvetica" w:cs="Helvetica"/>
      <w:color w:val="000000"/>
    </w:rPr>
  </w:style>
  <w:style w:type="paragraph" w:customStyle="1" w:styleId="tabelinhas">
    <w:name w:val="tabelinhas"/>
    <w:basedOn w:val="texto"/>
    <w:rsid w:val="004F7AC0"/>
    <w:pPr>
      <w:pBdr>
        <w:bottom w:val="single" w:sz="6" w:space="0" w:color="auto"/>
        <w:between w:val="single" w:sz="6" w:space="0" w:color="auto"/>
      </w:pBdr>
      <w:tabs>
        <w:tab w:val="center" w:pos="2580"/>
        <w:tab w:val="center" w:pos="3487"/>
        <w:tab w:val="center" w:pos="4280"/>
      </w:tabs>
      <w:spacing w:line="320" w:lineRule="atLeast"/>
      <w:ind w:firstLine="0"/>
      <w:jc w:val="left"/>
    </w:pPr>
    <w:rPr>
      <w:color w:val="auto"/>
      <w:sz w:val="16"/>
      <w:szCs w:val="16"/>
    </w:rPr>
  </w:style>
  <w:style w:type="paragraph" w:customStyle="1" w:styleId="Faculdadetexto">
    <w:name w:val="Faculdade texto"/>
    <w:basedOn w:val="Normal"/>
    <w:rsid w:val="004F7AC0"/>
    <w:pPr>
      <w:spacing w:after="120"/>
      <w:ind w:firstLine="567"/>
      <w:jc w:val="both"/>
    </w:pPr>
    <w:rPr>
      <w:rFonts w:ascii="Helvetica" w:hAnsi="Helvetica" w:cs="Arial"/>
      <w:sz w:val="18"/>
      <w:szCs w:val="18"/>
    </w:rPr>
  </w:style>
  <w:style w:type="paragraph" w:customStyle="1" w:styleId="align-left">
    <w:name w:val="align-left"/>
    <w:basedOn w:val="Normal"/>
    <w:rsid w:val="004F7AC0"/>
    <w:pPr>
      <w:spacing w:before="100" w:beforeAutospacing="1" w:after="100" w:afterAutospacing="1"/>
    </w:pPr>
    <w:rPr>
      <w:lang w:val="en-US" w:eastAsia="zh-CN"/>
    </w:rPr>
  </w:style>
  <w:style w:type="table" w:customStyle="1" w:styleId="Tabelacomgrade1">
    <w:name w:val="Tabela com grade1"/>
    <w:basedOn w:val="Tabelanormal"/>
    <w:next w:val="Tabelacomgrade"/>
    <w:rsid w:val="004F7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culdadetexto0">
    <w:name w:val="faculdadetexto"/>
    <w:basedOn w:val="Normal"/>
    <w:rsid w:val="004F7AC0"/>
  </w:style>
  <w:style w:type="paragraph" w:styleId="SemEspaamento">
    <w:name w:val="No Spacing"/>
    <w:uiPriority w:val="1"/>
    <w:qFormat/>
    <w:rsid w:val="004F7AC0"/>
    <w:rPr>
      <w:sz w:val="24"/>
      <w:szCs w:val="24"/>
    </w:rPr>
  </w:style>
  <w:style w:type="paragraph" w:customStyle="1" w:styleId="Default">
    <w:name w:val="Default"/>
    <w:rsid w:val="004F7AC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emlista2">
    <w:name w:val="Sem lista2"/>
    <w:next w:val="Semlista"/>
    <w:uiPriority w:val="99"/>
    <w:semiHidden/>
    <w:unhideWhenUsed/>
    <w:rsid w:val="004F7AC0"/>
  </w:style>
  <w:style w:type="table" w:customStyle="1" w:styleId="Tabelacomgrade2">
    <w:name w:val="Tabela com grade2"/>
    <w:basedOn w:val="Tabelanormal"/>
    <w:next w:val="Tabelacomgrade"/>
    <w:rsid w:val="004F7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F7AC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6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7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8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portal.mackenzie.br" TargetMode="External"/><Relationship Id="rId1" Type="http://schemas.openxmlformats.org/officeDocument/2006/relationships/hyperlink" Target="http://portal.mackenzie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0487B-7865-4684-B27F-920B43A07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523</Words>
  <Characters>8227</Characters>
  <Application>Microsoft Office Word</Application>
  <DocSecurity>0</DocSecurity>
  <Lines>68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ital Vestibular SP Alphaville</vt:lpstr>
      <vt:lpstr>DOCUMENTO INFORMATIVO</vt:lpstr>
    </vt:vector>
  </TitlesOfParts>
  <Company>.</Company>
  <LinksUpToDate>false</LinksUpToDate>
  <CharactersWithSpaces>9731</CharactersWithSpaces>
  <SharedDoc>false</SharedDoc>
  <HLinks>
    <vt:vector size="6" baseType="variant">
      <vt:variant>
        <vt:i4>3604584</vt:i4>
      </vt:variant>
      <vt:variant>
        <vt:i4>0</vt:i4>
      </vt:variant>
      <vt:variant>
        <vt:i4>0</vt:i4>
      </vt:variant>
      <vt:variant>
        <vt:i4>5</vt:i4>
      </vt:variant>
      <vt:variant>
        <vt:lpwstr>http://portal.mackenzie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Vestibular SP Alphaville</dc:title>
  <dc:creator>Milton P. Filho</dc:creator>
  <cp:lastModifiedBy>TAIS EVELIN DOS SANTOS</cp:lastModifiedBy>
  <cp:revision>2</cp:revision>
  <cp:lastPrinted>2023-02-13T18:35:00Z</cp:lastPrinted>
  <dcterms:created xsi:type="dcterms:W3CDTF">2023-02-13T18:51:00Z</dcterms:created>
  <dcterms:modified xsi:type="dcterms:W3CDTF">2023-02-13T18:51:00Z</dcterms:modified>
</cp:coreProperties>
</file>